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94DFEF" w14:textId="77777777" w:rsidR="00AA1FBE" w:rsidRDefault="00AA1FBE">
      <w:pPr>
        <w:spacing w:line="276" w:lineRule="auto"/>
        <w:jc w:val="both"/>
      </w:pPr>
    </w:p>
    <w:p w14:paraId="0F9064B1" w14:textId="3717B16E" w:rsidR="00AA1FBE" w:rsidRDefault="005061BC">
      <w:pPr>
        <w:spacing w:line="276" w:lineRule="auto"/>
        <w:jc w:val="both"/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hidden="0" allowOverlap="1" wp14:anchorId="529D7000" wp14:editId="7CDEA197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1739592" w14:textId="77777777" w:rsidR="00AA1FBE" w:rsidRDefault="00AA1FBE">
      <w:pPr>
        <w:spacing w:line="276" w:lineRule="auto"/>
        <w:jc w:val="both"/>
      </w:pPr>
    </w:p>
    <w:p w14:paraId="3A3DCF84" w14:textId="77777777" w:rsidR="00AA1FBE" w:rsidRDefault="00AA1FBE">
      <w:pPr>
        <w:spacing w:line="276" w:lineRule="auto"/>
        <w:jc w:val="both"/>
      </w:pPr>
    </w:p>
    <w:p w14:paraId="704ECDBF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A380D94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736D9D89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4F418881" w14:textId="26B2E18A" w:rsidR="00AA1FBE" w:rsidRDefault="00322607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302</w:t>
      </w:r>
      <w:r w:rsidR="005061BC">
        <w:rPr>
          <w:rFonts w:ascii="Palatino Linotype" w:eastAsia="Palatino Linotype" w:hAnsi="Palatino Linotype" w:cs="Palatino Linotype"/>
          <w:b/>
          <w:sz w:val="44"/>
          <w:szCs w:val="44"/>
        </w:rPr>
        <w:t>: Database Systems</w:t>
      </w:r>
    </w:p>
    <w:p w14:paraId="201EA0E5" w14:textId="6F1AB6FD" w:rsidR="00AA1FBE" w:rsidRDefault="00181D1F" w:rsidP="00181D1F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 w:rsidRPr="00181D1F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[Fall 2020] </w:t>
      </w:r>
    </w:p>
    <w:p w14:paraId="6EEB0736" w14:textId="77777777" w:rsidR="00181D1F" w:rsidRDefault="00181D1F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20F3779" w14:textId="77777777" w:rsidR="00AA1FBE" w:rsidRDefault="005061BC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Project Report</w:t>
      </w:r>
    </w:p>
    <w:p w14:paraId="299D2FA1" w14:textId="47065D45" w:rsidR="000E43D6" w:rsidRDefault="000E43D6" w:rsidP="00981B9A">
      <w:pPr>
        <w:spacing w:line="276" w:lineRule="auto"/>
        <w:rPr>
          <w:rFonts w:ascii="Palatino Linotype" w:eastAsia="Palatino Linotype" w:hAnsi="Palatino Linotype" w:cs="Palatino Linotype"/>
          <w:b/>
          <w:iCs/>
          <w:sz w:val="32"/>
          <w:szCs w:val="32"/>
        </w:rPr>
      </w:pPr>
    </w:p>
    <w:p w14:paraId="1E876117" w14:textId="760E9CAA" w:rsidR="000E43D6" w:rsidRPr="00981B9A" w:rsidRDefault="000E43D6">
      <w:pPr>
        <w:spacing w:line="276" w:lineRule="auto"/>
        <w:jc w:val="center"/>
        <w:rPr>
          <w:rFonts w:ascii="Palatino Linotype" w:eastAsia="Palatino Linotype" w:hAnsi="Palatino Linotype" w:cs="Palatino Linotype"/>
          <w:b/>
          <w:iCs/>
          <w:sz w:val="32"/>
          <w:szCs w:val="32"/>
          <w:u w:val="single"/>
        </w:rPr>
      </w:pPr>
      <w:r w:rsidRPr="00981B9A">
        <w:rPr>
          <w:rFonts w:ascii="Palatino Linotype" w:eastAsia="Palatino Linotype" w:hAnsi="Palatino Linotype" w:cs="Palatino Linotype"/>
          <w:b/>
          <w:iCs/>
          <w:sz w:val="32"/>
          <w:szCs w:val="32"/>
          <w:u w:val="single"/>
        </w:rPr>
        <w:t>Course Resource Management System</w:t>
      </w:r>
    </w:p>
    <w:p w14:paraId="1DFC36EE" w14:textId="77777777" w:rsidR="002B5746" w:rsidRPr="002B5746" w:rsidRDefault="002B5746">
      <w:pPr>
        <w:spacing w:line="276" w:lineRule="auto"/>
        <w:jc w:val="center"/>
        <w:rPr>
          <w:rFonts w:ascii="Palatino Linotype" w:eastAsia="Palatino Linotype" w:hAnsi="Palatino Linotype" w:cs="Palatino Linotype"/>
          <w:bCs/>
          <w:iCs/>
          <w:sz w:val="32"/>
          <w:szCs w:val="32"/>
        </w:rPr>
      </w:pPr>
    </w:p>
    <w:p w14:paraId="7B47F3B6" w14:textId="4C912DAE" w:rsidR="00AA1FBE" w:rsidRDefault="00981B9A">
      <w:pPr>
        <w:spacing w:line="276" w:lineRule="auto"/>
        <w:jc w:val="center"/>
        <w:rPr>
          <w:rFonts w:ascii="Palatino Linotype" w:eastAsia="Palatino Linotype" w:hAnsi="Palatino Linotype" w:cs="Palatino Linotype"/>
          <w:b/>
          <w:i/>
          <w:sz w:val="32"/>
          <w:szCs w:val="32"/>
        </w:rPr>
      </w:pPr>
      <w:r>
        <w:rPr>
          <w:rFonts w:ascii="Courier New" w:eastAsia="Palatino Linotype" w:hAnsi="Courier New" w:cs="Courier New"/>
          <w:bCs/>
          <w:iCs/>
          <w:sz w:val="32"/>
          <w:szCs w:val="32"/>
        </w:rPr>
        <w:t xml:space="preserve">URL: </w:t>
      </w:r>
      <w:r w:rsidRPr="00981B9A">
        <w:rPr>
          <w:rFonts w:ascii="Courier New" w:eastAsia="Palatino Linotype" w:hAnsi="Courier New" w:cs="Courier New"/>
          <w:bCs/>
          <w:iCs/>
          <w:sz w:val="32"/>
          <w:szCs w:val="32"/>
        </w:rPr>
        <w:t>https://apex.oracle.com/pls/apex/2018-2-60-028/r/course-resource-management12849/</w:t>
      </w:r>
    </w:p>
    <w:p w14:paraId="792981AA" w14:textId="77777777" w:rsidR="002B5746" w:rsidRDefault="002B5746">
      <w:pPr>
        <w:spacing w:line="276" w:lineRule="auto"/>
        <w:jc w:val="center"/>
        <w:rPr>
          <w:rFonts w:ascii="Palatino Linotype" w:eastAsia="Palatino Linotype" w:hAnsi="Palatino Linotype" w:cs="Palatino Linotype"/>
          <w:b/>
          <w:i/>
          <w:sz w:val="32"/>
          <w:szCs w:val="32"/>
        </w:rPr>
      </w:pPr>
    </w:p>
    <w:p w14:paraId="3496DD1D" w14:textId="77777777" w:rsidR="00981B9A" w:rsidRDefault="002B5746" w:rsidP="00181D1F">
      <w:pPr>
        <w:spacing w:line="276" w:lineRule="auto"/>
        <w:rPr>
          <w:b/>
        </w:rPr>
      </w:pPr>
      <w:r>
        <w:rPr>
          <w:b/>
        </w:rPr>
        <w:t>Course Code and Section:</w:t>
      </w:r>
      <w:r w:rsidR="000E43D6" w:rsidRPr="000E43D6">
        <w:t xml:space="preserve"> </w:t>
      </w:r>
      <w:r w:rsidR="000E43D6" w:rsidRPr="000E43D6">
        <w:rPr>
          <w:b/>
        </w:rPr>
        <w:t>CSE302</w:t>
      </w:r>
    </w:p>
    <w:p w14:paraId="2F2958D4" w14:textId="5A198626" w:rsidR="002B5746" w:rsidRDefault="00981B9A" w:rsidP="00181D1F">
      <w:pPr>
        <w:spacing w:line="276" w:lineRule="auto"/>
        <w:rPr>
          <w:b/>
        </w:rPr>
      </w:pPr>
      <w:r>
        <w:rPr>
          <w:b/>
        </w:rPr>
        <w:t>Section</w:t>
      </w:r>
      <w:r w:rsidR="000E43D6">
        <w:rPr>
          <w:b/>
        </w:rPr>
        <w:t>: 01</w:t>
      </w:r>
    </w:p>
    <w:p w14:paraId="56D10D0E" w14:textId="77777777" w:rsidR="002B5746" w:rsidRDefault="002B5746">
      <w:pPr>
        <w:spacing w:line="276" w:lineRule="auto"/>
        <w:rPr>
          <w:b/>
        </w:rPr>
      </w:pPr>
    </w:p>
    <w:p w14:paraId="28096B4D" w14:textId="48603DA2" w:rsidR="00AA1FBE" w:rsidRDefault="005061BC">
      <w:pPr>
        <w:spacing w:line="276" w:lineRule="auto"/>
        <w:rPr>
          <w:b/>
        </w:rPr>
      </w:pPr>
      <w:r>
        <w:rPr>
          <w:b/>
        </w:rPr>
        <w:t>Submitted by:</w:t>
      </w:r>
    </w:p>
    <w:p w14:paraId="0C661F60" w14:textId="016F0D9D" w:rsidR="00AA1FBE" w:rsidRDefault="00AA1FBE">
      <w:pPr>
        <w:spacing w:line="276" w:lineRule="auto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B5746" w14:paraId="1DE14FC7" w14:textId="77777777" w:rsidTr="002B5746">
        <w:tc>
          <w:tcPr>
            <w:tcW w:w="3116" w:type="dxa"/>
          </w:tcPr>
          <w:p w14:paraId="2187F1E1" w14:textId="2210C68D" w:rsidR="002B5746" w:rsidRDefault="002B5746">
            <w:pPr>
              <w:spacing w:line="276" w:lineRule="auto"/>
              <w:rPr>
                <w:b/>
              </w:rPr>
            </w:pPr>
            <w:r>
              <w:rPr>
                <w:b/>
              </w:rPr>
              <w:t>Student ID</w:t>
            </w:r>
          </w:p>
        </w:tc>
        <w:tc>
          <w:tcPr>
            <w:tcW w:w="3117" w:type="dxa"/>
          </w:tcPr>
          <w:p w14:paraId="7756FBE2" w14:textId="4ECB8BF6" w:rsidR="002B5746" w:rsidRDefault="002B5746">
            <w:pPr>
              <w:spacing w:line="276" w:lineRule="auto"/>
              <w:rPr>
                <w:b/>
              </w:rPr>
            </w:pPr>
            <w:r>
              <w:rPr>
                <w:b/>
              </w:rPr>
              <w:t>Student Name</w:t>
            </w:r>
          </w:p>
        </w:tc>
        <w:tc>
          <w:tcPr>
            <w:tcW w:w="3117" w:type="dxa"/>
          </w:tcPr>
          <w:p w14:paraId="5F0A0150" w14:textId="18CCD1AB" w:rsidR="002B5746" w:rsidRDefault="002B5746">
            <w:pPr>
              <w:spacing w:line="276" w:lineRule="auto"/>
              <w:rPr>
                <w:b/>
              </w:rPr>
            </w:pPr>
            <w:r>
              <w:rPr>
                <w:b/>
              </w:rPr>
              <w:t>Contribution Percentage</w:t>
            </w:r>
          </w:p>
        </w:tc>
      </w:tr>
      <w:tr w:rsidR="002B5746" w14:paraId="5B2A948D" w14:textId="77777777" w:rsidTr="002B5746">
        <w:tc>
          <w:tcPr>
            <w:tcW w:w="3116" w:type="dxa"/>
          </w:tcPr>
          <w:p w14:paraId="67BE467A" w14:textId="5DA948A7" w:rsidR="002B5746" w:rsidRPr="000E43D6" w:rsidRDefault="000E43D6">
            <w:pPr>
              <w:spacing w:line="276" w:lineRule="auto"/>
              <w:rPr>
                <w:bCs/>
              </w:rPr>
            </w:pPr>
            <w:r w:rsidRPr="000E43D6">
              <w:rPr>
                <w:bCs/>
              </w:rPr>
              <w:t>201</w:t>
            </w:r>
            <w:r w:rsidR="004D66A9">
              <w:rPr>
                <w:bCs/>
              </w:rPr>
              <w:t>8-2-60-102</w:t>
            </w:r>
          </w:p>
        </w:tc>
        <w:tc>
          <w:tcPr>
            <w:tcW w:w="3117" w:type="dxa"/>
          </w:tcPr>
          <w:p w14:paraId="09A2B793" w14:textId="5F0B5610" w:rsidR="002B5746" w:rsidRPr="000E43D6" w:rsidRDefault="004D66A9" w:rsidP="004D66A9">
            <w:pPr>
              <w:spacing w:line="276" w:lineRule="auto"/>
              <w:rPr>
                <w:bCs/>
              </w:rPr>
            </w:pPr>
            <w:proofErr w:type="spellStart"/>
            <w:r>
              <w:rPr>
                <w:bCs/>
              </w:rPr>
              <w:t>Fahadul</w:t>
            </w:r>
            <w:proofErr w:type="spellEnd"/>
            <w:r>
              <w:rPr>
                <w:bCs/>
              </w:rPr>
              <w:t xml:space="preserve"> Islam</w:t>
            </w:r>
          </w:p>
        </w:tc>
        <w:tc>
          <w:tcPr>
            <w:tcW w:w="3117" w:type="dxa"/>
          </w:tcPr>
          <w:p w14:paraId="4269428B" w14:textId="64B6B47A" w:rsidR="002B5746" w:rsidRDefault="004D66A9">
            <w:pPr>
              <w:spacing w:line="276" w:lineRule="auto"/>
              <w:rPr>
                <w:b/>
              </w:rPr>
            </w:pPr>
            <w:r>
              <w:rPr>
                <w:b/>
              </w:rPr>
              <w:t xml:space="preserve">                   40</w:t>
            </w:r>
          </w:p>
        </w:tc>
      </w:tr>
      <w:tr w:rsidR="002B5746" w14:paraId="27C43D7F" w14:textId="77777777" w:rsidTr="002B5746">
        <w:tc>
          <w:tcPr>
            <w:tcW w:w="3116" w:type="dxa"/>
          </w:tcPr>
          <w:p w14:paraId="0B91DF0F" w14:textId="1BC9DBAF" w:rsidR="002B5746" w:rsidRPr="000E43D6" w:rsidRDefault="000E43D6">
            <w:pPr>
              <w:spacing w:line="276" w:lineRule="auto"/>
              <w:rPr>
                <w:bCs/>
              </w:rPr>
            </w:pPr>
            <w:r w:rsidRPr="000E43D6">
              <w:rPr>
                <w:bCs/>
              </w:rPr>
              <w:t>2018-2-60-</w:t>
            </w:r>
            <w:r>
              <w:rPr>
                <w:bCs/>
              </w:rPr>
              <w:t>028</w:t>
            </w:r>
          </w:p>
        </w:tc>
        <w:tc>
          <w:tcPr>
            <w:tcW w:w="3117" w:type="dxa"/>
          </w:tcPr>
          <w:p w14:paraId="76270342" w14:textId="24EDAD86" w:rsidR="002B5746" w:rsidRPr="000E43D6" w:rsidRDefault="000E43D6">
            <w:pPr>
              <w:spacing w:line="276" w:lineRule="auto"/>
              <w:rPr>
                <w:bCs/>
              </w:rPr>
            </w:pPr>
            <w:proofErr w:type="spellStart"/>
            <w:r w:rsidRPr="000E43D6">
              <w:rPr>
                <w:bCs/>
              </w:rPr>
              <w:t>Rakibul</w:t>
            </w:r>
            <w:proofErr w:type="spellEnd"/>
            <w:r w:rsidRPr="000E43D6">
              <w:rPr>
                <w:bCs/>
              </w:rPr>
              <w:t xml:space="preserve"> Huda</w:t>
            </w:r>
          </w:p>
        </w:tc>
        <w:tc>
          <w:tcPr>
            <w:tcW w:w="3117" w:type="dxa"/>
          </w:tcPr>
          <w:p w14:paraId="51B4FFC0" w14:textId="20E27B60" w:rsidR="002B5746" w:rsidRDefault="004D66A9">
            <w:pPr>
              <w:spacing w:line="276" w:lineRule="auto"/>
              <w:rPr>
                <w:b/>
              </w:rPr>
            </w:pPr>
            <w:r>
              <w:rPr>
                <w:b/>
              </w:rPr>
              <w:t xml:space="preserve">                   30</w:t>
            </w:r>
          </w:p>
        </w:tc>
      </w:tr>
      <w:tr w:rsidR="002B5746" w14:paraId="120037E3" w14:textId="77777777" w:rsidTr="002B5746">
        <w:tc>
          <w:tcPr>
            <w:tcW w:w="3116" w:type="dxa"/>
          </w:tcPr>
          <w:p w14:paraId="2E77F553" w14:textId="32AB7B8E" w:rsidR="002B5746" w:rsidRPr="000E43D6" w:rsidRDefault="000E43D6" w:rsidP="004D66A9">
            <w:pPr>
              <w:spacing w:line="276" w:lineRule="auto"/>
              <w:rPr>
                <w:bCs/>
              </w:rPr>
            </w:pPr>
            <w:r>
              <w:rPr>
                <w:bCs/>
              </w:rPr>
              <w:t>2018-2-60-</w:t>
            </w:r>
            <w:r w:rsidR="004D66A9">
              <w:rPr>
                <w:bCs/>
              </w:rPr>
              <w:t>60</w:t>
            </w:r>
          </w:p>
        </w:tc>
        <w:tc>
          <w:tcPr>
            <w:tcW w:w="3117" w:type="dxa"/>
          </w:tcPr>
          <w:p w14:paraId="4B0B2FDE" w14:textId="12336C9F" w:rsidR="002B5746" w:rsidRPr="000E43D6" w:rsidRDefault="004D66A9">
            <w:pPr>
              <w:spacing w:line="276" w:lineRule="auto"/>
              <w:rPr>
                <w:bCs/>
              </w:rPr>
            </w:pPr>
            <w:proofErr w:type="spellStart"/>
            <w:r w:rsidRPr="000E43D6">
              <w:rPr>
                <w:bCs/>
              </w:rPr>
              <w:t>Md.Asif</w:t>
            </w:r>
            <w:proofErr w:type="spellEnd"/>
            <w:r w:rsidRPr="000E43D6">
              <w:rPr>
                <w:bCs/>
              </w:rPr>
              <w:t xml:space="preserve"> </w:t>
            </w:r>
            <w:proofErr w:type="spellStart"/>
            <w:r w:rsidRPr="000E43D6">
              <w:rPr>
                <w:bCs/>
              </w:rPr>
              <w:t>Shariar</w:t>
            </w:r>
            <w:proofErr w:type="spellEnd"/>
          </w:p>
        </w:tc>
        <w:tc>
          <w:tcPr>
            <w:tcW w:w="3117" w:type="dxa"/>
          </w:tcPr>
          <w:p w14:paraId="073832C4" w14:textId="042023F6" w:rsidR="002B5746" w:rsidRDefault="004D66A9">
            <w:pPr>
              <w:spacing w:line="276" w:lineRule="auto"/>
              <w:rPr>
                <w:b/>
              </w:rPr>
            </w:pPr>
            <w:r>
              <w:rPr>
                <w:b/>
              </w:rPr>
              <w:t xml:space="preserve">                   30</w:t>
            </w:r>
          </w:p>
        </w:tc>
      </w:tr>
    </w:tbl>
    <w:p w14:paraId="08EFA8E4" w14:textId="77777777" w:rsidR="002B5746" w:rsidRPr="002B5746" w:rsidRDefault="002B5746" w:rsidP="002B5746">
      <w:pPr>
        <w:pStyle w:val="ListParagraph"/>
        <w:spacing w:line="276" w:lineRule="auto"/>
        <w:rPr>
          <w:b/>
        </w:rPr>
      </w:pPr>
    </w:p>
    <w:p w14:paraId="26E32AF8" w14:textId="77777777" w:rsidR="002B5746" w:rsidRDefault="002B5746">
      <w:pPr>
        <w:spacing w:line="276" w:lineRule="auto"/>
        <w:rPr>
          <w:b/>
        </w:rPr>
      </w:pPr>
    </w:p>
    <w:p w14:paraId="5B5AD10B" w14:textId="064D0EE0" w:rsidR="00AA1FBE" w:rsidRDefault="00AA1FBE">
      <w:pPr>
        <w:spacing w:line="276" w:lineRule="auto"/>
        <w:jc w:val="both"/>
      </w:pPr>
    </w:p>
    <w:p w14:paraId="554067F6" w14:textId="04DA3D11" w:rsidR="00981B9A" w:rsidRDefault="00981B9A">
      <w:pPr>
        <w:spacing w:line="276" w:lineRule="auto"/>
        <w:jc w:val="both"/>
      </w:pPr>
    </w:p>
    <w:p w14:paraId="43656894" w14:textId="77777777" w:rsidR="00981B9A" w:rsidRDefault="00981B9A">
      <w:pPr>
        <w:spacing w:line="276" w:lineRule="auto"/>
        <w:jc w:val="both"/>
      </w:pPr>
    </w:p>
    <w:p w14:paraId="0E953171" w14:textId="670B5BEF" w:rsidR="002F3DC4" w:rsidRPr="004A6474" w:rsidRDefault="002F3DC4" w:rsidP="002F3DC4">
      <w:pPr>
        <w:pStyle w:val="Heading1"/>
        <w:numPr>
          <w:ilvl w:val="0"/>
          <w:numId w:val="1"/>
        </w:numPr>
        <w:rPr>
          <w:b/>
        </w:rPr>
      </w:pPr>
      <w:r w:rsidRPr="004A6474">
        <w:rPr>
          <w:b/>
        </w:rPr>
        <w:lastRenderedPageBreak/>
        <w:t>Final version of the E-R Model of the Project</w:t>
      </w:r>
    </w:p>
    <w:p w14:paraId="4C6C221E" w14:textId="521A5898" w:rsidR="002F3DC4" w:rsidRDefault="002F3DC4" w:rsidP="002F3DC4"/>
    <w:p w14:paraId="3DC7505C" w14:textId="19E37CBC" w:rsidR="002F3DC4" w:rsidRDefault="00451CD5" w:rsidP="002F3DC4">
      <w:pPr>
        <w:rPr>
          <w:b/>
          <w:bCs/>
        </w:rPr>
      </w:pPr>
      <w:r>
        <w:rPr>
          <w:b/>
          <w:bCs/>
          <w:noProof/>
          <w:lang w:val="en-US"/>
        </w:rPr>
        <w:drawing>
          <wp:inline distT="0" distB="0" distL="0" distR="0" wp14:anchorId="61E790AB" wp14:editId="22A51AC3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21.01.10-19.46_0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50373" w14:textId="436A458A" w:rsidR="003A4747" w:rsidRDefault="003A4747" w:rsidP="002F3DC4">
      <w:pPr>
        <w:rPr>
          <w:b/>
          <w:bCs/>
        </w:rPr>
      </w:pPr>
    </w:p>
    <w:p w14:paraId="1083C8DE" w14:textId="04A11CD0" w:rsidR="003A4747" w:rsidRPr="00451CD5" w:rsidRDefault="003A4747" w:rsidP="002F3DC4">
      <w:pPr>
        <w:rPr>
          <w:b/>
          <w:bCs/>
        </w:rPr>
      </w:pPr>
    </w:p>
    <w:p w14:paraId="2BCC2829" w14:textId="18567759" w:rsidR="00322607" w:rsidRPr="004A6474" w:rsidRDefault="002F3DC4" w:rsidP="00181D1F">
      <w:pPr>
        <w:pStyle w:val="Heading1"/>
        <w:numPr>
          <w:ilvl w:val="0"/>
          <w:numId w:val="1"/>
        </w:numPr>
        <w:rPr>
          <w:b/>
        </w:rPr>
      </w:pPr>
      <w:r w:rsidRPr="004A6474">
        <w:rPr>
          <w:b/>
        </w:rPr>
        <w:t xml:space="preserve">Final Version of the </w:t>
      </w:r>
      <w:r w:rsidR="00322607" w:rsidRPr="004A6474">
        <w:rPr>
          <w:b/>
        </w:rPr>
        <w:t>Relational Data Model of the Project</w:t>
      </w:r>
    </w:p>
    <w:p w14:paraId="098EC360" w14:textId="44E9FFA2" w:rsidR="00322607" w:rsidRPr="00E57BE5" w:rsidRDefault="00322607" w:rsidP="00322607">
      <w:pPr>
        <w:rPr>
          <w:b/>
          <w:bCs/>
        </w:rPr>
      </w:pPr>
    </w:p>
    <w:p w14:paraId="56229BBB" w14:textId="1C3615F0" w:rsidR="00322607" w:rsidRPr="003A4747" w:rsidRDefault="00451CD5" w:rsidP="00322607">
      <w:pPr>
        <w:rPr>
          <w:b/>
          <w:bCs/>
        </w:rPr>
      </w:pPr>
      <w:r>
        <w:rPr>
          <w:b/>
          <w:bCs/>
          <w:noProof/>
          <w:lang w:val="en-US"/>
        </w:rPr>
        <w:drawing>
          <wp:inline distT="0" distB="0" distL="0" distR="0" wp14:anchorId="0B2373A1" wp14:editId="2A74B3CD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2021.01.10-19.46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9A72C" w14:textId="2618F05D" w:rsidR="00AA1FBE" w:rsidRDefault="00322607" w:rsidP="00451CD5">
      <w:pPr>
        <w:pStyle w:val="Heading1"/>
        <w:numPr>
          <w:ilvl w:val="0"/>
          <w:numId w:val="1"/>
        </w:numPr>
      </w:pPr>
      <w:r>
        <w:lastRenderedPageBreak/>
        <w:t>Implementation</w:t>
      </w:r>
      <w:r w:rsidR="005061BC">
        <w:t xml:space="preserve"> Checklist</w:t>
      </w:r>
    </w:p>
    <w:p w14:paraId="7DCF2D74" w14:textId="77777777" w:rsidR="00AA1FBE" w:rsidRDefault="00AA1FBE"/>
    <w:tbl>
      <w:tblPr>
        <w:tblStyle w:val="a"/>
        <w:tblW w:w="93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390"/>
        <w:gridCol w:w="4960"/>
      </w:tblGrid>
      <w:tr w:rsidR="00AA1FBE" w:rsidRPr="00322607" w14:paraId="1BD430BD" w14:textId="77777777" w:rsidTr="003226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00FBF9E" w14:textId="77777777" w:rsidR="00AA1FBE" w:rsidRPr="00322607" w:rsidRDefault="005061BC">
            <w:r w:rsidRPr="00322607">
              <w:t>Description</w:t>
            </w:r>
          </w:p>
        </w:tc>
        <w:tc>
          <w:tcPr>
            <w:tcW w:w="4960" w:type="dxa"/>
          </w:tcPr>
          <w:p w14:paraId="4736C945" w14:textId="77777777" w:rsidR="00AA1FBE" w:rsidRPr="00322607" w:rsidRDefault="005061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22607">
              <w:t>Remarks</w:t>
            </w:r>
          </w:p>
        </w:tc>
      </w:tr>
      <w:tr w:rsidR="00AA1FBE" w:rsidRPr="00322607" w14:paraId="1615EB25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65E7FE1" w14:textId="77777777" w:rsidR="00AA1FBE" w:rsidRPr="002B5746" w:rsidRDefault="005061BC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Project ID</w:t>
            </w:r>
          </w:p>
        </w:tc>
        <w:tc>
          <w:tcPr>
            <w:tcW w:w="4960" w:type="dxa"/>
          </w:tcPr>
          <w:p w14:paraId="625C9D93" w14:textId="3D3C6255" w:rsidR="00AA1FBE" w:rsidRPr="00322607" w:rsidRDefault="00E57B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849</w:t>
            </w:r>
          </w:p>
        </w:tc>
      </w:tr>
      <w:tr w:rsidR="00AA1FBE" w:rsidRPr="00322607" w14:paraId="04490140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1EA9CA4" w14:textId="2892B78A" w:rsidR="00AA1FBE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Workspace Name</w:t>
            </w:r>
          </w:p>
        </w:tc>
        <w:tc>
          <w:tcPr>
            <w:tcW w:w="4960" w:type="dxa"/>
          </w:tcPr>
          <w:p w14:paraId="0088343F" w14:textId="2BA545E3" w:rsidR="00AA1FBE" w:rsidRPr="00322607" w:rsidRDefault="00E57B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8-2-60-028</w:t>
            </w:r>
          </w:p>
        </w:tc>
      </w:tr>
      <w:tr w:rsidR="00322607" w:rsidRPr="00322607" w14:paraId="58A93C21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9048597" w14:textId="2240320F" w:rsidR="00322607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Workspace Email</w:t>
            </w:r>
          </w:p>
        </w:tc>
        <w:tc>
          <w:tcPr>
            <w:tcW w:w="4960" w:type="dxa"/>
          </w:tcPr>
          <w:p w14:paraId="0D8594C7" w14:textId="573AD088" w:rsidR="00322607" w:rsidRPr="00322607" w:rsidRDefault="00E57B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57BE5">
              <w:t>gmhuda9035@gmail.com</w:t>
            </w:r>
          </w:p>
        </w:tc>
      </w:tr>
      <w:tr w:rsidR="00322607" w:rsidRPr="00322607" w14:paraId="5C25744C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F36145E" w14:textId="22BFBAC2" w:rsidR="00322607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Workspace Password</w:t>
            </w:r>
          </w:p>
        </w:tc>
        <w:tc>
          <w:tcPr>
            <w:tcW w:w="4960" w:type="dxa"/>
          </w:tcPr>
          <w:p w14:paraId="48B829B9" w14:textId="489A4D11" w:rsidR="00322607" w:rsidRPr="00322607" w:rsidRDefault="00451C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45rakib98</w:t>
            </w:r>
          </w:p>
        </w:tc>
      </w:tr>
      <w:tr w:rsidR="00AA1FBE" w:rsidRPr="00322607" w14:paraId="03315856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FC195BE" w14:textId="62A57AF0" w:rsidR="00AA1FBE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Authentication Type</w:t>
            </w:r>
          </w:p>
        </w:tc>
        <w:tc>
          <w:tcPr>
            <w:tcW w:w="4960" w:type="dxa"/>
          </w:tcPr>
          <w:p w14:paraId="409A86C7" w14:textId="36360DBA" w:rsidR="00AA1FBE" w:rsidRPr="00322607" w:rsidRDefault="00E57B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ustom</w:t>
            </w:r>
          </w:p>
        </w:tc>
      </w:tr>
      <w:tr w:rsidR="00AA1FBE" w:rsidRPr="00322607" w14:paraId="076D2068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7169F21" w14:textId="757A210B" w:rsidR="00AA1FBE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Username and Password to Login</w:t>
            </w:r>
          </w:p>
        </w:tc>
        <w:tc>
          <w:tcPr>
            <w:tcW w:w="4960" w:type="dxa"/>
          </w:tcPr>
          <w:p w14:paraId="59E37E32" w14:textId="71967310" w:rsidR="00F171EA" w:rsidRPr="00322607" w:rsidRDefault="00F171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A1FBE" w:rsidRPr="00322607" w14:paraId="6B1CA01B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46CE0FD7" w14:textId="49425652" w:rsidR="00AA1FBE" w:rsidRDefault="00451CD5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U</w:t>
            </w:r>
            <w:r w:rsidR="00322607" w:rsidRPr="002B5746">
              <w:rPr>
                <w:b w:val="0"/>
                <w:bCs/>
              </w:rPr>
              <w:t>sername</w:t>
            </w:r>
            <w:r>
              <w:rPr>
                <w:b w:val="0"/>
                <w:bCs/>
              </w:rPr>
              <w:t>:</w:t>
            </w:r>
          </w:p>
          <w:p w14:paraId="6A427EB9" w14:textId="77777777" w:rsidR="00F171EA" w:rsidRPr="00451CD5" w:rsidRDefault="00F171EA">
            <w:pPr>
              <w:rPr>
                <w:b w:val="0"/>
                <w:bCs/>
                <w:i/>
              </w:rPr>
            </w:pPr>
            <w:r w:rsidRPr="00451CD5">
              <w:rPr>
                <w:b w:val="0"/>
                <w:bCs/>
                <w:i/>
              </w:rPr>
              <w:t>admin</w:t>
            </w:r>
          </w:p>
          <w:p w14:paraId="09EF43F6" w14:textId="77777777" w:rsidR="00F171EA" w:rsidRPr="00451CD5" w:rsidRDefault="00F171EA">
            <w:pPr>
              <w:rPr>
                <w:b w:val="0"/>
                <w:bCs/>
                <w:i/>
              </w:rPr>
            </w:pPr>
            <w:r w:rsidRPr="00451CD5">
              <w:rPr>
                <w:b w:val="0"/>
                <w:bCs/>
                <w:i/>
              </w:rPr>
              <w:t>faculty</w:t>
            </w:r>
          </w:p>
          <w:p w14:paraId="0080D9E7" w14:textId="453A62A4" w:rsidR="00F171EA" w:rsidRPr="002B5746" w:rsidRDefault="00F171EA">
            <w:pPr>
              <w:rPr>
                <w:b w:val="0"/>
                <w:bCs/>
              </w:rPr>
            </w:pPr>
            <w:r w:rsidRPr="00451CD5">
              <w:rPr>
                <w:b w:val="0"/>
                <w:bCs/>
                <w:i/>
              </w:rPr>
              <w:t>student</w:t>
            </w:r>
          </w:p>
        </w:tc>
        <w:tc>
          <w:tcPr>
            <w:tcW w:w="4960" w:type="dxa"/>
          </w:tcPr>
          <w:p w14:paraId="54C60CBC" w14:textId="1E59E621" w:rsidR="00AA1FBE" w:rsidRDefault="00451C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t>Password:</w:t>
            </w:r>
          </w:p>
          <w:p w14:paraId="4CE35C84" w14:textId="77777777" w:rsidR="00F171EA" w:rsidRPr="003A4747" w:rsidRDefault="00F171EA" w:rsidP="00F171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Cs/>
              </w:rPr>
            </w:pPr>
            <w:r w:rsidRPr="00451CD5">
              <w:rPr>
                <w:bCs/>
                <w:i/>
                <w:iCs/>
              </w:rPr>
              <w:t>admin</w:t>
            </w:r>
          </w:p>
          <w:p w14:paraId="49611416" w14:textId="77777777" w:rsidR="00F171EA" w:rsidRPr="00451CD5" w:rsidRDefault="00F171EA" w:rsidP="00F171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iCs/>
              </w:rPr>
            </w:pPr>
            <w:r w:rsidRPr="00451CD5">
              <w:rPr>
                <w:bCs/>
                <w:i/>
                <w:iCs/>
              </w:rPr>
              <w:t>faculty</w:t>
            </w:r>
          </w:p>
          <w:p w14:paraId="6A341528" w14:textId="2C4C6B8E" w:rsidR="00F171EA" w:rsidRPr="00322607" w:rsidRDefault="00F171EA" w:rsidP="00F171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51CD5">
              <w:rPr>
                <w:bCs/>
                <w:i/>
                <w:iCs/>
              </w:rPr>
              <w:t>student</w:t>
            </w:r>
          </w:p>
        </w:tc>
      </w:tr>
      <w:tr w:rsidR="002B5746" w:rsidRPr="00322607" w14:paraId="5F76FC1D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89FA0EE" w14:textId="1CB93B07" w:rsidR="002B5746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Uploaded and Displayed Images in Reports</w:t>
            </w:r>
          </w:p>
        </w:tc>
        <w:tc>
          <w:tcPr>
            <w:tcW w:w="4960" w:type="dxa"/>
          </w:tcPr>
          <w:p w14:paraId="5EEDAF9D" w14:textId="7D170E3A" w:rsidR="002B5746" w:rsidRPr="00322607" w:rsidRDefault="003A47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</w:tr>
      <w:tr w:rsidR="002B5746" w:rsidRPr="00322607" w14:paraId="4D1D6DED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4CAD3CA0" w14:textId="1EBBF3D1" w:rsidR="002B5746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Implemented Page-wise Authorization</w:t>
            </w:r>
          </w:p>
        </w:tc>
        <w:tc>
          <w:tcPr>
            <w:tcW w:w="4960" w:type="dxa"/>
          </w:tcPr>
          <w:p w14:paraId="2CFBA609" w14:textId="43ABBB42" w:rsidR="002B5746" w:rsidRDefault="003A47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</w:tr>
      <w:tr w:rsidR="00AA1FBE" w:rsidRPr="00322607" w14:paraId="39C1D509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5011495" w14:textId="2307F7B4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Reports with Forms</w:t>
            </w:r>
          </w:p>
        </w:tc>
        <w:tc>
          <w:tcPr>
            <w:tcW w:w="4960" w:type="dxa"/>
          </w:tcPr>
          <w:p w14:paraId="757F8FF0" w14:textId="1A5B5C00" w:rsidR="00AA1FBE" w:rsidRPr="00322607" w:rsidRDefault="00451C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</w:tr>
      <w:tr w:rsidR="002B5746" w:rsidRPr="00322607" w14:paraId="0718798D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5C169502" w14:textId="604B7062" w:rsidR="002B5746" w:rsidRPr="002B5746" w:rsidRDefault="002B5746" w:rsidP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Master-detail Forms</w:t>
            </w:r>
          </w:p>
        </w:tc>
        <w:tc>
          <w:tcPr>
            <w:tcW w:w="4960" w:type="dxa"/>
          </w:tcPr>
          <w:p w14:paraId="695F464A" w14:textId="52EA0773" w:rsidR="002B5746" w:rsidRPr="00322607" w:rsidRDefault="00451CD5" w:rsidP="002B57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</w:tr>
      <w:tr w:rsidR="00AA1FBE" w:rsidRPr="00322607" w14:paraId="5EDAC5CD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50FBC294" w14:textId="0BAC4B41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Reports based on Queries, Aggregate Queries</w:t>
            </w:r>
          </w:p>
        </w:tc>
        <w:tc>
          <w:tcPr>
            <w:tcW w:w="4960" w:type="dxa"/>
          </w:tcPr>
          <w:p w14:paraId="656495FC" w14:textId="37F4BA31" w:rsidR="00AA1FBE" w:rsidRPr="00322607" w:rsidRDefault="003A47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</w:t>
            </w:r>
          </w:p>
        </w:tc>
      </w:tr>
      <w:tr w:rsidR="00AA1FBE" w:rsidRPr="00322607" w14:paraId="6B4C4F9B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9E340D6" w14:textId="293FED4E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Parameterized Reports</w:t>
            </w:r>
          </w:p>
        </w:tc>
        <w:tc>
          <w:tcPr>
            <w:tcW w:w="4960" w:type="dxa"/>
          </w:tcPr>
          <w:p w14:paraId="6E3B12C7" w14:textId="6EF80351" w:rsidR="00AA1FBE" w:rsidRPr="00322607" w:rsidRDefault="00451C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</w:t>
            </w:r>
          </w:p>
        </w:tc>
      </w:tr>
      <w:tr w:rsidR="00AA1FBE" w:rsidRPr="00322607" w14:paraId="7E9EA8F6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996DC20" w14:textId="20E1B6AB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Graphs/Charts</w:t>
            </w:r>
          </w:p>
        </w:tc>
        <w:tc>
          <w:tcPr>
            <w:tcW w:w="4960" w:type="dxa"/>
          </w:tcPr>
          <w:p w14:paraId="5B87AA57" w14:textId="7AD998D9" w:rsidR="00AA1FBE" w:rsidRPr="00322607" w:rsidRDefault="00451C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43360" w:rsidRPr="00322607" w14:paraId="53DED819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AA99C11" w14:textId="5AAAAACF" w:rsidR="00743360" w:rsidRPr="002B5746" w:rsidRDefault="002B5746" w:rsidP="00743360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 xml:space="preserve">Included any </w:t>
            </w:r>
            <w:r w:rsidR="00743360" w:rsidRPr="002B5746">
              <w:rPr>
                <w:b w:val="0"/>
                <w:bCs/>
              </w:rPr>
              <w:t>trigger/other feature which is not taught in class</w:t>
            </w:r>
            <w:r w:rsidRPr="002B5746">
              <w:rPr>
                <w:b w:val="0"/>
                <w:bCs/>
              </w:rPr>
              <w:t>.</w:t>
            </w:r>
            <w:r w:rsidR="00743360" w:rsidRPr="002B5746">
              <w:rPr>
                <w:b w:val="0"/>
                <w:bCs/>
              </w:rPr>
              <w:t xml:space="preserve"> </w:t>
            </w:r>
            <w:r w:rsidR="003A4747">
              <w:rPr>
                <w:b w:val="0"/>
                <w:bCs/>
              </w:rPr>
              <w:t>If yes, please explain briefly.</w:t>
            </w:r>
          </w:p>
        </w:tc>
        <w:tc>
          <w:tcPr>
            <w:tcW w:w="4960" w:type="dxa"/>
          </w:tcPr>
          <w:p w14:paraId="47D5104B" w14:textId="3CE1E5B3" w:rsidR="00743360" w:rsidRPr="00CB4F30" w:rsidRDefault="00CB4F30" w:rsidP="00293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rigger has been used in </w:t>
            </w:r>
            <w:r w:rsidRPr="00CB4F30">
              <w:rPr>
                <w:b/>
              </w:rPr>
              <w:t>User</w:t>
            </w:r>
            <w:r w:rsidR="00293405">
              <w:rPr>
                <w:b/>
              </w:rPr>
              <w:t xml:space="preserve"> </w:t>
            </w:r>
            <w:r w:rsidR="00293405">
              <w:t xml:space="preserve">and </w:t>
            </w:r>
            <w:r w:rsidR="00293405" w:rsidRPr="00293405">
              <w:rPr>
                <w:b/>
              </w:rPr>
              <w:t>About Admin</w:t>
            </w:r>
            <w:r w:rsidR="00E0497A">
              <w:rPr>
                <w:b/>
              </w:rPr>
              <w:t xml:space="preserve"> </w:t>
            </w:r>
            <w:r w:rsidR="00E0497A">
              <w:t>report</w:t>
            </w:r>
            <w:r>
              <w:t xml:space="preserve">. At </w:t>
            </w:r>
            <w:r w:rsidRPr="00CB4F30">
              <w:rPr>
                <w:b/>
              </w:rPr>
              <w:t>User</w:t>
            </w:r>
            <w:r w:rsidR="00293405">
              <w:rPr>
                <w:b/>
              </w:rPr>
              <w:t xml:space="preserve"> </w:t>
            </w:r>
            <w:r w:rsidR="00293405" w:rsidRPr="00293405">
              <w:t>and</w:t>
            </w:r>
            <w:r w:rsidR="00293405">
              <w:rPr>
                <w:b/>
              </w:rPr>
              <w:t xml:space="preserve"> </w:t>
            </w:r>
            <w:r w:rsidR="00293405" w:rsidRPr="00293405">
              <w:rPr>
                <w:b/>
              </w:rPr>
              <w:t>About Admin</w:t>
            </w:r>
            <w:r>
              <w:rPr>
                <w:b/>
              </w:rPr>
              <w:t xml:space="preserve"> </w:t>
            </w:r>
            <w:r w:rsidRPr="00CB4F30">
              <w:t>form</w:t>
            </w:r>
            <w:r>
              <w:rPr>
                <w:b/>
              </w:rPr>
              <w:t xml:space="preserve">, </w:t>
            </w:r>
            <w:r w:rsidRPr="00CB4F30">
              <w:t xml:space="preserve">Admin </w:t>
            </w:r>
            <w:r>
              <w:t xml:space="preserve">can add </w:t>
            </w:r>
            <w:r w:rsidR="00293405">
              <w:t xml:space="preserve">data </w:t>
            </w:r>
            <w:r>
              <w:t xml:space="preserve">and the </w:t>
            </w:r>
            <w:r w:rsidRPr="00700830">
              <w:rPr>
                <w:b/>
              </w:rPr>
              <w:t>Number</w:t>
            </w:r>
            <w:r w:rsidR="00293405">
              <w:rPr>
                <w:b/>
              </w:rPr>
              <w:t xml:space="preserve"> </w:t>
            </w:r>
            <w:r w:rsidR="00293405" w:rsidRPr="00293405">
              <w:t>type</w:t>
            </w:r>
            <w:r>
              <w:t xml:space="preserve"> primary key will be automatically added</w:t>
            </w:r>
          </w:p>
        </w:tc>
      </w:tr>
      <w:tr w:rsidR="002B5746" w:rsidRPr="00322607" w14:paraId="62C97D6A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0BF65F9" w14:textId="77777777" w:rsidR="002B5746" w:rsidRDefault="002B5746" w:rsidP="00743360">
            <w:pPr>
              <w:rPr>
                <w:bCs/>
              </w:rPr>
            </w:pPr>
            <w:r w:rsidRPr="002B5746">
              <w:rPr>
                <w:b w:val="0"/>
                <w:bCs/>
              </w:rPr>
              <w:t>Write the most unique feature/functionality in your application or the page of your application which you are proud of. Explain briefly.</w:t>
            </w:r>
          </w:p>
          <w:p w14:paraId="37A7E65E" w14:textId="77777777" w:rsidR="002B5746" w:rsidRDefault="002B5746" w:rsidP="00743360">
            <w:pPr>
              <w:rPr>
                <w:bCs/>
              </w:rPr>
            </w:pPr>
          </w:p>
          <w:p w14:paraId="30247318" w14:textId="19B7B503" w:rsidR="002B5746" w:rsidRPr="002B5746" w:rsidRDefault="002B5746" w:rsidP="00743360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01603477" w14:textId="0F5EC451" w:rsidR="002B5746" w:rsidRPr="00322607" w:rsidRDefault="00451CD5" w:rsidP="004A64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5746">
              <w:rPr>
                <w:bCs/>
              </w:rPr>
              <w:t>Parameterized Reports</w:t>
            </w:r>
            <w:r>
              <w:rPr>
                <w:bCs/>
              </w:rPr>
              <w:t xml:space="preserve"> 2.0 which </w:t>
            </w:r>
            <w:r w:rsidR="004A6474">
              <w:rPr>
                <w:bCs/>
              </w:rPr>
              <w:t>has</w:t>
            </w:r>
            <w:r>
              <w:rPr>
                <w:bCs/>
              </w:rPr>
              <w:t xml:space="preserve"> two </w:t>
            </w:r>
            <w:r w:rsidR="004A6474">
              <w:rPr>
                <w:bCs/>
              </w:rPr>
              <w:t>selective-list to get the specific data. User will select options from two different selective-list and rows will be shown according to selection</w:t>
            </w:r>
          </w:p>
        </w:tc>
      </w:tr>
    </w:tbl>
    <w:p w14:paraId="4064E015" w14:textId="79C6DC84" w:rsidR="004C2012" w:rsidRDefault="004C2012" w:rsidP="00EA2552">
      <w:pPr>
        <w:pStyle w:val="Heading1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D06A372" w14:textId="6393C248" w:rsidR="00EA2552" w:rsidRDefault="00EA2552" w:rsidP="00EA2552"/>
    <w:p w14:paraId="36912EC8" w14:textId="68660CD5" w:rsidR="006437AA" w:rsidRDefault="006437AA" w:rsidP="00EA2552"/>
    <w:p w14:paraId="2E0733BA" w14:textId="5C5B1563" w:rsidR="006437AA" w:rsidRDefault="006437AA" w:rsidP="00EA2552"/>
    <w:p w14:paraId="2D505081" w14:textId="5B4FA783" w:rsidR="006437AA" w:rsidRDefault="006437AA" w:rsidP="00EA2552"/>
    <w:p w14:paraId="19DA423B" w14:textId="066B0205" w:rsidR="006437AA" w:rsidRDefault="006437AA" w:rsidP="00EA2552"/>
    <w:p w14:paraId="523929B2" w14:textId="264563A2" w:rsidR="006437AA" w:rsidRDefault="006437AA" w:rsidP="00EA2552"/>
    <w:p w14:paraId="4F0C0C4D" w14:textId="51D28001" w:rsidR="006437AA" w:rsidRDefault="006437AA" w:rsidP="00EA2552"/>
    <w:p w14:paraId="13859556" w14:textId="37C80C22" w:rsidR="006437AA" w:rsidRDefault="006437AA" w:rsidP="00EA2552"/>
    <w:p w14:paraId="108647E6" w14:textId="2A742326" w:rsidR="006437AA" w:rsidRDefault="006437AA" w:rsidP="00EA2552"/>
    <w:p w14:paraId="44753A07" w14:textId="77777777" w:rsidR="006437AA" w:rsidRPr="00EA2552" w:rsidRDefault="006437AA" w:rsidP="00EA2552"/>
    <w:p w14:paraId="06D1D2A9" w14:textId="2D7D17BF" w:rsidR="00743360" w:rsidRDefault="004C2012" w:rsidP="004C2012">
      <w:pPr>
        <w:pStyle w:val="Heading1"/>
        <w:ind w:left="360"/>
      </w:pPr>
      <w:r>
        <w:lastRenderedPageBreak/>
        <w:t>4.</w:t>
      </w:r>
      <w:r w:rsidR="004A6474">
        <w:t xml:space="preserve"> </w:t>
      </w:r>
      <w:r w:rsidR="002F3DC4">
        <w:t>Reports with Forms</w:t>
      </w:r>
    </w:p>
    <w:p w14:paraId="672E4D26" w14:textId="76529B58" w:rsidR="002B5746" w:rsidRDefault="002B5746" w:rsidP="002B57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74"/>
        <w:gridCol w:w="3038"/>
        <w:gridCol w:w="3038"/>
      </w:tblGrid>
      <w:tr w:rsidR="002B5746" w14:paraId="5245D23C" w14:textId="77777777" w:rsidTr="004A6474">
        <w:tc>
          <w:tcPr>
            <w:tcW w:w="3276" w:type="dxa"/>
          </w:tcPr>
          <w:p w14:paraId="4A1871C6" w14:textId="5151CA14" w:rsidR="002B5746" w:rsidRDefault="002B5746" w:rsidP="00656BB5">
            <w:r>
              <w:t>Report Page Number and Name</w:t>
            </w:r>
          </w:p>
        </w:tc>
        <w:tc>
          <w:tcPr>
            <w:tcW w:w="3041" w:type="dxa"/>
          </w:tcPr>
          <w:p w14:paraId="068D3126" w14:textId="17B36F01" w:rsidR="002B5746" w:rsidRDefault="002B5746" w:rsidP="00656BB5">
            <w:r>
              <w:t>Form Page Number and Name</w:t>
            </w:r>
          </w:p>
        </w:tc>
        <w:tc>
          <w:tcPr>
            <w:tcW w:w="3041" w:type="dxa"/>
          </w:tcPr>
          <w:p w14:paraId="26D19B76" w14:textId="10B8602C" w:rsidR="002B5746" w:rsidRDefault="002B5746" w:rsidP="00656BB5">
            <w:r>
              <w:t>Table</w:t>
            </w:r>
          </w:p>
        </w:tc>
      </w:tr>
      <w:tr w:rsidR="002B5746" w14:paraId="28065DA6" w14:textId="77777777" w:rsidTr="004A6474">
        <w:tc>
          <w:tcPr>
            <w:tcW w:w="3276" w:type="dxa"/>
          </w:tcPr>
          <w:p w14:paraId="4A65D288" w14:textId="41879811" w:rsidR="002B5746" w:rsidRDefault="00F171EA" w:rsidP="00656BB5">
            <w:r>
              <w:t>12.</w:t>
            </w:r>
            <w:r w:rsidR="002B0631" w:rsidRPr="004C2012">
              <w:rPr>
                <w:b/>
                <w:bCs/>
              </w:rPr>
              <w:t xml:space="preserve"> </w:t>
            </w:r>
            <w:r w:rsidRPr="004C2012">
              <w:rPr>
                <w:b/>
                <w:bCs/>
              </w:rPr>
              <w:t>Course</w:t>
            </w:r>
          </w:p>
        </w:tc>
        <w:tc>
          <w:tcPr>
            <w:tcW w:w="3041" w:type="dxa"/>
          </w:tcPr>
          <w:p w14:paraId="79D7D7BE" w14:textId="1119D76A" w:rsidR="002B5746" w:rsidRDefault="00F171EA" w:rsidP="00656BB5">
            <w:r>
              <w:t>27.</w:t>
            </w:r>
            <w:r w:rsidR="002B0631">
              <w:t xml:space="preserve"> </w:t>
            </w:r>
            <w:r>
              <w:t>Course</w:t>
            </w:r>
          </w:p>
        </w:tc>
        <w:tc>
          <w:tcPr>
            <w:tcW w:w="3041" w:type="dxa"/>
          </w:tcPr>
          <w:p w14:paraId="3F4A7F67" w14:textId="4E857CE8" w:rsidR="002B5746" w:rsidRDefault="00F171EA" w:rsidP="00656BB5">
            <w:r>
              <w:t>Course</w:t>
            </w:r>
          </w:p>
        </w:tc>
      </w:tr>
      <w:tr w:rsidR="002B5746" w14:paraId="7225D159" w14:textId="77777777" w:rsidTr="004A6474">
        <w:tc>
          <w:tcPr>
            <w:tcW w:w="3276" w:type="dxa"/>
          </w:tcPr>
          <w:p w14:paraId="17436ADF" w14:textId="181F7477" w:rsidR="002B5746" w:rsidRDefault="00656BB5" w:rsidP="00656BB5">
            <w:r>
              <w:t>6.</w:t>
            </w:r>
            <w:r w:rsidR="002B0631">
              <w:t xml:space="preserve"> </w:t>
            </w:r>
            <w:r w:rsidRPr="004C2012">
              <w:rPr>
                <w:b/>
                <w:bCs/>
              </w:rPr>
              <w:t>Faculty</w:t>
            </w:r>
          </w:p>
        </w:tc>
        <w:tc>
          <w:tcPr>
            <w:tcW w:w="3041" w:type="dxa"/>
          </w:tcPr>
          <w:p w14:paraId="0ADFAE65" w14:textId="24AC7839" w:rsidR="002B5746" w:rsidRDefault="00656BB5" w:rsidP="00656BB5">
            <w:r>
              <w:t>7.</w:t>
            </w:r>
            <w:r w:rsidR="002B0631">
              <w:t xml:space="preserve"> </w:t>
            </w:r>
            <w:r>
              <w:t>Faculty</w:t>
            </w:r>
          </w:p>
        </w:tc>
        <w:tc>
          <w:tcPr>
            <w:tcW w:w="3041" w:type="dxa"/>
          </w:tcPr>
          <w:p w14:paraId="10679E05" w14:textId="08E7A267" w:rsidR="002B5746" w:rsidRDefault="00656BB5" w:rsidP="00656BB5">
            <w:r>
              <w:t>Faculty</w:t>
            </w:r>
          </w:p>
        </w:tc>
      </w:tr>
      <w:tr w:rsidR="002B5746" w14:paraId="61E4DC92" w14:textId="77777777" w:rsidTr="004A6474">
        <w:tc>
          <w:tcPr>
            <w:tcW w:w="3276" w:type="dxa"/>
          </w:tcPr>
          <w:p w14:paraId="2FDD31A1" w14:textId="2FC90067" w:rsidR="002B5746" w:rsidRDefault="00656BB5" w:rsidP="00656BB5">
            <w:r>
              <w:t>2.</w:t>
            </w:r>
            <w:r w:rsidR="002B0631">
              <w:t xml:space="preserve"> </w:t>
            </w:r>
            <w:r w:rsidRPr="004C2012">
              <w:rPr>
                <w:b/>
                <w:bCs/>
              </w:rPr>
              <w:t>Student</w:t>
            </w:r>
          </w:p>
        </w:tc>
        <w:tc>
          <w:tcPr>
            <w:tcW w:w="3041" w:type="dxa"/>
          </w:tcPr>
          <w:p w14:paraId="1545FC94" w14:textId="0A028A69" w:rsidR="002B5746" w:rsidRDefault="00656BB5" w:rsidP="00656BB5">
            <w:r>
              <w:t>3.</w:t>
            </w:r>
            <w:r w:rsidR="002B0631">
              <w:t xml:space="preserve"> </w:t>
            </w:r>
            <w:r>
              <w:t>Student</w:t>
            </w:r>
          </w:p>
        </w:tc>
        <w:tc>
          <w:tcPr>
            <w:tcW w:w="3041" w:type="dxa"/>
          </w:tcPr>
          <w:p w14:paraId="53C5AF59" w14:textId="4EB8D572" w:rsidR="002B5746" w:rsidRDefault="00656BB5" w:rsidP="00656BB5">
            <w:r>
              <w:t>Student</w:t>
            </w:r>
          </w:p>
        </w:tc>
      </w:tr>
      <w:tr w:rsidR="002B5746" w14:paraId="4371A033" w14:textId="77777777" w:rsidTr="004A6474">
        <w:tc>
          <w:tcPr>
            <w:tcW w:w="3276" w:type="dxa"/>
          </w:tcPr>
          <w:p w14:paraId="23EEB4D1" w14:textId="18E48DC5" w:rsidR="002B5746" w:rsidRDefault="00656BB5" w:rsidP="00656BB5">
            <w:r>
              <w:t>22.</w:t>
            </w:r>
            <w:r w:rsidR="002B0631">
              <w:t xml:space="preserve"> </w:t>
            </w:r>
            <w:r w:rsidRPr="004C2012">
              <w:rPr>
                <w:b/>
                <w:bCs/>
              </w:rPr>
              <w:t>Subscribe</w:t>
            </w:r>
          </w:p>
        </w:tc>
        <w:tc>
          <w:tcPr>
            <w:tcW w:w="3041" w:type="dxa"/>
          </w:tcPr>
          <w:p w14:paraId="0B5CA4B4" w14:textId="41FB5CE3" w:rsidR="002B5746" w:rsidRDefault="00656BB5" w:rsidP="00656BB5">
            <w:r>
              <w:t>24.</w:t>
            </w:r>
            <w:r w:rsidR="002B0631">
              <w:t xml:space="preserve"> </w:t>
            </w:r>
            <w:r>
              <w:t>Subscribe</w:t>
            </w:r>
          </w:p>
        </w:tc>
        <w:tc>
          <w:tcPr>
            <w:tcW w:w="3041" w:type="dxa"/>
          </w:tcPr>
          <w:p w14:paraId="179B7F5C" w14:textId="208B2C21" w:rsidR="002B5746" w:rsidRDefault="00656BB5" w:rsidP="00656BB5">
            <w:r>
              <w:t>Reader</w:t>
            </w:r>
          </w:p>
        </w:tc>
      </w:tr>
      <w:tr w:rsidR="002B5746" w14:paraId="0C144BFB" w14:textId="77777777" w:rsidTr="004A6474">
        <w:tc>
          <w:tcPr>
            <w:tcW w:w="3276" w:type="dxa"/>
          </w:tcPr>
          <w:p w14:paraId="791B8BB5" w14:textId="4BDA453A" w:rsidR="002B5746" w:rsidRDefault="002B0631" w:rsidP="00656BB5">
            <w:r>
              <w:t xml:space="preserve">4. </w:t>
            </w:r>
            <w:r w:rsidRPr="004C2012">
              <w:rPr>
                <w:b/>
                <w:bCs/>
              </w:rPr>
              <w:t>Department Report</w:t>
            </w:r>
          </w:p>
        </w:tc>
        <w:tc>
          <w:tcPr>
            <w:tcW w:w="3041" w:type="dxa"/>
          </w:tcPr>
          <w:p w14:paraId="073E49DA" w14:textId="0B318EB2" w:rsidR="002B5746" w:rsidRDefault="002B0631" w:rsidP="002B0631">
            <w:r>
              <w:t>5. Department Form</w:t>
            </w:r>
          </w:p>
        </w:tc>
        <w:tc>
          <w:tcPr>
            <w:tcW w:w="3041" w:type="dxa"/>
          </w:tcPr>
          <w:p w14:paraId="30CB8E06" w14:textId="4BFA3CFD" w:rsidR="002B5746" w:rsidRDefault="002B0631" w:rsidP="00656BB5">
            <w:r>
              <w:t>Department</w:t>
            </w:r>
          </w:p>
        </w:tc>
      </w:tr>
      <w:tr w:rsidR="00656BB5" w14:paraId="78FB4BA6" w14:textId="6173236D" w:rsidTr="004A6474">
        <w:tblPrEx>
          <w:tblLook w:val="0000" w:firstRow="0" w:lastRow="0" w:firstColumn="0" w:lastColumn="0" w:noHBand="0" w:noVBand="0"/>
        </w:tblPrEx>
        <w:trPr>
          <w:trHeight w:val="357"/>
        </w:trPr>
        <w:tc>
          <w:tcPr>
            <w:tcW w:w="3276" w:type="dxa"/>
          </w:tcPr>
          <w:p w14:paraId="7A250344" w14:textId="16CEC22F" w:rsidR="00656BB5" w:rsidRDefault="002B0631" w:rsidP="002B0631">
            <w:r>
              <w:t>10</w:t>
            </w:r>
            <w:r w:rsidRPr="004C2012">
              <w:rPr>
                <w:b/>
                <w:bCs/>
              </w:rPr>
              <w:t>. All Files Report</w:t>
            </w:r>
          </w:p>
        </w:tc>
        <w:tc>
          <w:tcPr>
            <w:tcW w:w="3041" w:type="dxa"/>
          </w:tcPr>
          <w:p w14:paraId="7C36C44F" w14:textId="3452ADAD" w:rsidR="00656BB5" w:rsidRDefault="002B0631" w:rsidP="002B0631">
            <w:r>
              <w:t>11. All Files Form</w:t>
            </w:r>
          </w:p>
        </w:tc>
        <w:tc>
          <w:tcPr>
            <w:tcW w:w="3041" w:type="dxa"/>
          </w:tcPr>
          <w:p w14:paraId="192305E9" w14:textId="7BFF3B63" w:rsidR="00656BB5" w:rsidRDefault="002B0631" w:rsidP="002B0631">
            <w:proofErr w:type="spellStart"/>
            <w:r>
              <w:t>All_Files</w:t>
            </w:r>
            <w:proofErr w:type="spellEnd"/>
          </w:p>
        </w:tc>
      </w:tr>
      <w:tr w:rsidR="002B0631" w14:paraId="08A66B42" w14:textId="77777777" w:rsidTr="004A6474">
        <w:tblPrEx>
          <w:tblLook w:val="0000" w:firstRow="0" w:lastRow="0" w:firstColumn="0" w:lastColumn="0" w:noHBand="0" w:noVBand="0"/>
        </w:tblPrEx>
        <w:trPr>
          <w:trHeight w:val="357"/>
        </w:trPr>
        <w:tc>
          <w:tcPr>
            <w:tcW w:w="3276" w:type="dxa"/>
          </w:tcPr>
          <w:p w14:paraId="6C14C020" w14:textId="1FA9755A" w:rsidR="002B0631" w:rsidRDefault="002B0631" w:rsidP="002B0631">
            <w:r>
              <w:t xml:space="preserve">14. </w:t>
            </w:r>
            <w:r w:rsidRPr="004C2012">
              <w:rPr>
                <w:b/>
                <w:bCs/>
              </w:rPr>
              <w:t>Topic Report</w:t>
            </w:r>
          </w:p>
        </w:tc>
        <w:tc>
          <w:tcPr>
            <w:tcW w:w="3041" w:type="dxa"/>
          </w:tcPr>
          <w:p w14:paraId="731B6A42" w14:textId="1495A321" w:rsidR="002B0631" w:rsidRDefault="002B0631" w:rsidP="002B0631">
            <w:r>
              <w:t>15. Topic Form</w:t>
            </w:r>
          </w:p>
        </w:tc>
        <w:tc>
          <w:tcPr>
            <w:tcW w:w="3041" w:type="dxa"/>
          </w:tcPr>
          <w:p w14:paraId="7DC84FB2" w14:textId="13BA89C0" w:rsidR="002B0631" w:rsidRDefault="002B0631" w:rsidP="002B0631">
            <w:r>
              <w:t>Topic</w:t>
            </w:r>
          </w:p>
        </w:tc>
      </w:tr>
      <w:tr w:rsidR="002B0631" w14:paraId="4E4CD4F9" w14:textId="77777777" w:rsidTr="004A6474">
        <w:tblPrEx>
          <w:tblLook w:val="0000" w:firstRow="0" w:lastRow="0" w:firstColumn="0" w:lastColumn="0" w:noHBand="0" w:noVBand="0"/>
        </w:tblPrEx>
        <w:trPr>
          <w:trHeight w:val="357"/>
        </w:trPr>
        <w:tc>
          <w:tcPr>
            <w:tcW w:w="3276" w:type="dxa"/>
          </w:tcPr>
          <w:p w14:paraId="736D85BC" w14:textId="7F035B22" w:rsidR="002B0631" w:rsidRDefault="002B0631" w:rsidP="002B0631">
            <w:r>
              <w:t xml:space="preserve">16. </w:t>
            </w:r>
            <w:r w:rsidRPr="004C2012">
              <w:rPr>
                <w:b/>
                <w:bCs/>
              </w:rPr>
              <w:t>Book Report</w:t>
            </w:r>
          </w:p>
        </w:tc>
        <w:tc>
          <w:tcPr>
            <w:tcW w:w="3041" w:type="dxa"/>
          </w:tcPr>
          <w:p w14:paraId="4BB0776E" w14:textId="3D33DE91" w:rsidR="002B0631" w:rsidRDefault="002B0631" w:rsidP="002B0631">
            <w:r>
              <w:t>17. Book Form</w:t>
            </w:r>
          </w:p>
        </w:tc>
        <w:tc>
          <w:tcPr>
            <w:tcW w:w="3041" w:type="dxa"/>
          </w:tcPr>
          <w:p w14:paraId="4BE293CC" w14:textId="338B2A5D" w:rsidR="002B0631" w:rsidRDefault="002B0631" w:rsidP="002B0631">
            <w:r>
              <w:t>Book</w:t>
            </w:r>
          </w:p>
        </w:tc>
      </w:tr>
      <w:tr w:rsidR="002B0631" w14:paraId="48C3030C" w14:textId="77777777" w:rsidTr="004A6474">
        <w:tblPrEx>
          <w:tblLook w:val="0000" w:firstRow="0" w:lastRow="0" w:firstColumn="0" w:lastColumn="0" w:noHBand="0" w:noVBand="0"/>
        </w:tblPrEx>
        <w:trPr>
          <w:trHeight w:val="357"/>
        </w:trPr>
        <w:tc>
          <w:tcPr>
            <w:tcW w:w="3276" w:type="dxa"/>
          </w:tcPr>
          <w:p w14:paraId="74932274" w14:textId="0E5E97B0" w:rsidR="002B0631" w:rsidRDefault="002B0631" w:rsidP="002B0631">
            <w:r>
              <w:t xml:space="preserve">18. </w:t>
            </w:r>
            <w:r w:rsidRPr="004C2012">
              <w:rPr>
                <w:b/>
                <w:bCs/>
              </w:rPr>
              <w:t>Rating Report</w:t>
            </w:r>
          </w:p>
        </w:tc>
        <w:tc>
          <w:tcPr>
            <w:tcW w:w="3041" w:type="dxa"/>
          </w:tcPr>
          <w:p w14:paraId="4B9DBFB7" w14:textId="00E05085" w:rsidR="002B0631" w:rsidRDefault="002B0631" w:rsidP="002B0631">
            <w:r>
              <w:t>19. Rating Form</w:t>
            </w:r>
          </w:p>
        </w:tc>
        <w:tc>
          <w:tcPr>
            <w:tcW w:w="3041" w:type="dxa"/>
          </w:tcPr>
          <w:p w14:paraId="7DD0A7D1" w14:textId="0BD504F7" w:rsidR="002B0631" w:rsidRDefault="002B0631" w:rsidP="002B0631">
            <w:r>
              <w:t>Rating</w:t>
            </w:r>
          </w:p>
        </w:tc>
      </w:tr>
      <w:tr w:rsidR="002B0631" w14:paraId="5A3E1403" w14:textId="77777777" w:rsidTr="004A6474">
        <w:tblPrEx>
          <w:tblLook w:val="0000" w:firstRow="0" w:lastRow="0" w:firstColumn="0" w:lastColumn="0" w:noHBand="0" w:noVBand="0"/>
        </w:tblPrEx>
        <w:trPr>
          <w:trHeight w:val="357"/>
        </w:trPr>
        <w:tc>
          <w:tcPr>
            <w:tcW w:w="3276" w:type="dxa"/>
          </w:tcPr>
          <w:p w14:paraId="7C58C297" w14:textId="222EA8ED" w:rsidR="002B0631" w:rsidRDefault="002B0631" w:rsidP="002B0631">
            <w:r>
              <w:t xml:space="preserve">20. </w:t>
            </w:r>
            <w:r w:rsidRPr="004C2012">
              <w:rPr>
                <w:b/>
                <w:bCs/>
              </w:rPr>
              <w:t>Contributor Report</w:t>
            </w:r>
          </w:p>
        </w:tc>
        <w:tc>
          <w:tcPr>
            <w:tcW w:w="3041" w:type="dxa"/>
          </w:tcPr>
          <w:p w14:paraId="742E15E3" w14:textId="30EC84FD" w:rsidR="002B0631" w:rsidRDefault="002B0631" w:rsidP="002B0631">
            <w:r>
              <w:t>21. Contributor Form</w:t>
            </w:r>
          </w:p>
        </w:tc>
        <w:tc>
          <w:tcPr>
            <w:tcW w:w="3041" w:type="dxa"/>
          </w:tcPr>
          <w:p w14:paraId="270A8932" w14:textId="42DBD975" w:rsidR="002B0631" w:rsidRDefault="002B0631" w:rsidP="002B0631">
            <w:r>
              <w:t>Contributor</w:t>
            </w:r>
          </w:p>
        </w:tc>
      </w:tr>
      <w:tr w:rsidR="002B0631" w14:paraId="67F06F3C" w14:textId="77777777" w:rsidTr="004A6474">
        <w:tblPrEx>
          <w:tblLook w:val="0000" w:firstRow="0" w:lastRow="0" w:firstColumn="0" w:lastColumn="0" w:noHBand="0" w:noVBand="0"/>
        </w:tblPrEx>
        <w:trPr>
          <w:trHeight w:val="357"/>
        </w:trPr>
        <w:tc>
          <w:tcPr>
            <w:tcW w:w="3276" w:type="dxa"/>
          </w:tcPr>
          <w:p w14:paraId="7BEE3275" w14:textId="77777777" w:rsidR="00921BFE" w:rsidRPr="00921BFE" w:rsidRDefault="00921BFE" w:rsidP="00921BFE">
            <w:r w:rsidRPr="00921BFE">
              <w:t xml:space="preserve">8. </w:t>
            </w:r>
            <w:r w:rsidRPr="00921BFE">
              <w:rPr>
                <w:b/>
                <w:bCs/>
              </w:rPr>
              <w:t>Sample Question</w:t>
            </w:r>
          </w:p>
          <w:p w14:paraId="1A92908F" w14:textId="7F1C4E21" w:rsidR="002B0631" w:rsidRDefault="002B0631" w:rsidP="00656BB5">
            <w:pPr>
              <w:ind w:left="108"/>
            </w:pPr>
          </w:p>
        </w:tc>
        <w:tc>
          <w:tcPr>
            <w:tcW w:w="3041" w:type="dxa"/>
          </w:tcPr>
          <w:p w14:paraId="03C06CC9" w14:textId="5E2FB581" w:rsidR="002B0631" w:rsidRDefault="00921BFE" w:rsidP="00DF6561">
            <w:r>
              <w:t>78.</w:t>
            </w:r>
            <w:r w:rsidRPr="00921BFE">
              <w:rPr>
                <w:b/>
                <w:bCs/>
              </w:rPr>
              <w:t xml:space="preserve"> </w:t>
            </w:r>
            <w:r w:rsidRPr="00921BFE">
              <w:t>Sample Question</w:t>
            </w:r>
          </w:p>
        </w:tc>
        <w:tc>
          <w:tcPr>
            <w:tcW w:w="3041" w:type="dxa"/>
          </w:tcPr>
          <w:p w14:paraId="0819FC4B" w14:textId="6752EFA0" w:rsidR="002B0631" w:rsidRPr="00921BFE" w:rsidRDefault="00921BFE" w:rsidP="00921BFE">
            <w:r w:rsidRPr="00921BFE">
              <w:t>Sample Question</w:t>
            </w:r>
          </w:p>
        </w:tc>
      </w:tr>
      <w:tr w:rsidR="00DF6561" w14:paraId="1B143266" w14:textId="77777777" w:rsidTr="004A6474">
        <w:tblPrEx>
          <w:tblLook w:val="0000" w:firstRow="0" w:lastRow="0" w:firstColumn="0" w:lastColumn="0" w:noHBand="0" w:noVBand="0"/>
        </w:tblPrEx>
        <w:trPr>
          <w:trHeight w:val="357"/>
        </w:trPr>
        <w:tc>
          <w:tcPr>
            <w:tcW w:w="3276" w:type="dxa"/>
          </w:tcPr>
          <w:p w14:paraId="30DC6807" w14:textId="57EF4499" w:rsidR="00DF6561" w:rsidRPr="00921BFE" w:rsidRDefault="00DF6561" w:rsidP="00921BFE">
            <w:r>
              <w:t xml:space="preserve">97. </w:t>
            </w:r>
            <w:r w:rsidRPr="00DF6561">
              <w:rPr>
                <w:b/>
              </w:rPr>
              <w:t>User</w:t>
            </w:r>
          </w:p>
        </w:tc>
        <w:tc>
          <w:tcPr>
            <w:tcW w:w="3041" w:type="dxa"/>
          </w:tcPr>
          <w:p w14:paraId="128FAF5C" w14:textId="45A46C10" w:rsidR="00DF6561" w:rsidRDefault="00DF6561" w:rsidP="00DF6561">
            <w:r>
              <w:t>98. User</w:t>
            </w:r>
          </w:p>
        </w:tc>
        <w:tc>
          <w:tcPr>
            <w:tcW w:w="3041" w:type="dxa"/>
          </w:tcPr>
          <w:p w14:paraId="2D471598" w14:textId="721D4515" w:rsidR="00DF6561" w:rsidRPr="00921BFE" w:rsidRDefault="00DF6561" w:rsidP="00921BFE">
            <w:r>
              <w:t>Users</w:t>
            </w:r>
          </w:p>
        </w:tc>
      </w:tr>
      <w:tr w:rsidR="00DF6561" w14:paraId="46968A54" w14:textId="77777777" w:rsidTr="004A6474">
        <w:tblPrEx>
          <w:tblLook w:val="0000" w:firstRow="0" w:lastRow="0" w:firstColumn="0" w:lastColumn="0" w:noHBand="0" w:noVBand="0"/>
        </w:tblPrEx>
        <w:trPr>
          <w:trHeight w:val="357"/>
        </w:trPr>
        <w:tc>
          <w:tcPr>
            <w:tcW w:w="3276" w:type="dxa"/>
          </w:tcPr>
          <w:p w14:paraId="3162F1E6" w14:textId="4C0339C8" w:rsidR="00DF6561" w:rsidRPr="00921BFE" w:rsidRDefault="00DF6561" w:rsidP="00921BFE">
            <w:r>
              <w:t xml:space="preserve">99. </w:t>
            </w:r>
            <w:r w:rsidRPr="00DF6561">
              <w:rPr>
                <w:b/>
              </w:rPr>
              <w:t>About Admin</w:t>
            </w:r>
          </w:p>
        </w:tc>
        <w:tc>
          <w:tcPr>
            <w:tcW w:w="3041" w:type="dxa"/>
          </w:tcPr>
          <w:p w14:paraId="3BE6D6C0" w14:textId="660971BC" w:rsidR="00DF6561" w:rsidRDefault="00DF6561" w:rsidP="00DF6561">
            <w:r>
              <w:t>100. About Admin</w:t>
            </w:r>
          </w:p>
        </w:tc>
        <w:tc>
          <w:tcPr>
            <w:tcW w:w="3041" w:type="dxa"/>
          </w:tcPr>
          <w:p w14:paraId="21C9678F" w14:textId="73E8DD35" w:rsidR="00DF6561" w:rsidRPr="00921BFE" w:rsidRDefault="00DF6561" w:rsidP="00921BFE">
            <w:r>
              <w:t>Admins</w:t>
            </w:r>
            <w:bookmarkStart w:id="0" w:name="_GoBack"/>
            <w:bookmarkEnd w:id="0"/>
          </w:p>
        </w:tc>
      </w:tr>
    </w:tbl>
    <w:p w14:paraId="6FA6720A" w14:textId="3CCCD785" w:rsidR="00656BB5" w:rsidRDefault="00656BB5" w:rsidP="00743360"/>
    <w:p w14:paraId="1974E482" w14:textId="37490FDD" w:rsidR="003A4747" w:rsidRDefault="003A4747" w:rsidP="00743360"/>
    <w:p w14:paraId="08F2613D" w14:textId="640CCB6F" w:rsidR="003A4747" w:rsidRDefault="003A4747" w:rsidP="00743360"/>
    <w:p w14:paraId="59E5547D" w14:textId="77777777" w:rsidR="003A4747" w:rsidRDefault="003A4747" w:rsidP="00743360"/>
    <w:p w14:paraId="50BCC3DD" w14:textId="77777777" w:rsidR="006E0857" w:rsidRDefault="00EA2552" w:rsidP="00743360">
      <w:r>
        <w:rPr>
          <w:noProof/>
          <w:lang w:val="en-US"/>
        </w:rPr>
        <w:drawing>
          <wp:inline distT="0" distB="0" distL="0" distR="0" wp14:anchorId="65912906" wp14:editId="567C60D0">
            <wp:extent cx="5543550" cy="3118248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2021.01.11-20.2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1536" cy="312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7BA51" w14:textId="4AA40721" w:rsidR="006E0857" w:rsidRDefault="006E0857" w:rsidP="00743360"/>
    <w:p w14:paraId="11B24AB1" w14:textId="610C9252" w:rsidR="006E0857" w:rsidRPr="006E0857" w:rsidRDefault="006E0857" w:rsidP="006E0857">
      <w:pPr>
        <w:jc w:val="center"/>
        <w:rPr>
          <w:b/>
        </w:rPr>
      </w:pPr>
      <w:r w:rsidRPr="006E0857">
        <w:rPr>
          <w:b/>
        </w:rPr>
        <w:t>4.1 Figure:</w:t>
      </w:r>
      <w:r>
        <w:rPr>
          <w:b/>
        </w:rPr>
        <w:t xml:space="preserve"> Department Report</w:t>
      </w:r>
    </w:p>
    <w:p w14:paraId="20F0211B" w14:textId="6A2C3B61" w:rsidR="006E0857" w:rsidRDefault="00EA2552" w:rsidP="00743360">
      <w:r>
        <w:rPr>
          <w:noProof/>
          <w:lang w:val="en-US"/>
        </w:rPr>
        <w:lastRenderedPageBreak/>
        <w:drawing>
          <wp:inline distT="0" distB="0" distL="0" distR="0" wp14:anchorId="4544D806" wp14:editId="5BCC2258">
            <wp:extent cx="5534025" cy="311288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2021.01.11-20.23_0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8678" cy="3115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EE183" w14:textId="504229A2" w:rsidR="006E0857" w:rsidRDefault="006E0857" w:rsidP="006E0857">
      <w:pPr>
        <w:jc w:val="center"/>
        <w:rPr>
          <w:b/>
        </w:rPr>
      </w:pPr>
      <w:r>
        <w:rPr>
          <w:b/>
        </w:rPr>
        <w:t>4.2</w:t>
      </w:r>
      <w:r w:rsidRPr="006E0857">
        <w:rPr>
          <w:b/>
        </w:rPr>
        <w:t xml:space="preserve"> Figure:</w:t>
      </w:r>
      <w:r>
        <w:rPr>
          <w:b/>
        </w:rPr>
        <w:t xml:space="preserve"> Faculty</w:t>
      </w:r>
    </w:p>
    <w:p w14:paraId="15440159" w14:textId="3F7B9613" w:rsidR="006E0857" w:rsidRDefault="006E0857" w:rsidP="006E0857">
      <w:pPr>
        <w:jc w:val="center"/>
        <w:rPr>
          <w:b/>
        </w:rPr>
      </w:pPr>
    </w:p>
    <w:p w14:paraId="03393ED5" w14:textId="2313F2B1" w:rsidR="004D66A9" w:rsidRDefault="004D66A9" w:rsidP="006E0857">
      <w:pPr>
        <w:jc w:val="center"/>
        <w:rPr>
          <w:b/>
        </w:rPr>
      </w:pPr>
    </w:p>
    <w:p w14:paraId="4F522413" w14:textId="11BCA351" w:rsidR="004D66A9" w:rsidRDefault="004D66A9" w:rsidP="006E0857">
      <w:pPr>
        <w:jc w:val="center"/>
        <w:rPr>
          <w:b/>
        </w:rPr>
      </w:pPr>
    </w:p>
    <w:p w14:paraId="0CD213F9" w14:textId="7CC49CA9" w:rsidR="004D66A9" w:rsidRDefault="004D66A9" w:rsidP="006E0857">
      <w:pPr>
        <w:jc w:val="center"/>
        <w:rPr>
          <w:b/>
        </w:rPr>
      </w:pPr>
    </w:p>
    <w:p w14:paraId="1DBAFB67" w14:textId="77777777" w:rsidR="004D66A9" w:rsidRDefault="004D66A9" w:rsidP="006E0857">
      <w:pPr>
        <w:jc w:val="center"/>
        <w:rPr>
          <w:b/>
        </w:rPr>
      </w:pPr>
    </w:p>
    <w:p w14:paraId="043A29AB" w14:textId="77777777" w:rsidR="004D66A9" w:rsidRPr="006E0857" w:rsidRDefault="004D66A9" w:rsidP="006E0857">
      <w:pPr>
        <w:jc w:val="center"/>
        <w:rPr>
          <w:b/>
        </w:rPr>
      </w:pPr>
    </w:p>
    <w:p w14:paraId="11C2D2D1" w14:textId="5C95408C" w:rsidR="006E0857" w:rsidRDefault="00EA2552" w:rsidP="00743360">
      <w:r>
        <w:rPr>
          <w:noProof/>
          <w:lang w:val="en-US"/>
        </w:rPr>
        <w:drawing>
          <wp:inline distT="0" distB="0" distL="0" distR="0" wp14:anchorId="51E6F528" wp14:editId="336E16E2">
            <wp:extent cx="5777655" cy="324993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2021.01.11-20.23_0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0452" cy="3257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4BA3B" w14:textId="19DA718E" w:rsidR="006E0857" w:rsidRPr="006E0857" w:rsidRDefault="006E0857" w:rsidP="006E0857">
      <w:pPr>
        <w:jc w:val="center"/>
        <w:rPr>
          <w:b/>
        </w:rPr>
      </w:pPr>
      <w:r>
        <w:rPr>
          <w:b/>
        </w:rPr>
        <w:t>4.3</w:t>
      </w:r>
      <w:r w:rsidRPr="006E0857">
        <w:rPr>
          <w:b/>
        </w:rPr>
        <w:t xml:space="preserve"> Figure:</w:t>
      </w:r>
      <w:r>
        <w:rPr>
          <w:b/>
        </w:rPr>
        <w:t xml:space="preserve"> All Files Report</w:t>
      </w:r>
    </w:p>
    <w:p w14:paraId="64DA222F" w14:textId="77777777" w:rsidR="006E0857" w:rsidRDefault="006E0857" w:rsidP="00743360"/>
    <w:p w14:paraId="6CDC45BE" w14:textId="1D70378E" w:rsidR="006E0857" w:rsidRDefault="00EA2552" w:rsidP="00743360">
      <w:r>
        <w:rPr>
          <w:noProof/>
          <w:lang w:val="en-US"/>
        </w:rPr>
        <w:lastRenderedPageBreak/>
        <w:drawing>
          <wp:inline distT="0" distB="0" distL="0" distR="0" wp14:anchorId="7DBC7F7A" wp14:editId="35745629">
            <wp:extent cx="5777230" cy="3249692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2021.01.11-20.24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2910" cy="3258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C9672" w14:textId="4B1CD5F8" w:rsidR="006E0857" w:rsidRDefault="006E0857" w:rsidP="006E0857">
      <w:pPr>
        <w:jc w:val="center"/>
        <w:rPr>
          <w:b/>
        </w:rPr>
      </w:pPr>
      <w:r>
        <w:rPr>
          <w:b/>
        </w:rPr>
        <w:t>4.4</w:t>
      </w:r>
      <w:r w:rsidRPr="006E0857">
        <w:rPr>
          <w:b/>
        </w:rPr>
        <w:t xml:space="preserve"> Figure:</w:t>
      </w:r>
      <w:r>
        <w:rPr>
          <w:b/>
        </w:rPr>
        <w:t xml:space="preserve"> Topic Report</w:t>
      </w:r>
    </w:p>
    <w:p w14:paraId="1CA2675F" w14:textId="61BAA9C4" w:rsidR="006E0857" w:rsidRDefault="006E0857" w:rsidP="006E0857">
      <w:pPr>
        <w:jc w:val="center"/>
        <w:rPr>
          <w:b/>
        </w:rPr>
      </w:pPr>
    </w:p>
    <w:p w14:paraId="510FA576" w14:textId="125FC762" w:rsidR="006437AA" w:rsidRDefault="006437AA" w:rsidP="006E0857">
      <w:pPr>
        <w:jc w:val="center"/>
        <w:rPr>
          <w:b/>
        </w:rPr>
      </w:pPr>
    </w:p>
    <w:p w14:paraId="7F70A35C" w14:textId="174480C1" w:rsidR="006437AA" w:rsidRDefault="006437AA" w:rsidP="006E0857">
      <w:pPr>
        <w:jc w:val="center"/>
        <w:rPr>
          <w:b/>
        </w:rPr>
      </w:pPr>
    </w:p>
    <w:p w14:paraId="3A0C1DF1" w14:textId="44F32FE9" w:rsidR="006437AA" w:rsidRDefault="006437AA" w:rsidP="006E0857">
      <w:pPr>
        <w:jc w:val="center"/>
        <w:rPr>
          <w:b/>
        </w:rPr>
      </w:pPr>
    </w:p>
    <w:p w14:paraId="4081CA39" w14:textId="77777777" w:rsidR="006437AA" w:rsidRPr="006E0857" w:rsidRDefault="006437AA" w:rsidP="006E0857">
      <w:pPr>
        <w:jc w:val="center"/>
        <w:rPr>
          <w:b/>
        </w:rPr>
      </w:pPr>
    </w:p>
    <w:p w14:paraId="4CAC4566" w14:textId="1B1B61E9" w:rsidR="006E0857" w:rsidRDefault="00EA2552" w:rsidP="00743360">
      <w:r>
        <w:rPr>
          <w:noProof/>
          <w:lang w:val="en-US"/>
        </w:rPr>
        <w:drawing>
          <wp:inline distT="0" distB="0" distL="0" distR="0" wp14:anchorId="291C6755" wp14:editId="47F75509">
            <wp:extent cx="5808133" cy="326707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2021.01.11-20.24_01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4551" cy="327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22275" w14:textId="4EA241B4" w:rsidR="006E0857" w:rsidRPr="006E0857" w:rsidRDefault="006E0857" w:rsidP="006E0857">
      <w:pPr>
        <w:jc w:val="center"/>
        <w:rPr>
          <w:b/>
        </w:rPr>
      </w:pPr>
      <w:r>
        <w:rPr>
          <w:b/>
        </w:rPr>
        <w:t>4.5</w:t>
      </w:r>
      <w:r w:rsidRPr="006E0857">
        <w:rPr>
          <w:b/>
        </w:rPr>
        <w:t xml:space="preserve"> Figure:</w:t>
      </w:r>
      <w:r>
        <w:rPr>
          <w:b/>
        </w:rPr>
        <w:t xml:space="preserve"> Book Report</w:t>
      </w:r>
    </w:p>
    <w:p w14:paraId="0487F353" w14:textId="77777777" w:rsidR="006E0857" w:rsidRDefault="006E0857" w:rsidP="00743360"/>
    <w:p w14:paraId="699FF26E" w14:textId="4FBEBE21" w:rsidR="006E0857" w:rsidRDefault="00EA2552" w:rsidP="00743360">
      <w:r>
        <w:rPr>
          <w:noProof/>
          <w:lang w:val="en-US"/>
        </w:rPr>
        <w:lastRenderedPageBreak/>
        <w:drawing>
          <wp:inline distT="0" distB="0" distL="0" distR="0" wp14:anchorId="1CF59595" wp14:editId="232DFDE0">
            <wp:extent cx="5829300" cy="3278981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2021.01.11-20.24_02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1688" cy="3280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7A6B2" w14:textId="33A975E1" w:rsidR="006E0857" w:rsidRDefault="006E0857" w:rsidP="006E0857">
      <w:pPr>
        <w:jc w:val="center"/>
        <w:rPr>
          <w:b/>
        </w:rPr>
      </w:pPr>
      <w:r>
        <w:rPr>
          <w:b/>
        </w:rPr>
        <w:t>4.6</w:t>
      </w:r>
      <w:r w:rsidRPr="006E0857">
        <w:rPr>
          <w:b/>
        </w:rPr>
        <w:t xml:space="preserve"> Figure:</w:t>
      </w:r>
      <w:r>
        <w:rPr>
          <w:b/>
        </w:rPr>
        <w:t xml:space="preserve"> Rating Report</w:t>
      </w:r>
    </w:p>
    <w:p w14:paraId="071C0D43" w14:textId="45A06A02" w:rsidR="006437AA" w:rsidRDefault="006437AA" w:rsidP="006E0857">
      <w:pPr>
        <w:jc w:val="center"/>
        <w:rPr>
          <w:b/>
        </w:rPr>
      </w:pPr>
    </w:p>
    <w:p w14:paraId="360F97DC" w14:textId="3D161E73" w:rsidR="006437AA" w:rsidRDefault="006437AA" w:rsidP="006E0857">
      <w:pPr>
        <w:jc w:val="center"/>
        <w:rPr>
          <w:b/>
        </w:rPr>
      </w:pPr>
    </w:p>
    <w:p w14:paraId="149AF2B4" w14:textId="1A4F81B9" w:rsidR="006437AA" w:rsidRDefault="006437AA" w:rsidP="006E0857">
      <w:pPr>
        <w:jc w:val="center"/>
        <w:rPr>
          <w:b/>
        </w:rPr>
      </w:pPr>
    </w:p>
    <w:p w14:paraId="7730585E" w14:textId="77777777" w:rsidR="006437AA" w:rsidRDefault="006437AA" w:rsidP="006E0857">
      <w:pPr>
        <w:jc w:val="center"/>
        <w:rPr>
          <w:b/>
        </w:rPr>
      </w:pPr>
    </w:p>
    <w:p w14:paraId="276C80C0" w14:textId="77777777" w:rsidR="006E0857" w:rsidRPr="006E0857" w:rsidRDefault="006E0857" w:rsidP="006E0857">
      <w:pPr>
        <w:jc w:val="center"/>
        <w:rPr>
          <w:b/>
        </w:rPr>
      </w:pPr>
    </w:p>
    <w:p w14:paraId="6038754A" w14:textId="2045F36E" w:rsidR="006E0857" w:rsidRDefault="00EA2552" w:rsidP="00743360">
      <w:r>
        <w:rPr>
          <w:noProof/>
          <w:lang w:val="en-US"/>
        </w:rPr>
        <w:drawing>
          <wp:inline distT="0" distB="0" distL="0" distR="0" wp14:anchorId="1A5FF1DC" wp14:editId="11B22529">
            <wp:extent cx="5810250" cy="3268266"/>
            <wp:effectExtent l="0" t="0" r="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2021.01.11-20.24_03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5300" cy="327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98C72" w14:textId="36A415BE" w:rsidR="006E0857" w:rsidRPr="006E0857" w:rsidRDefault="006E0857" w:rsidP="006E0857">
      <w:pPr>
        <w:jc w:val="center"/>
        <w:rPr>
          <w:b/>
        </w:rPr>
      </w:pPr>
      <w:r>
        <w:rPr>
          <w:b/>
        </w:rPr>
        <w:t>4.7</w:t>
      </w:r>
      <w:r w:rsidRPr="006E0857">
        <w:rPr>
          <w:b/>
        </w:rPr>
        <w:t xml:space="preserve"> Figure:</w:t>
      </w:r>
      <w:r>
        <w:rPr>
          <w:b/>
        </w:rPr>
        <w:t xml:space="preserve"> Contributor Report</w:t>
      </w:r>
    </w:p>
    <w:p w14:paraId="369887D2" w14:textId="77777777" w:rsidR="006E0857" w:rsidRDefault="006E0857" w:rsidP="00743360"/>
    <w:p w14:paraId="0D8C2913" w14:textId="45AD351D" w:rsidR="006E0857" w:rsidRDefault="00EA2552" w:rsidP="00743360">
      <w:r>
        <w:rPr>
          <w:noProof/>
          <w:lang w:val="en-US"/>
        </w:rPr>
        <w:lastRenderedPageBreak/>
        <w:drawing>
          <wp:inline distT="0" distB="0" distL="0" distR="0" wp14:anchorId="443FE6DF" wp14:editId="4473A864">
            <wp:extent cx="5819775" cy="3273623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2021.01.11-20.24_04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154" cy="3274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12C14" w14:textId="7B474EE7" w:rsidR="006E0857" w:rsidRDefault="006E0857" w:rsidP="006E0857">
      <w:pPr>
        <w:jc w:val="center"/>
        <w:rPr>
          <w:b/>
        </w:rPr>
      </w:pPr>
      <w:r>
        <w:rPr>
          <w:b/>
        </w:rPr>
        <w:t>4.8</w:t>
      </w:r>
      <w:r w:rsidRPr="006E0857">
        <w:rPr>
          <w:b/>
        </w:rPr>
        <w:t xml:space="preserve"> Figure:</w:t>
      </w:r>
      <w:r>
        <w:rPr>
          <w:b/>
        </w:rPr>
        <w:t xml:space="preserve"> Student</w:t>
      </w:r>
    </w:p>
    <w:p w14:paraId="79AAE163" w14:textId="12F7E93D" w:rsidR="006437AA" w:rsidRDefault="006437AA" w:rsidP="006E0857">
      <w:pPr>
        <w:jc w:val="center"/>
        <w:rPr>
          <w:b/>
        </w:rPr>
      </w:pPr>
    </w:p>
    <w:p w14:paraId="4BBB778A" w14:textId="6EBE9C86" w:rsidR="006437AA" w:rsidRDefault="006437AA" w:rsidP="006E0857">
      <w:pPr>
        <w:jc w:val="center"/>
        <w:rPr>
          <w:b/>
        </w:rPr>
      </w:pPr>
    </w:p>
    <w:p w14:paraId="2187A755" w14:textId="29229637" w:rsidR="006437AA" w:rsidRDefault="006437AA" w:rsidP="006E0857">
      <w:pPr>
        <w:jc w:val="center"/>
        <w:rPr>
          <w:b/>
        </w:rPr>
      </w:pPr>
    </w:p>
    <w:p w14:paraId="2EE98928" w14:textId="77777777" w:rsidR="006437AA" w:rsidRPr="006E0857" w:rsidRDefault="006437AA" w:rsidP="006E0857">
      <w:pPr>
        <w:jc w:val="center"/>
        <w:rPr>
          <w:b/>
        </w:rPr>
      </w:pPr>
    </w:p>
    <w:p w14:paraId="20DB6B23" w14:textId="77777777" w:rsidR="006E0857" w:rsidRDefault="006E0857" w:rsidP="00743360"/>
    <w:p w14:paraId="5F71E4E3" w14:textId="271F78EF" w:rsidR="00656BB5" w:rsidRDefault="00EA2552" w:rsidP="00743360">
      <w:r>
        <w:rPr>
          <w:noProof/>
          <w:lang w:val="en-US"/>
        </w:rPr>
        <w:drawing>
          <wp:inline distT="0" distB="0" distL="0" distR="0" wp14:anchorId="5E5BEFC2" wp14:editId="61AA7280">
            <wp:extent cx="5838825" cy="328433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2021.01.11-20.24_05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650" cy="3307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3267E" w14:textId="0BEA46F8" w:rsidR="006E0857" w:rsidRPr="006E0857" w:rsidRDefault="006E0857" w:rsidP="006E0857">
      <w:pPr>
        <w:jc w:val="center"/>
        <w:rPr>
          <w:b/>
        </w:rPr>
      </w:pPr>
      <w:r>
        <w:rPr>
          <w:b/>
        </w:rPr>
        <w:t>4.9</w:t>
      </w:r>
      <w:r w:rsidRPr="006E0857">
        <w:rPr>
          <w:b/>
        </w:rPr>
        <w:t xml:space="preserve"> Figure:</w:t>
      </w:r>
      <w:r>
        <w:rPr>
          <w:b/>
        </w:rPr>
        <w:t xml:space="preserve"> Course</w:t>
      </w:r>
    </w:p>
    <w:p w14:paraId="7D6F3EC3" w14:textId="77777777" w:rsidR="006E0857" w:rsidRDefault="006E0857" w:rsidP="00743360"/>
    <w:p w14:paraId="333BFD1C" w14:textId="07C28734" w:rsidR="006E0857" w:rsidRDefault="00EA2552" w:rsidP="00743360">
      <w:r>
        <w:rPr>
          <w:noProof/>
          <w:lang w:val="en-US"/>
        </w:rPr>
        <w:lastRenderedPageBreak/>
        <w:drawing>
          <wp:inline distT="0" distB="0" distL="0" distR="0" wp14:anchorId="1489B1C8" wp14:editId="197ADA87">
            <wp:extent cx="5772150" cy="3246834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2021.01.11-20.24_06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3546" cy="3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90062" w14:textId="54347269" w:rsidR="006E0857" w:rsidRPr="006E0857" w:rsidRDefault="006E0857" w:rsidP="006E0857">
      <w:pPr>
        <w:jc w:val="center"/>
        <w:rPr>
          <w:b/>
        </w:rPr>
      </w:pPr>
      <w:r w:rsidRPr="006E0857">
        <w:rPr>
          <w:b/>
        </w:rPr>
        <w:t>4.1</w:t>
      </w:r>
      <w:r>
        <w:rPr>
          <w:b/>
        </w:rPr>
        <w:t>0</w:t>
      </w:r>
      <w:r w:rsidRPr="006E0857">
        <w:rPr>
          <w:b/>
        </w:rPr>
        <w:t xml:space="preserve"> Figure:</w:t>
      </w:r>
      <w:r>
        <w:rPr>
          <w:b/>
        </w:rPr>
        <w:t xml:space="preserve"> Subscribe</w:t>
      </w:r>
    </w:p>
    <w:p w14:paraId="4CC99342" w14:textId="77777777" w:rsidR="006E0857" w:rsidRDefault="006E0857" w:rsidP="00743360"/>
    <w:p w14:paraId="3303F857" w14:textId="03CBA12E" w:rsidR="006E0857" w:rsidRDefault="006E0857" w:rsidP="00743360"/>
    <w:p w14:paraId="35F31EA1" w14:textId="04C50EBD" w:rsidR="006437AA" w:rsidRDefault="006437AA" w:rsidP="00743360"/>
    <w:p w14:paraId="16D31BB0" w14:textId="158BA5AA" w:rsidR="006437AA" w:rsidRDefault="006437AA" w:rsidP="00743360"/>
    <w:p w14:paraId="295F1DDC" w14:textId="77777777" w:rsidR="006437AA" w:rsidRDefault="006437AA" w:rsidP="00743360"/>
    <w:p w14:paraId="3C2F75BC" w14:textId="58B8B146" w:rsidR="00EA2552" w:rsidRDefault="00EA2552" w:rsidP="00743360">
      <w:r>
        <w:rPr>
          <w:noProof/>
          <w:lang w:val="en-US"/>
        </w:rPr>
        <w:drawing>
          <wp:inline distT="0" distB="0" distL="0" distR="0" wp14:anchorId="04F14F20" wp14:editId="34175C9E">
            <wp:extent cx="5772150" cy="3246834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2021.01.11-20.24_07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7892" cy="3250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115A5" w14:textId="39E37F03" w:rsidR="006E0857" w:rsidRPr="006E0857" w:rsidRDefault="006E0857" w:rsidP="006E0857">
      <w:pPr>
        <w:jc w:val="center"/>
        <w:rPr>
          <w:b/>
        </w:rPr>
      </w:pPr>
      <w:r w:rsidRPr="006E0857">
        <w:rPr>
          <w:b/>
        </w:rPr>
        <w:t>4.1</w:t>
      </w:r>
      <w:r>
        <w:rPr>
          <w:b/>
        </w:rPr>
        <w:t>1</w:t>
      </w:r>
      <w:r w:rsidRPr="006E0857">
        <w:rPr>
          <w:b/>
        </w:rPr>
        <w:t xml:space="preserve"> Figure:</w:t>
      </w:r>
      <w:r>
        <w:rPr>
          <w:b/>
        </w:rPr>
        <w:t xml:space="preserve"> Sample Question</w:t>
      </w:r>
    </w:p>
    <w:p w14:paraId="24A9943C" w14:textId="0D52EE16" w:rsidR="00921BFE" w:rsidRDefault="00921BFE" w:rsidP="0003313E">
      <w:pPr>
        <w:pStyle w:val="Heading1"/>
        <w:ind w:lef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18482A8" w14:textId="77777777" w:rsidR="006E0857" w:rsidRPr="006E0857" w:rsidRDefault="006E0857" w:rsidP="006E0857"/>
    <w:p w14:paraId="51E34734" w14:textId="1FE1635D" w:rsidR="0003313E" w:rsidRPr="0003313E" w:rsidRDefault="00921BFE" w:rsidP="003A4747">
      <w:pPr>
        <w:pStyle w:val="Heading1"/>
      </w:pPr>
      <w:r>
        <w:lastRenderedPageBreak/>
        <w:t>5 .</w:t>
      </w:r>
      <w:r w:rsidR="002B5746">
        <w:t>Master-Detail Form</w:t>
      </w:r>
    </w:p>
    <w:p w14:paraId="1F8EA2DC" w14:textId="3E0A8818" w:rsidR="002B5746" w:rsidRDefault="002B5746" w:rsidP="002B57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56BB5" w14:paraId="25C18841" w14:textId="77777777" w:rsidTr="00656BB5">
        <w:tc>
          <w:tcPr>
            <w:tcW w:w="9576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244"/>
              <w:gridCol w:w="2920"/>
              <w:gridCol w:w="2960"/>
            </w:tblGrid>
            <w:tr w:rsidR="00656BB5" w:rsidRPr="00656BB5" w14:paraId="0A96DC37" w14:textId="77777777" w:rsidTr="00921BFE">
              <w:tc>
                <w:tcPr>
                  <w:tcW w:w="3334" w:type="dxa"/>
                </w:tcPr>
                <w:p w14:paraId="101CFA31" w14:textId="77777777" w:rsidR="00656BB5" w:rsidRPr="00656BB5" w:rsidRDefault="00656BB5" w:rsidP="00144B4E">
                  <w:r w:rsidRPr="00656BB5">
                    <w:t>Page Number and Name</w:t>
                  </w:r>
                </w:p>
              </w:tc>
              <w:tc>
                <w:tcPr>
                  <w:tcW w:w="3002" w:type="dxa"/>
                </w:tcPr>
                <w:p w14:paraId="42B6D556" w14:textId="77777777" w:rsidR="00656BB5" w:rsidRPr="00656BB5" w:rsidRDefault="00656BB5" w:rsidP="00144B4E">
                  <w:r w:rsidRPr="00656BB5">
                    <w:t>Master Table (Parent)</w:t>
                  </w:r>
                </w:p>
              </w:tc>
              <w:tc>
                <w:tcPr>
                  <w:tcW w:w="3014" w:type="dxa"/>
                </w:tcPr>
                <w:p w14:paraId="7B230C2C" w14:textId="77777777" w:rsidR="00656BB5" w:rsidRPr="00656BB5" w:rsidRDefault="00656BB5" w:rsidP="00144B4E">
                  <w:r w:rsidRPr="00656BB5">
                    <w:t>Detail Table (Child)</w:t>
                  </w:r>
                </w:p>
              </w:tc>
            </w:tr>
            <w:tr w:rsidR="00656BB5" w:rsidRPr="00656BB5" w14:paraId="00A3443C" w14:textId="77777777" w:rsidTr="00921BFE">
              <w:tc>
                <w:tcPr>
                  <w:tcW w:w="3334" w:type="dxa"/>
                </w:tcPr>
                <w:p w14:paraId="35DC7AC0" w14:textId="4BDF93FE" w:rsidR="00656BB5" w:rsidRPr="00656BB5" w:rsidRDefault="002B0631" w:rsidP="00144B4E">
                  <w:r>
                    <w:t xml:space="preserve">48. </w:t>
                  </w:r>
                  <w:r w:rsidRPr="00921BFE">
                    <w:rPr>
                      <w:b/>
                      <w:bCs/>
                    </w:rPr>
                    <w:t>Course-Topic</w:t>
                  </w:r>
                </w:p>
              </w:tc>
              <w:tc>
                <w:tcPr>
                  <w:tcW w:w="3002" w:type="dxa"/>
                </w:tcPr>
                <w:p w14:paraId="665DF269" w14:textId="1215978A" w:rsidR="00656BB5" w:rsidRPr="00656BB5" w:rsidRDefault="002B0631" w:rsidP="00144B4E">
                  <w:r>
                    <w:t>Course</w:t>
                  </w:r>
                </w:p>
              </w:tc>
              <w:tc>
                <w:tcPr>
                  <w:tcW w:w="3014" w:type="dxa"/>
                </w:tcPr>
                <w:p w14:paraId="3D299E1B" w14:textId="121329B1" w:rsidR="00656BB5" w:rsidRPr="00656BB5" w:rsidRDefault="002B0631" w:rsidP="00144B4E">
                  <w:r>
                    <w:t>Topic</w:t>
                  </w:r>
                </w:p>
              </w:tc>
            </w:tr>
            <w:tr w:rsidR="00656BB5" w:rsidRPr="00656BB5" w14:paraId="225ACDF4" w14:textId="77777777" w:rsidTr="00921BFE">
              <w:tc>
                <w:tcPr>
                  <w:tcW w:w="3334" w:type="dxa"/>
                </w:tcPr>
                <w:p w14:paraId="127D5DC8" w14:textId="7B3FC556" w:rsidR="00656BB5" w:rsidRPr="00656BB5" w:rsidRDefault="002B0631" w:rsidP="00144B4E">
                  <w:r>
                    <w:t xml:space="preserve">51. </w:t>
                  </w:r>
                  <w:r w:rsidRPr="00921BFE">
                    <w:rPr>
                      <w:b/>
                      <w:bCs/>
                    </w:rPr>
                    <w:t>Department-Course</w:t>
                  </w:r>
                </w:p>
              </w:tc>
              <w:tc>
                <w:tcPr>
                  <w:tcW w:w="3002" w:type="dxa"/>
                </w:tcPr>
                <w:p w14:paraId="6E838D08" w14:textId="7A1D2B3D" w:rsidR="00656BB5" w:rsidRPr="00656BB5" w:rsidRDefault="002B0631" w:rsidP="00144B4E">
                  <w:r>
                    <w:t>Department</w:t>
                  </w:r>
                </w:p>
              </w:tc>
              <w:tc>
                <w:tcPr>
                  <w:tcW w:w="3014" w:type="dxa"/>
                </w:tcPr>
                <w:p w14:paraId="47C66D45" w14:textId="588B42D0" w:rsidR="00656BB5" w:rsidRPr="00656BB5" w:rsidRDefault="002B0631" w:rsidP="00144B4E">
                  <w:r>
                    <w:t>Course</w:t>
                  </w:r>
                </w:p>
              </w:tc>
            </w:tr>
            <w:tr w:rsidR="00656BB5" w:rsidRPr="00656BB5" w14:paraId="0A9CEB09" w14:textId="77777777" w:rsidTr="00921BFE">
              <w:tc>
                <w:tcPr>
                  <w:tcW w:w="3334" w:type="dxa"/>
                </w:tcPr>
                <w:p w14:paraId="109BD3F9" w14:textId="18365CD3" w:rsidR="00656BB5" w:rsidRPr="00656BB5" w:rsidRDefault="0018032B" w:rsidP="00144B4E">
                  <w:r>
                    <w:t xml:space="preserve">75. </w:t>
                  </w:r>
                  <w:r w:rsidRPr="00921BFE">
                    <w:rPr>
                      <w:b/>
                      <w:bCs/>
                    </w:rPr>
                    <w:t>Faculty-File</w:t>
                  </w:r>
                </w:p>
              </w:tc>
              <w:tc>
                <w:tcPr>
                  <w:tcW w:w="3002" w:type="dxa"/>
                </w:tcPr>
                <w:p w14:paraId="451FB220" w14:textId="2E854E7C" w:rsidR="00656BB5" w:rsidRPr="00656BB5" w:rsidRDefault="0018032B" w:rsidP="00144B4E">
                  <w:r>
                    <w:t>Faculty</w:t>
                  </w:r>
                </w:p>
              </w:tc>
              <w:tc>
                <w:tcPr>
                  <w:tcW w:w="3014" w:type="dxa"/>
                </w:tcPr>
                <w:p w14:paraId="6C015814" w14:textId="5DC8E89F" w:rsidR="00656BB5" w:rsidRPr="00656BB5" w:rsidRDefault="0018032B" w:rsidP="00144B4E">
                  <w:proofErr w:type="spellStart"/>
                  <w:r>
                    <w:t>All_File</w:t>
                  </w:r>
                  <w:proofErr w:type="spellEnd"/>
                </w:p>
              </w:tc>
            </w:tr>
            <w:tr w:rsidR="00656BB5" w:rsidRPr="00656BB5" w14:paraId="140C489E" w14:textId="77777777" w:rsidTr="00921BFE">
              <w:tc>
                <w:tcPr>
                  <w:tcW w:w="3334" w:type="dxa"/>
                </w:tcPr>
                <w:p w14:paraId="40F15DCF" w14:textId="046C52D8" w:rsidR="00656BB5" w:rsidRPr="00656BB5" w:rsidRDefault="002B0631" w:rsidP="00144B4E">
                  <w:r>
                    <w:t xml:space="preserve">42. </w:t>
                  </w:r>
                  <w:r w:rsidRPr="00921BFE">
                    <w:rPr>
                      <w:b/>
                      <w:bCs/>
                    </w:rPr>
                    <w:t>Faculty-Course</w:t>
                  </w:r>
                </w:p>
              </w:tc>
              <w:tc>
                <w:tcPr>
                  <w:tcW w:w="3002" w:type="dxa"/>
                </w:tcPr>
                <w:p w14:paraId="06A8A81E" w14:textId="7BCC4633" w:rsidR="00656BB5" w:rsidRPr="00656BB5" w:rsidRDefault="002B0631" w:rsidP="00144B4E">
                  <w:r>
                    <w:t>Faculty</w:t>
                  </w:r>
                </w:p>
              </w:tc>
              <w:tc>
                <w:tcPr>
                  <w:tcW w:w="3014" w:type="dxa"/>
                </w:tcPr>
                <w:p w14:paraId="0F46392E" w14:textId="40465DF2" w:rsidR="00656BB5" w:rsidRPr="00656BB5" w:rsidRDefault="002B0631" w:rsidP="00144B4E">
                  <w:r>
                    <w:t>Course</w:t>
                  </w:r>
                </w:p>
              </w:tc>
            </w:tr>
            <w:tr w:rsidR="002B0631" w:rsidRPr="00656BB5" w14:paraId="17EBCB82" w14:textId="77777777" w:rsidTr="00921BFE">
              <w:tc>
                <w:tcPr>
                  <w:tcW w:w="3334" w:type="dxa"/>
                </w:tcPr>
                <w:p w14:paraId="4F576917" w14:textId="7D5D6D6F" w:rsidR="002B0631" w:rsidRPr="00656BB5" w:rsidRDefault="002B17C7" w:rsidP="00144B4E">
                  <w:r>
                    <w:t xml:space="preserve">33. </w:t>
                  </w:r>
                  <w:r w:rsidRPr="00921BFE">
                    <w:rPr>
                      <w:b/>
                      <w:bCs/>
                    </w:rPr>
                    <w:t>Sample-Question</w:t>
                  </w:r>
                </w:p>
              </w:tc>
              <w:tc>
                <w:tcPr>
                  <w:tcW w:w="3002" w:type="dxa"/>
                </w:tcPr>
                <w:p w14:paraId="67676E32" w14:textId="63A30C26" w:rsidR="002B0631" w:rsidRPr="00656BB5" w:rsidRDefault="002B17C7" w:rsidP="00144B4E">
                  <w:r>
                    <w:t>Course</w:t>
                  </w:r>
                </w:p>
              </w:tc>
              <w:tc>
                <w:tcPr>
                  <w:tcW w:w="3014" w:type="dxa"/>
                </w:tcPr>
                <w:p w14:paraId="05FB6203" w14:textId="67E1A2B9" w:rsidR="002B0631" w:rsidRPr="00656BB5" w:rsidRDefault="002B17C7" w:rsidP="00144B4E">
                  <w:proofErr w:type="spellStart"/>
                  <w:r>
                    <w:t>Sample_Question</w:t>
                  </w:r>
                  <w:proofErr w:type="spellEnd"/>
                </w:p>
              </w:tc>
            </w:tr>
            <w:tr w:rsidR="002B0631" w:rsidRPr="00656BB5" w14:paraId="3CA1AFF3" w14:textId="77777777" w:rsidTr="00921BFE">
              <w:tc>
                <w:tcPr>
                  <w:tcW w:w="3334" w:type="dxa"/>
                </w:tcPr>
                <w:p w14:paraId="4BEAF977" w14:textId="6ECCF3A6" w:rsidR="002B0631" w:rsidRPr="00656BB5" w:rsidRDefault="002B17C7" w:rsidP="00144B4E">
                  <w:r>
                    <w:t xml:space="preserve">57. </w:t>
                  </w:r>
                  <w:r w:rsidRPr="00921BFE">
                    <w:rPr>
                      <w:b/>
                      <w:bCs/>
                    </w:rPr>
                    <w:t>Department-Student</w:t>
                  </w:r>
                </w:p>
              </w:tc>
              <w:tc>
                <w:tcPr>
                  <w:tcW w:w="3002" w:type="dxa"/>
                </w:tcPr>
                <w:p w14:paraId="10712FC3" w14:textId="6480AFE7" w:rsidR="002B0631" w:rsidRPr="00656BB5" w:rsidRDefault="002B17C7" w:rsidP="00144B4E">
                  <w:r>
                    <w:t>Department</w:t>
                  </w:r>
                </w:p>
              </w:tc>
              <w:tc>
                <w:tcPr>
                  <w:tcW w:w="3014" w:type="dxa"/>
                </w:tcPr>
                <w:p w14:paraId="61420409" w14:textId="187C2DF4" w:rsidR="002B0631" w:rsidRPr="00656BB5" w:rsidRDefault="002B17C7" w:rsidP="00144B4E">
                  <w:r>
                    <w:t>Student</w:t>
                  </w:r>
                </w:p>
              </w:tc>
            </w:tr>
            <w:tr w:rsidR="002B0631" w:rsidRPr="00656BB5" w14:paraId="4A2D4619" w14:textId="77777777" w:rsidTr="00921BFE">
              <w:tc>
                <w:tcPr>
                  <w:tcW w:w="3334" w:type="dxa"/>
                </w:tcPr>
                <w:p w14:paraId="21E7DF96" w14:textId="124C33D0" w:rsidR="002B0631" w:rsidRPr="00656BB5" w:rsidRDefault="00297283" w:rsidP="00144B4E">
                  <w:r>
                    <w:t xml:space="preserve">54. </w:t>
                  </w:r>
                  <w:r w:rsidRPr="00921BFE">
                    <w:rPr>
                      <w:b/>
                      <w:bCs/>
                    </w:rPr>
                    <w:t>Student-Course</w:t>
                  </w:r>
                </w:p>
              </w:tc>
              <w:tc>
                <w:tcPr>
                  <w:tcW w:w="3002" w:type="dxa"/>
                </w:tcPr>
                <w:p w14:paraId="57793CF5" w14:textId="5EBF2A29" w:rsidR="002B0631" w:rsidRPr="00656BB5" w:rsidRDefault="00297283" w:rsidP="00144B4E">
                  <w:r>
                    <w:t>Student</w:t>
                  </w:r>
                </w:p>
              </w:tc>
              <w:tc>
                <w:tcPr>
                  <w:tcW w:w="3014" w:type="dxa"/>
                </w:tcPr>
                <w:p w14:paraId="61245712" w14:textId="0B43B956" w:rsidR="002B0631" w:rsidRPr="00656BB5" w:rsidRDefault="00297283" w:rsidP="00144B4E">
                  <w:r>
                    <w:t>Course</w:t>
                  </w:r>
                </w:p>
              </w:tc>
            </w:tr>
            <w:tr w:rsidR="002B0631" w:rsidRPr="00656BB5" w14:paraId="222B69B1" w14:textId="77777777" w:rsidTr="00921BFE">
              <w:tc>
                <w:tcPr>
                  <w:tcW w:w="3334" w:type="dxa"/>
                </w:tcPr>
                <w:p w14:paraId="0AC9CD73" w14:textId="018734BF" w:rsidR="002B0631" w:rsidRPr="00656BB5" w:rsidRDefault="00297283" w:rsidP="00144B4E">
                  <w:r>
                    <w:t xml:space="preserve">69. </w:t>
                  </w:r>
                  <w:r w:rsidRPr="00921BFE">
                    <w:rPr>
                      <w:b/>
                      <w:bCs/>
                    </w:rPr>
                    <w:t>File-Rating</w:t>
                  </w:r>
                </w:p>
              </w:tc>
              <w:tc>
                <w:tcPr>
                  <w:tcW w:w="3002" w:type="dxa"/>
                </w:tcPr>
                <w:p w14:paraId="7ADB700B" w14:textId="1129A1FB" w:rsidR="002B0631" w:rsidRPr="00656BB5" w:rsidRDefault="00297283" w:rsidP="00144B4E">
                  <w:r>
                    <w:t>File</w:t>
                  </w:r>
                </w:p>
              </w:tc>
              <w:tc>
                <w:tcPr>
                  <w:tcW w:w="3014" w:type="dxa"/>
                </w:tcPr>
                <w:p w14:paraId="4F6649D6" w14:textId="47320B99" w:rsidR="002B0631" w:rsidRPr="00656BB5" w:rsidRDefault="00297283" w:rsidP="00144B4E">
                  <w:r>
                    <w:t>Rating</w:t>
                  </w:r>
                </w:p>
              </w:tc>
            </w:tr>
          </w:tbl>
          <w:p w14:paraId="5BB0B94C" w14:textId="77777777" w:rsidR="00656BB5" w:rsidRDefault="00656BB5"/>
        </w:tc>
      </w:tr>
    </w:tbl>
    <w:p w14:paraId="46585C64" w14:textId="3DFDF776" w:rsidR="008747FA" w:rsidRDefault="008747FA" w:rsidP="008747FA">
      <w:pPr>
        <w:rPr>
          <w:b/>
        </w:rPr>
      </w:pPr>
    </w:p>
    <w:p w14:paraId="530B3552" w14:textId="5739319B" w:rsidR="00682705" w:rsidRDefault="00682705" w:rsidP="008747FA"/>
    <w:p w14:paraId="4830F587" w14:textId="0C56158C" w:rsidR="006437AA" w:rsidRDefault="006437AA" w:rsidP="008747FA"/>
    <w:p w14:paraId="5D854717" w14:textId="145A8F23" w:rsidR="006437AA" w:rsidRDefault="006437AA" w:rsidP="008747FA"/>
    <w:p w14:paraId="7131F286" w14:textId="77777777" w:rsidR="006437AA" w:rsidRDefault="006437AA" w:rsidP="008747FA"/>
    <w:p w14:paraId="4139F12B" w14:textId="6DF4FA8F" w:rsidR="008747FA" w:rsidRDefault="008747FA" w:rsidP="002B5746">
      <w:r>
        <w:rPr>
          <w:noProof/>
          <w:lang w:val="en-US"/>
        </w:rPr>
        <w:drawing>
          <wp:inline distT="0" distB="0" distL="0" distR="0" wp14:anchorId="1FE8A5E0" wp14:editId="3E424709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2021.01.11-20.46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D2D31" w14:textId="1D67B04E" w:rsidR="008747FA" w:rsidRDefault="008747FA" w:rsidP="008747FA">
      <w:pPr>
        <w:jc w:val="center"/>
      </w:pPr>
      <w:r>
        <w:rPr>
          <w:b/>
        </w:rPr>
        <w:t>5</w:t>
      </w:r>
      <w:r w:rsidRPr="006E0857">
        <w:rPr>
          <w:b/>
        </w:rPr>
        <w:t>.1 Figure:</w:t>
      </w:r>
      <w:r>
        <w:rPr>
          <w:b/>
        </w:rPr>
        <w:t xml:space="preserve"> Department-Student</w:t>
      </w:r>
    </w:p>
    <w:p w14:paraId="7C24FE60" w14:textId="77777777" w:rsidR="008747FA" w:rsidRDefault="008747FA" w:rsidP="002B5746">
      <w:r>
        <w:rPr>
          <w:noProof/>
          <w:lang w:val="en-US"/>
        </w:rPr>
        <w:lastRenderedPageBreak/>
        <w:drawing>
          <wp:inline distT="0" distB="0" distL="0" distR="0" wp14:anchorId="316020F2" wp14:editId="50C531EF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2021.01.11-20.46_01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8CCAD" w14:textId="26B4A476" w:rsidR="008747FA" w:rsidRDefault="008747FA" w:rsidP="008747FA">
      <w:pPr>
        <w:jc w:val="center"/>
        <w:rPr>
          <w:b/>
        </w:rPr>
      </w:pPr>
      <w:r>
        <w:rPr>
          <w:b/>
        </w:rPr>
        <w:t>5</w:t>
      </w:r>
      <w:r w:rsidR="00682705">
        <w:rPr>
          <w:b/>
        </w:rPr>
        <w:t>.2</w:t>
      </w:r>
      <w:r w:rsidRPr="006E0857">
        <w:rPr>
          <w:b/>
        </w:rPr>
        <w:t xml:space="preserve"> Figure:</w:t>
      </w:r>
      <w:r>
        <w:rPr>
          <w:b/>
        </w:rPr>
        <w:t xml:space="preserve"> Faculty-Course</w:t>
      </w:r>
    </w:p>
    <w:p w14:paraId="6BFD5FBD" w14:textId="628885D8" w:rsidR="008747FA" w:rsidRDefault="008747FA" w:rsidP="008747FA"/>
    <w:p w14:paraId="2A83A329" w14:textId="4F745AB3" w:rsidR="00682705" w:rsidRDefault="00682705" w:rsidP="008747FA"/>
    <w:p w14:paraId="3DC87306" w14:textId="2E99B30F" w:rsidR="00682705" w:rsidRDefault="00682705" w:rsidP="008747FA"/>
    <w:p w14:paraId="59770324" w14:textId="77777777" w:rsidR="006437AA" w:rsidRDefault="006437AA" w:rsidP="008747FA"/>
    <w:p w14:paraId="3D6E3715" w14:textId="3D807D16" w:rsidR="008747FA" w:rsidRDefault="008747FA" w:rsidP="002B5746">
      <w:r>
        <w:rPr>
          <w:noProof/>
          <w:lang w:val="en-US"/>
        </w:rPr>
        <w:drawing>
          <wp:inline distT="0" distB="0" distL="0" distR="0" wp14:anchorId="228F257B" wp14:editId="45B9F34A">
            <wp:extent cx="5943600" cy="3343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2021.01.11-20.46_02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B864B" w14:textId="5DC9C9AA" w:rsidR="008747FA" w:rsidRDefault="008747FA" w:rsidP="008747FA">
      <w:pPr>
        <w:jc w:val="center"/>
      </w:pPr>
      <w:r>
        <w:rPr>
          <w:b/>
        </w:rPr>
        <w:t>5</w:t>
      </w:r>
      <w:r w:rsidR="00682705">
        <w:rPr>
          <w:b/>
        </w:rPr>
        <w:t>.3</w:t>
      </w:r>
      <w:r w:rsidRPr="006E0857">
        <w:rPr>
          <w:b/>
        </w:rPr>
        <w:t xml:space="preserve"> Figure:</w:t>
      </w:r>
      <w:r>
        <w:rPr>
          <w:b/>
        </w:rPr>
        <w:t xml:space="preserve"> Faculty-File</w:t>
      </w:r>
    </w:p>
    <w:p w14:paraId="7092C128" w14:textId="55841594" w:rsidR="008747FA" w:rsidRDefault="008747FA" w:rsidP="002B5746">
      <w:r>
        <w:rPr>
          <w:noProof/>
          <w:lang w:val="en-US"/>
        </w:rPr>
        <w:lastRenderedPageBreak/>
        <w:drawing>
          <wp:inline distT="0" distB="0" distL="0" distR="0" wp14:anchorId="11BB4248" wp14:editId="5565BFEE">
            <wp:extent cx="5943600" cy="334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2021.01.11-20.46_03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EBB73" w14:textId="6FB7628B" w:rsidR="008747FA" w:rsidRDefault="008747FA" w:rsidP="00682705">
      <w:pPr>
        <w:jc w:val="center"/>
        <w:rPr>
          <w:b/>
        </w:rPr>
      </w:pPr>
      <w:r>
        <w:rPr>
          <w:b/>
        </w:rPr>
        <w:t>5</w:t>
      </w:r>
      <w:r w:rsidR="00682705">
        <w:rPr>
          <w:b/>
        </w:rPr>
        <w:t>.4</w:t>
      </w:r>
      <w:r w:rsidRPr="006E0857">
        <w:rPr>
          <w:b/>
        </w:rPr>
        <w:t xml:space="preserve"> Figure:</w:t>
      </w:r>
      <w:r>
        <w:rPr>
          <w:b/>
        </w:rPr>
        <w:t xml:space="preserve"> </w:t>
      </w:r>
      <w:r w:rsidR="00682705">
        <w:rPr>
          <w:b/>
        </w:rPr>
        <w:t>Course-Topic</w:t>
      </w:r>
    </w:p>
    <w:p w14:paraId="13FA7487" w14:textId="1464F807" w:rsidR="008747FA" w:rsidRDefault="008747FA" w:rsidP="002B5746">
      <w:pPr>
        <w:rPr>
          <w:b/>
        </w:rPr>
      </w:pPr>
    </w:p>
    <w:p w14:paraId="008BD6D3" w14:textId="4EA215C4" w:rsidR="006437AA" w:rsidRDefault="006437AA" w:rsidP="002B5746">
      <w:pPr>
        <w:rPr>
          <w:b/>
        </w:rPr>
      </w:pPr>
    </w:p>
    <w:p w14:paraId="3B29E369" w14:textId="38196D3A" w:rsidR="006437AA" w:rsidRDefault="006437AA" w:rsidP="002B5746">
      <w:pPr>
        <w:rPr>
          <w:b/>
        </w:rPr>
      </w:pPr>
    </w:p>
    <w:p w14:paraId="42802EA0" w14:textId="77777777" w:rsidR="006437AA" w:rsidRDefault="006437AA" w:rsidP="002B5746">
      <w:pPr>
        <w:rPr>
          <w:b/>
        </w:rPr>
      </w:pPr>
    </w:p>
    <w:p w14:paraId="5557FE43" w14:textId="7F04E8AA" w:rsidR="00682705" w:rsidRDefault="00682705" w:rsidP="002B5746">
      <w:pPr>
        <w:rPr>
          <w:b/>
        </w:rPr>
      </w:pPr>
    </w:p>
    <w:p w14:paraId="7A5EACFA" w14:textId="77777777" w:rsidR="00682705" w:rsidRDefault="00682705" w:rsidP="002B5746">
      <w:pPr>
        <w:rPr>
          <w:b/>
        </w:rPr>
      </w:pPr>
    </w:p>
    <w:p w14:paraId="15516EAE" w14:textId="7BEE0B91" w:rsidR="008747FA" w:rsidRDefault="008747FA" w:rsidP="002B5746">
      <w:pPr>
        <w:rPr>
          <w:b/>
        </w:rPr>
      </w:pPr>
      <w:r>
        <w:rPr>
          <w:noProof/>
          <w:lang w:val="en-US"/>
        </w:rPr>
        <w:drawing>
          <wp:inline distT="0" distB="0" distL="0" distR="0" wp14:anchorId="18B6AE0D" wp14:editId="5B7B438A">
            <wp:extent cx="5943600" cy="3343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2021.01.11-20.47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2F67F" w14:textId="6FEC9F94" w:rsidR="008747FA" w:rsidRDefault="008747FA" w:rsidP="00682705">
      <w:pPr>
        <w:jc w:val="center"/>
        <w:rPr>
          <w:b/>
        </w:rPr>
      </w:pPr>
      <w:r>
        <w:rPr>
          <w:b/>
        </w:rPr>
        <w:t>5</w:t>
      </w:r>
      <w:r w:rsidR="00682705">
        <w:rPr>
          <w:b/>
        </w:rPr>
        <w:t>.5</w:t>
      </w:r>
      <w:r w:rsidRPr="006E0857">
        <w:rPr>
          <w:b/>
        </w:rPr>
        <w:t xml:space="preserve"> Figure:</w:t>
      </w:r>
      <w:r w:rsidR="00682705">
        <w:rPr>
          <w:b/>
        </w:rPr>
        <w:t xml:space="preserve"> Department-Course</w:t>
      </w:r>
    </w:p>
    <w:p w14:paraId="643794CE" w14:textId="20F949C5" w:rsidR="008747FA" w:rsidRDefault="008747FA" w:rsidP="002B5746">
      <w:r>
        <w:rPr>
          <w:noProof/>
          <w:lang w:val="en-US"/>
        </w:rPr>
        <w:lastRenderedPageBreak/>
        <w:drawing>
          <wp:inline distT="0" distB="0" distL="0" distR="0" wp14:anchorId="6B66A8B6" wp14:editId="44046CF8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2021.01.11-20.47_01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5751C" w14:textId="27352235" w:rsidR="008747FA" w:rsidRDefault="008747FA" w:rsidP="00682705">
      <w:pPr>
        <w:jc w:val="center"/>
        <w:rPr>
          <w:b/>
        </w:rPr>
      </w:pPr>
      <w:r>
        <w:rPr>
          <w:b/>
        </w:rPr>
        <w:t>5</w:t>
      </w:r>
      <w:r w:rsidR="00682705">
        <w:rPr>
          <w:b/>
        </w:rPr>
        <w:t>.6</w:t>
      </w:r>
      <w:r w:rsidRPr="006E0857">
        <w:rPr>
          <w:b/>
        </w:rPr>
        <w:t xml:space="preserve"> Figure:</w:t>
      </w:r>
      <w:r>
        <w:rPr>
          <w:b/>
        </w:rPr>
        <w:t xml:space="preserve"> </w:t>
      </w:r>
      <w:r w:rsidR="00682705">
        <w:rPr>
          <w:b/>
        </w:rPr>
        <w:t>Student-Course</w:t>
      </w:r>
    </w:p>
    <w:p w14:paraId="706AF964" w14:textId="786F9475" w:rsidR="00682705" w:rsidRDefault="00682705" w:rsidP="002B5746">
      <w:pPr>
        <w:rPr>
          <w:b/>
        </w:rPr>
      </w:pPr>
    </w:p>
    <w:p w14:paraId="6B9F5193" w14:textId="60459085" w:rsidR="00682705" w:rsidRDefault="00682705" w:rsidP="002B5746">
      <w:pPr>
        <w:rPr>
          <w:b/>
        </w:rPr>
      </w:pPr>
    </w:p>
    <w:p w14:paraId="67C6190D" w14:textId="77777777" w:rsidR="006437AA" w:rsidRDefault="006437AA" w:rsidP="002B5746">
      <w:pPr>
        <w:rPr>
          <w:b/>
        </w:rPr>
      </w:pPr>
    </w:p>
    <w:p w14:paraId="68579BF0" w14:textId="01643BC5" w:rsidR="00682705" w:rsidRDefault="00682705" w:rsidP="002B5746">
      <w:pPr>
        <w:rPr>
          <w:b/>
        </w:rPr>
      </w:pPr>
    </w:p>
    <w:p w14:paraId="7D559B60" w14:textId="77777777" w:rsidR="00682705" w:rsidRDefault="00682705" w:rsidP="002B5746">
      <w:pPr>
        <w:rPr>
          <w:b/>
        </w:rPr>
      </w:pPr>
    </w:p>
    <w:p w14:paraId="2F1B1D23" w14:textId="4D34D9B3" w:rsidR="008747FA" w:rsidRDefault="008747FA" w:rsidP="002B5746">
      <w:r>
        <w:rPr>
          <w:noProof/>
          <w:lang w:val="en-US"/>
        </w:rPr>
        <w:drawing>
          <wp:inline distT="0" distB="0" distL="0" distR="0" wp14:anchorId="4588C43C" wp14:editId="2A7AE90C">
            <wp:extent cx="5943600" cy="33432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2021.01.11-20.47_02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08E4E" w14:textId="00663AE7" w:rsidR="008747FA" w:rsidRDefault="008747FA" w:rsidP="00682705">
      <w:pPr>
        <w:jc w:val="center"/>
      </w:pPr>
      <w:r>
        <w:rPr>
          <w:b/>
        </w:rPr>
        <w:t>5</w:t>
      </w:r>
      <w:r w:rsidR="00682705">
        <w:rPr>
          <w:b/>
        </w:rPr>
        <w:t>.7</w:t>
      </w:r>
      <w:r w:rsidRPr="006E0857">
        <w:rPr>
          <w:b/>
        </w:rPr>
        <w:t xml:space="preserve"> Figure:</w:t>
      </w:r>
      <w:r w:rsidR="00682705">
        <w:rPr>
          <w:b/>
        </w:rPr>
        <w:t xml:space="preserve"> File-Rating</w:t>
      </w:r>
    </w:p>
    <w:p w14:paraId="6D553B55" w14:textId="77777777" w:rsidR="008747FA" w:rsidRDefault="008747FA" w:rsidP="002B5746"/>
    <w:p w14:paraId="6BCFE6EB" w14:textId="48F80143" w:rsidR="008747FA" w:rsidRDefault="008747FA" w:rsidP="002B5746">
      <w:r>
        <w:rPr>
          <w:noProof/>
          <w:lang w:val="en-US"/>
        </w:rPr>
        <w:lastRenderedPageBreak/>
        <w:drawing>
          <wp:inline distT="0" distB="0" distL="0" distR="0" wp14:anchorId="23A085A1" wp14:editId="07E1DF9F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2021.01.11-20.47_03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BFDE6" w14:textId="0AF3C1C2" w:rsidR="0003313E" w:rsidRDefault="008747FA" w:rsidP="00682705">
      <w:pPr>
        <w:jc w:val="center"/>
      </w:pPr>
      <w:r>
        <w:rPr>
          <w:b/>
        </w:rPr>
        <w:t>5</w:t>
      </w:r>
      <w:r w:rsidR="00682705">
        <w:rPr>
          <w:b/>
        </w:rPr>
        <w:t>.8</w:t>
      </w:r>
      <w:r w:rsidRPr="006E0857">
        <w:rPr>
          <w:b/>
        </w:rPr>
        <w:t xml:space="preserve"> Figure:</w:t>
      </w:r>
      <w:r w:rsidR="00682705">
        <w:rPr>
          <w:b/>
        </w:rPr>
        <w:t xml:space="preserve"> Sample Question</w:t>
      </w:r>
    </w:p>
    <w:p w14:paraId="0E585290" w14:textId="77777777" w:rsidR="0003313E" w:rsidRDefault="0003313E"/>
    <w:p w14:paraId="6D640C9E" w14:textId="77777777" w:rsidR="0003313E" w:rsidRDefault="0003313E"/>
    <w:p w14:paraId="3244ECFB" w14:textId="77777777" w:rsidR="0003313E" w:rsidRDefault="0003313E"/>
    <w:p w14:paraId="19441C19" w14:textId="77777777" w:rsidR="0003313E" w:rsidRDefault="0003313E"/>
    <w:p w14:paraId="64F6A66C" w14:textId="77777777" w:rsidR="0003313E" w:rsidRDefault="0003313E"/>
    <w:p w14:paraId="655B780A" w14:textId="77777777" w:rsidR="0003313E" w:rsidRDefault="0003313E"/>
    <w:p w14:paraId="01190CAD" w14:textId="77777777" w:rsidR="0003313E" w:rsidRDefault="0003313E"/>
    <w:p w14:paraId="3907F1AF" w14:textId="77777777" w:rsidR="0003313E" w:rsidRDefault="0003313E"/>
    <w:p w14:paraId="00CFA032" w14:textId="77777777" w:rsidR="0003313E" w:rsidRDefault="0003313E"/>
    <w:p w14:paraId="1EFAEA46" w14:textId="06639274" w:rsidR="008747FA" w:rsidRDefault="008747FA"/>
    <w:p w14:paraId="716547E7" w14:textId="1F3DBFFC" w:rsidR="002B5746" w:rsidRDefault="00921BFE" w:rsidP="00921BFE">
      <w:pPr>
        <w:pStyle w:val="Heading1"/>
        <w:ind w:left="360"/>
      </w:pPr>
      <w:r>
        <w:t>6.</w:t>
      </w:r>
      <w:r w:rsidR="00682705">
        <w:t xml:space="preserve"> </w:t>
      </w:r>
      <w:r w:rsidR="002B5746">
        <w:t xml:space="preserve">Reports based on Multi-Table and Aggregate </w:t>
      </w:r>
      <w:r w:rsidR="005061BC">
        <w:t xml:space="preserve">Queries </w:t>
      </w:r>
    </w:p>
    <w:p w14:paraId="56AD9307" w14:textId="5BEE4716" w:rsidR="002B5746" w:rsidRDefault="002B5746" w:rsidP="002B57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409"/>
        <w:gridCol w:w="4252"/>
      </w:tblGrid>
      <w:tr w:rsidR="002B5746" w14:paraId="32DB9C97" w14:textId="77777777" w:rsidTr="002B5746">
        <w:tc>
          <w:tcPr>
            <w:tcW w:w="2689" w:type="dxa"/>
          </w:tcPr>
          <w:p w14:paraId="6A13EA00" w14:textId="34262EAC" w:rsidR="002B5746" w:rsidRDefault="002B5746" w:rsidP="00144B4E">
            <w:r>
              <w:t>Page Number and Name</w:t>
            </w:r>
          </w:p>
        </w:tc>
        <w:tc>
          <w:tcPr>
            <w:tcW w:w="2409" w:type="dxa"/>
          </w:tcPr>
          <w:p w14:paraId="1904FD7C" w14:textId="0C4240F6" w:rsidR="002B5746" w:rsidRDefault="002B5746" w:rsidP="00144B4E">
            <w:r>
              <w:t>Query Type</w:t>
            </w:r>
          </w:p>
        </w:tc>
        <w:tc>
          <w:tcPr>
            <w:tcW w:w="4252" w:type="dxa"/>
          </w:tcPr>
          <w:p w14:paraId="6F7D3EB5" w14:textId="5EC1A8D9" w:rsidR="002B5746" w:rsidRDefault="002B5746" w:rsidP="00144B4E">
            <w:r>
              <w:t>Report description</w:t>
            </w:r>
          </w:p>
        </w:tc>
      </w:tr>
      <w:tr w:rsidR="002B5746" w14:paraId="4DDFACB5" w14:textId="77777777" w:rsidTr="002B5746">
        <w:tc>
          <w:tcPr>
            <w:tcW w:w="2689" w:type="dxa"/>
          </w:tcPr>
          <w:p w14:paraId="756D8840" w14:textId="69FFD00A" w:rsidR="002B5746" w:rsidRDefault="002B5746" w:rsidP="00144B4E"/>
        </w:tc>
        <w:tc>
          <w:tcPr>
            <w:tcW w:w="2409" w:type="dxa"/>
          </w:tcPr>
          <w:p w14:paraId="0610FFAF" w14:textId="2537F5AF" w:rsidR="002B5746" w:rsidRDefault="002B5746" w:rsidP="00144B4E"/>
        </w:tc>
        <w:tc>
          <w:tcPr>
            <w:tcW w:w="4252" w:type="dxa"/>
          </w:tcPr>
          <w:p w14:paraId="552D81F6" w14:textId="77777777" w:rsidR="002B5746" w:rsidRDefault="002B5746" w:rsidP="00144B4E"/>
        </w:tc>
      </w:tr>
      <w:tr w:rsidR="002B5746" w14:paraId="3910BAA2" w14:textId="77777777" w:rsidTr="002B5746">
        <w:tc>
          <w:tcPr>
            <w:tcW w:w="2689" w:type="dxa"/>
          </w:tcPr>
          <w:p w14:paraId="18F17CA4" w14:textId="77777777" w:rsidR="002B5746" w:rsidRDefault="002B5746" w:rsidP="00144B4E"/>
        </w:tc>
        <w:tc>
          <w:tcPr>
            <w:tcW w:w="2409" w:type="dxa"/>
          </w:tcPr>
          <w:p w14:paraId="03474DBD" w14:textId="77777777" w:rsidR="002B5746" w:rsidRDefault="002B5746" w:rsidP="00144B4E"/>
        </w:tc>
        <w:tc>
          <w:tcPr>
            <w:tcW w:w="4252" w:type="dxa"/>
          </w:tcPr>
          <w:p w14:paraId="617DFAF0" w14:textId="77777777" w:rsidR="002B5746" w:rsidRDefault="002B5746" w:rsidP="00144B4E"/>
        </w:tc>
      </w:tr>
      <w:tr w:rsidR="002B5746" w14:paraId="114E67E6" w14:textId="77777777" w:rsidTr="002B5746">
        <w:tc>
          <w:tcPr>
            <w:tcW w:w="2689" w:type="dxa"/>
          </w:tcPr>
          <w:p w14:paraId="51D4A37B" w14:textId="77777777" w:rsidR="002B5746" w:rsidRDefault="002B5746" w:rsidP="00144B4E"/>
        </w:tc>
        <w:tc>
          <w:tcPr>
            <w:tcW w:w="2409" w:type="dxa"/>
          </w:tcPr>
          <w:p w14:paraId="65907C39" w14:textId="77777777" w:rsidR="002B5746" w:rsidRDefault="002B5746" w:rsidP="00144B4E"/>
        </w:tc>
        <w:tc>
          <w:tcPr>
            <w:tcW w:w="4252" w:type="dxa"/>
          </w:tcPr>
          <w:p w14:paraId="72FA8F0A" w14:textId="77777777" w:rsidR="002B5746" w:rsidRDefault="002B5746" w:rsidP="00144B4E"/>
        </w:tc>
      </w:tr>
      <w:tr w:rsidR="002B5746" w14:paraId="62E5A5BD" w14:textId="77777777" w:rsidTr="002B5746">
        <w:tc>
          <w:tcPr>
            <w:tcW w:w="2689" w:type="dxa"/>
          </w:tcPr>
          <w:p w14:paraId="07F4A060" w14:textId="77777777" w:rsidR="002B5746" w:rsidRDefault="002B5746" w:rsidP="00144B4E"/>
        </w:tc>
        <w:tc>
          <w:tcPr>
            <w:tcW w:w="2409" w:type="dxa"/>
          </w:tcPr>
          <w:p w14:paraId="4EB930BB" w14:textId="77777777" w:rsidR="002B5746" w:rsidRDefault="002B5746" w:rsidP="00144B4E"/>
        </w:tc>
        <w:tc>
          <w:tcPr>
            <w:tcW w:w="4252" w:type="dxa"/>
          </w:tcPr>
          <w:p w14:paraId="318F5611" w14:textId="77777777" w:rsidR="002B5746" w:rsidRDefault="002B5746" w:rsidP="00144B4E"/>
        </w:tc>
      </w:tr>
      <w:tr w:rsidR="002B5746" w14:paraId="3DC02B73" w14:textId="77777777" w:rsidTr="002B5746">
        <w:tc>
          <w:tcPr>
            <w:tcW w:w="2689" w:type="dxa"/>
          </w:tcPr>
          <w:p w14:paraId="1F141C27" w14:textId="77777777" w:rsidR="002B5746" w:rsidRDefault="002B5746" w:rsidP="00144B4E"/>
        </w:tc>
        <w:tc>
          <w:tcPr>
            <w:tcW w:w="2409" w:type="dxa"/>
          </w:tcPr>
          <w:p w14:paraId="6188CB7F" w14:textId="77777777" w:rsidR="002B5746" w:rsidRDefault="002B5746" w:rsidP="00144B4E"/>
        </w:tc>
        <w:tc>
          <w:tcPr>
            <w:tcW w:w="4252" w:type="dxa"/>
          </w:tcPr>
          <w:p w14:paraId="57F3C457" w14:textId="77777777" w:rsidR="002B5746" w:rsidRDefault="002B5746" w:rsidP="00144B4E"/>
        </w:tc>
      </w:tr>
    </w:tbl>
    <w:p w14:paraId="472DA7BA" w14:textId="602F0126" w:rsidR="002B5746" w:rsidRDefault="002B5746" w:rsidP="002B5746"/>
    <w:p w14:paraId="064BFBFB" w14:textId="1CF261CB" w:rsidR="004D66A9" w:rsidRDefault="004D66A9" w:rsidP="002B5746"/>
    <w:p w14:paraId="199E594D" w14:textId="5179D12E" w:rsidR="004D66A9" w:rsidRDefault="004D66A9" w:rsidP="002B5746"/>
    <w:p w14:paraId="495AC3FA" w14:textId="6B783D7E" w:rsidR="004D66A9" w:rsidRDefault="004D66A9" w:rsidP="002B5746"/>
    <w:p w14:paraId="7EDC080D" w14:textId="77777777" w:rsidR="004D66A9" w:rsidRDefault="004D66A9" w:rsidP="002B5746"/>
    <w:p w14:paraId="4C263367" w14:textId="0AC9BE56" w:rsidR="002B5746" w:rsidRDefault="00921BFE" w:rsidP="00921BFE">
      <w:pPr>
        <w:pStyle w:val="Heading1"/>
      </w:pPr>
      <w:r>
        <w:lastRenderedPageBreak/>
        <w:t>7.</w:t>
      </w:r>
      <w:r w:rsidR="00701CBF">
        <w:t xml:space="preserve"> </w:t>
      </w:r>
      <w:r w:rsidR="002B5746">
        <w:t xml:space="preserve">Parameterized Reports </w:t>
      </w:r>
    </w:p>
    <w:p w14:paraId="4EA2F5FC" w14:textId="4807CFD9" w:rsidR="00AA1FBE" w:rsidRDefault="00AA1FBE"/>
    <w:tbl>
      <w:tblPr>
        <w:tblStyle w:val="TableGrid"/>
        <w:tblW w:w="9994" w:type="dxa"/>
        <w:tblLook w:val="04A0" w:firstRow="1" w:lastRow="0" w:firstColumn="1" w:lastColumn="0" w:noHBand="0" w:noVBand="1"/>
      </w:tblPr>
      <w:tblGrid>
        <w:gridCol w:w="2874"/>
        <w:gridCol w:w="2575"/>
        <w:gridCol w:w="4545"/>
      </w:tblGrid>
      <w:tr w:rsidR="002B5746" w14:paraId="1449E211" w14:textId="77777777" w:rsidTr="00297283">
        <w:trPr>
          <w:trHeight w:val="258"/>
        </w:trPr>
        <w:tc>
          <w:tcPr>
            <w:tcW w:w="2874" w:type="dxa"/>
          </w:tcPr>
          <w:p w14:paraId="78EF0C23" w14:textId="5A101706" w:rsidR="002B5746" w:rsidRDefault="002B5746" w:rsidP="00144B4E">
            <w:r>
              <w:t>Page Number and Name</w:t>
            </w:r>
          </w:p>
        </w:tc>
        <w:tc>
          <w:tcPr>
            <w:tcW w:w="2575" w:type="dxa"/>
          </w:tcPr>
          <w:p w14:paraId="05B192D4" w14:textId="0A28C645" w:rsidR="002B5746" w:rsidRDefault="002B5746" w:rsidP="00144B4E">
            <w:r>
              <w:t>Given Input</w:t>
            </w:r>
          </w:p>
        </w:tc>
        <w:tc>
          <w:tcPr>
            <w:tcW w:w="4545" w:type="dxa"/>
          </w:tcPr>
          <w:p w14:paraId="085A8917" w14:textId="5BC05D69" w:rsidR="002B5746" w:rsidRDefault="002B5746" w:rsidP="00144B4E">
            <w:r>
              <w:t>Report description</w:t>
            </w:r>
          </w:p>
        </w:tc>
      </w:tr>
      <w:tr w:rsidR="002B5746" w14:paraId="19B42279" w14:textId="77777777" w:rsidTr="00297283">
        <w:trPr>
          <w:trHeight w:val="258"/>
        </w:trPr>
        <w:tc>
          <w:tcPr>
            <w:tcW w:w="2874" w:type="dxa"/>
          </w:tcPr>
          <w:p w14:paraId="09483426" w14:textId="7B2ECE0A" w:rsidR="002B5746" w:rsidRPr="00BE026E" w:rsidRDefault="0018032B" w:rsidP="00144B4E">
            <w:pPr>
              <w:rPr>
                <w:b/>
                <w:bCs/>
              </w:rPr>
            </w:pPr>
            <w:r w:rsidRPr="00BE026E">
              <w:rPr>
                <w:b/>
                <w:bCs/>
              </w:rPr>
              <w:t>60. Course-Faculty</w:t>
            </w:r>
          </w:p>
        </w:tc>
        <w:tc>
          <w:tcPr>
            <w:tcW w:w="2575" w:type="dxa"/>
          </w:tcPr>
          <w:p w14:paraId="32054BFB" w14:textId="52D920FE" w:rsidR="002B5746" w:rsidRDefault="00BE026E" w:rsidP="00144B4E">
            <w:r>
              <w:t xml:space="preserve">Course </w:t>
            </w:r>
            <w:r w:rsidR="0018032B">
              <w:t>code</w:t>
            </w:r>
          </w:p>
        </w:tc>
        <w:tc>
          <w:tcPr>
            <w:tcW w:w="4545" w:type="dxa"/>
          </w:tcPr>
          <w:p w14:paraId="10409C2D" w14:textId="2776DD22" w:rsidR="002B5746" w:rsidRDefault="0018032B" w:rsidP="00144B4E">
            <w:r>
              <w:t>Faculty members assigned to the Courses</w:t>
            </w:r>
          </w:p>
        </w:tc>
      </w:tr>
      <w:tr w:rsidR="002B5746" w14:paraId="1B34B5D7" w14:textId="77777777" w:rsidTr="00297283">
        <w:trPr>
          <w:trHeight w:val="258"/>
        </w:trPr>
        <w:tc>
          <w:tcPr>
            <w:tcW w:w="2874" w:type="dxa"/>
          </w:tcPr>
          <w:p w14:paraId="2E9B314F" w14:textId="0EAFF646" w:rsidR="002B5746" w:rsidRPr="00BE026E" w:rsidRDefault="0018032B" w:rsidP="00144B4E">
            <w:pPr>
              <w:rPr>
                <w:b/>
                <w:bCs/>
              </w:rPr>
            </w:pPr>
            <w:r w:rsidRPr="00BE026E">
              <w:rPr>
                <w:b/>
                <w:bCs/>
              </w:rPr>
              <w:t>42. Course-File</w:t>
            </w:r>
          </w:p>
        </w:tc>
        <w:tc>
          <w:tcPr>
            <w:tcW w:w="2575" w:type="dxa"/>
          </w:tcPr>
          <w:p w14:paraId="12BF63C4" w14:textId="3A593484" w:rsidR="002B5746" w:rsidRDefault="00BE026E" w:rsidP="00144B4E">
            <w:r>
              <w:t xml:space="preserve">Course </w:t>
            </w:r>
            <w:r w:rsidR="0018032B">
              <w:t>code</w:t>
            </w:r>
          </w:p>
        </w:tc>
        <w:tc>
          <w:tcPr>
            <w:tcW w:w="4545" w:type="dxa"/>
          </w:tcPr>
          <w:p w14:paraId="5363154B" w14:textId="506DBB79" w:rsidR="002B5746" w:rsidRDefault="0018032B" w:rsidP="00144B4E">
            <w:r>
              <w:t>Files assigned to the Courses</w:t>
            </w:r>
          </w:p>
        </w:tc>
      </w:tr>
      <w:tr w:rsidR="002B5746" w14:paraId="635635BD" w14:textId="77777777" w:rsidTr="00297283">
        <w:trPr>
          <w:trHeight w:val="258"/>
        </w:trPr>
        <w:tc>
          <w:tcPr>
            <w:tcW w:w="2874" w:type="dxa"/>
          </w:tcPr>
          <w:p w14:paraId="5030B98B" w14:textId="67444A18" w:rsidR="002B5746" w:rsidRPr="00BE026E" w:rsidRDefault="0018032B" w:rsidP="00144B4E">
            <w:pPr>
              <w:rPr>
                <w:b/>
                <w:bCs/>
              </w:rPr>
            </w:pPr>
            <w:r w:rsidRPr="00BE026E">
              <w:rPr>
                <w:b/>
                <w:bCs/>
              </w:rPr>
              <w:t>66. Topic-File</w:t>
            </w:r>
          </w:p>
        </w:tc>
        <w:tc>
          <w:tcPr>
            <w:tcW w:w="2575" w:type="dxa"/>
          </w:tcPr>
          <w:p w14:paraId="784AEB6D" w14:textId="119446F0" w:rsidR="002B5746" w:rsidRDefault="0018032B" w:rsidP="00144B4E">
            <w:r>
              <w:t>Topic</w:t>
            </w:r>
          </w:p>
        </w:tc>
        <w:tc>
          <w:tcPr>
            <w:tcW w:w="4545" w:type="dxa"/>
          </w:tcPr>
          <w:p w14:paraId="6D369DF2" w14:textId="5B236850" w:rsidR="002B5746" w:rsidRDefault="0018032B" w:rsidP="00144B4E">
            <w:r>
              <w:t>Files assigned to the Topics</w:t>
            </w:r>
          </w:p>
        </w:tc>
      </w:tr>
      <w:tr w:rsidR="002B5746" w14:paraId="64DBEB01" w14:textId="77777777" w:rsidTr="00297283">
        <w:trPr>
          <w:trHeight w:val="258"/>
        </w:trPr>
        <w:tc>
          <w:tcPr>
            <w:tcW w:w="2874" w:type="dxa"/>
          </w:tcPr>
          <w:p w14:paraId="7D5871FE" w14:textId="48337B60" w:rsidR="002B5746" w:rsidRPr="00BE026E" w:rsidRDefault="0018032B" w:rsidP="0018032B">
            <w:pPr>
              <w:rPr>
                <w:b/>
                <w:bCs/>
              </w:rPr>
            </w:pPr>
            <w:r w:rsidRPr="00BE026E">
              <w:rPr>
                <w:b/>
                <w:bCs/>
              </w:rPr>
              <w:t>79. Course-Book</w:t>
            </w:r>
          </w:p>
        </w:tc>
        <w:tc>
          <w:tcPr>
            <w:tcW w:w="2575" w:type="dxa"/>
          </w:tcPr>
          <w:p w14:paraId="451A116A" w14:textId="5BD26B89" w:rsidR="002B5746" w:rsidRDefault="00BE026E" w:rsidP="00144B4E">
            <w:r>
              <w:t xml:space="preserve">Course </w:t>
            </w:r>
            <w:r w:rsidR="0018032B">
              <w:t>code</w:t>
            </w:r>
          </w:p>
        </w:tc>
        <w:tc>
          <w:tcPr>
            <w:tcW w:w="4545" w:type="dxa"/>
          </w:tcPr>
          <w:p w14:paraId="141AD7F7" w14:textId="1261CF47" w:rsidR="002B5746" w:rsidRDefault="0018032B" w:rsidP="00144B4E">
            <w:r>
              <w:t>Books assigned to the Courses</w:t>
            </w:r>
          </w:p>
        </w:tc>
      </w:tr>
      <w:tr w:rsidR="002B5746" w14:paraId="5474B61B" w14:textId="77777777" w:rsidTr="00297283">
        <w:trPr>
          <w:trHeight w:val="258"/>
        </w:trPr>
        <w:tc>
          <w:tcPr>
            <w:tcW w:w="2874" w:type="dxa"/>
          </w:tcPr>
          <w:p w14:paraId="63D3821E" w14:textId="65E461D2" w:rsidR="002B5746" w:rsidRPr="00BE026E" w:rsidRDefault="0018032B" w:rsidP="00144B4E">
            <w:pPr>
              <w:rPr>
                <w:b/>
                <w:bCs/>
              </w:rPr>
            </w:pPr>
            <w:r w:rsidRPr="00BE026E">
              <w:rPr>
                <w:b/>
                <w:bCs/>
              </w:rPr>
              <w:t>80. Topic-Book</w:t>
            </w:r>
          </w:p>
        </w:tc>
        <w:tc>
          <w:tcPr>
            <w:tcW w:w="2575" w:type="dxa"/>
          </w:tcPr>
          <w:p w14:paraId="4433A34C" w14:textId="7B7AB887" w:rsidR="002B5746" w:rsidRDefault="0018032B" w:rsidP="00144B4E">
            <w:r>
              <w:t>Topic</w:t>
            </w:r>
          </w:p>
        </w:tc>
        <w:tc>
          <w:tcPr>
            <w:tcW w:w="4545" w:type="dxa"/>
          </w:tcPr>
          <w:p w14:paraId="0C0C71C1" w14:textId="6E3374D9" w:rsidR="002B5746" w:rsidRDefault="0018032B" w:rsidP="0018032B">
            <w:r>
              <w:t>Books assigned to the Topics</w:t>
            </w:r>
          </w:p>
        </w:tc>
      </w:tr>
      <w:tr w:rsidR="00297283" w14:paraId="7609DEDC" w14:textId="77777777" w:rsidTr="00297283">
        <w:trPr>
          <w:trHeight w:val="258"/>
        </w:trPr>
        <w:tc>
          <w:tcPr>
            <w:tcW w:w="2874" w:type="dxa"/>
          </w:tcPr>
          <w:p w14:paraId="77C5E3DC" w14:textId="32293EAC" w:rsidR="00297283" w:rsidRPr="00BE026E" w:rsidRDefault="0018032B" w:rsidP="0018032B">
            <w:pPr>
              <w:rPr>
                <w:b/>
                <w:bCs/>
              </w:rPr>
            </w:pPr>
            <w:r w:rsidRPr="00BE026E">
              <w:rPr>
                <w:b/>
                <w:bCs/>
              </w:rPr>
              <w:t>57. Course-Student</w:t>
            </w:r>
          </w:p>
        </w:tc>
        <w:tc>
          <w:tcPr>
            <w:tcW w:w="2575" w:type="dxa"/>
          </w:tcPr>
          <w:p w14:paraId="7DC36C59" w14:textId="52B8DBA4" w:rsidR="00297283" w:rsidRDefault="00BE026E" w:rsidP="00144B4E">
            <w:r>
              <w:t xml:space="preserve">Course </w:t>
            </w:r>
            <w:r w:rsidR="0018032B">
              <w:t>code</w:t>
            </w:r>
          </w:p>
        </w:tc>
        <w:tc>
          <w:tcPr>
            <w:tcW w:w="4545" w:type="dxa"/>
          </w:tcPr>
          <w:p w14:paraId="4D20953B" w14:textId="38443C64" w:rsidR="00297283" w:rsidRDefault="0018032B" w:rsidP="00144B4E">
            <w:r>
              <w:t>Students assigned to the Courses</w:t>
            </w:r>
          </w:p>
        </w:tc>
      </w:tr>
      <w:tr w:rsidR="00297283" w14:paraId="23D02D7E" w14:textId="77777777" w:rsidTr="00297283">
        <w:trPr>
          <w:trHeight w:val="258"/>
        </w:trPr>
        <w:tc>
          <w:tcPr>
            <w:tcW w:w="2874" w:type="dxa"/>
          </w:tcPr>
          <w:p w14:paraId="73B7835F" w14:textId="224BDF64" w:rsidR="00297283" w:rsidRPr="00BE026E" w:rsidRDefault="00BE026E" w:rsidP="00144B4E">
            <w:pPr>
              <w:rPr>
                <w:b/>
                <w:bCs/>
              </w:rPr>
            </w:pPr>
            <w:r>
              <w:rPr>
                <w:b/>
                <w:bCs/>
              </w:rPr>
              <w:t>84.</w:t>
            </w:r>
            <w:r w:rsidR="00701CBF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Department-Book</w:t>
            </w:r>
          </w:p>
        </w:tc>
        <w:tc>
          <w:tcPr>
            <w:tcW w:w="2575" w:type="dxa"/>
          </w:tcPr>
          <w:p w14:paraId="6237D19D" w14:textId="64EDEB67" w:rsidR="00297283" w:rsidRDefault="00BE026E" w:rsidP="00144B4E">
            <w:r>
              <w:t>Select Department</w:t>
            </w:r>
          </w:p>
        </w:tc>
        <w:tc>
          <w:tcPr>
            <w:tcW w:w="4545" w:type="dxa"/>
          </w:tcPr>
          <w:p w14:paraId="127168DA" w14:textId="309B60A1" w:rsidR="00297283" w:rsidRDefault="00BE026E" w:rsidP="00144B4E">
            <w:r>
              <w:t>Department Wise Books</w:t>
            </w:r>
          </w:p>
        </w:tc>
      </w:tr>
      <w:tr w:rsidR="00297283" w14:paraId="437FA3B3" w14:textId="77777777" w:rsidTr="00297283">
        <w:trPr>
          <w:trHeight w:val="258"/>
        </w:trPr>
        <w:tc>
          <w:tcPr>
            <w:tcW w:w="2874" w:type="dxa"/>
          </w:tcPr>
          <w:p w14:paraId="046DFA64" w14:textId="31D5EA66" w:rsidR="00297283" w:rsidRPr="00BE026E" w:rsidRDefault="00BE026E" w:rsidP="00144B4E">
            <w:pPr>
              <w:rPr>
                <w:b/>
                <w:bCs/>
              </w:rPr>
            </w:pPr>
            <w:r w:rsidRPr="00BE026E">
              <w:rPr>
                <w:b/>
                <w:bCs/>
              </w:rPr>
              <w:t>82.</w:t>
            </w:r>
            <w:r w:rsidR="00701CBF">
              <w:rPr>
                <w:b/>
                <w:bCs/>
              </w:rPr>
              <w:t xml:space="preserve"> </w:t>
            </w:r>
            <w:proofErr w:type="spellStart"/>
            <w:r w:rsidRPr="00BE026E">
              <w:rPr>
                <w:b/>
                <w:bCs/>
              </w:rPr>
              <w:t>Student.D</w:t>
            </w:r>
            <w:r>
              <w:rPr>
                <w:b/>
                <w:bCs/>
              </w:rPr>
              <w:t>ep</w:t>
            </w:r>
            <w:r w:rsidRPr="00BE026E">
              <w:rPr>
                <w:b/>
                <w:bCs/>
              </w:rPr>
              <w:t>t</w:t>
            </w:r>
            <w:proofErr w:type="spellEnd"/>
            <w:r w:rsidRPr="00BE026E">
              <w:rPr>
                <w:b/>
                <w:bCs/>
              </w:rPr>
              <w:t>-Course.</w:t>
            </w:r>
          </w:p>
        </w:tc>
        <w:tc>
          <w:tcPr>
            <w:tcW w:w="2575" w:type="dxa"/>
          </w:tcPr>
          <w:p w14:paraId="0A2B89FA" w14:textId="3551DCAD" w:rsidR="00297283" w:rsidRDefault="00BE026E" w:rsidP="00144B4E">
            <w:r>
              <w:t>Select Student’s ID And Department.</w:t>
            </w:r>
          </w:p>
        </w:tc>
        <w:tc>
          <w:tcPr>
            <w:tcW w:w="4545" w:type="dxa"/>
          </w:tcPr>
          <w:p w14:paraId="4358DF69" w14:textId="6F0DB780" w:rsidR="00297283" w:rsidRDefault="00BE026E" w:rsidP="00144B4E">
            <w:r>
              <w:t>Which Course HE or SHE will take.</w:t>
            </w:r>
          </w:p>
        </w:tc>
      </w:tr>
      <w:tr w:rsidR="00297283" w14:paraId="0365E634" w14:textId="77777777" w:rsidTr="00297283">
        <w:trPr>
          <w:trHeight w:val="258"/>
        </w:trPr>
        <w:tc>
          <w:tcPr>
            <w:tcW w:w="2874" w:type="dxa"/>
          </w:tcPr>
          <w:p w14:paraId="12B7DABA" w14:textId="716EE3B4" w:rsidR="00297283" w:rsidRPr="00BE026E" w:rsidRDefault="00BE026E" w:rsidP="00144B4E">
            <w:pPr>
              <w:rPr>
                <w:b/>
                <w:bCs/>
              </w:rPr>
            </w:pPr>
            <w:r w:rsidRPr="00BE026E">
              <w:rPr>
                <w:b/>
                <w:bCs/>
              </w:rPr>
              <w:t>83.</w:t>
            </w:r>
            <w:r w:rsidR="00701CBF">
              <w:rPr>
                <w:b/>
                <w:bCs/>
              </w:rPr>
              <w:t xml:space="preserve"> </w:t>
            </w:r>
            <w:proofErr w:type="spellStart"/>
            <w:r w:rsidRPr="00BE026E">
              <w:rPr>
                <w:b/>
                <w:bCs/>
              </w:rPr>
              <w:t>Course.Dept</w:t>
            </w:r>
            <w:proofErr w:type="spellEnd"/>
            <w:r w:rsidRPr="00BE026E">
              <w:rPr>
                <w:b/>
                <w:bCs/>
              </w:rPr>
              <w:t>-Student.</w:t>
            </w:r>
          </w:p>
        </w:tc>
        <w:tc>
          <w:tcPr>
            <w:tcW w:w="2575" w:type="dxa"/>
          </w:tcPr>
          <w:p w14:paraId="324EDD19" w14:textId="48E215FC" w:rsidR="00297283" w:rsidRDefault="00BE026E" w:rsidP="00144B4E">
            <w:r>
              <w:t>Select Course and department.</w:t>
            </w:r>
          </w:p>
        </w:tc>
        <w:tc>
          <w:tcPr>
            <w:tcW w:w="4545" w:type="dxa"/>
          </w:tcPr>
          <w:p w14:paraId="1684E585" w14:textId="72A38E2A" w:rsidR="00297283" w:rsidRDefault="00BE026E" w:rsidP="00144B4E">
            <w:r>
              <w:t>Which Students Take that Course</w:t>
            </w:r>
          </w:p>
        </w:tc>
      </w:tr>
      <w:tr w:rsidR="00297283" w14:paraId="59DEF812" w14:textId="77777777" w:rsidTr="00297283">
        <w:trPr>
          <w:trHeight w:val="273"/>
        </w:trPr>
        <w:tc>
          <w:tcPr>
            <w:tcW w:w="2874" w:type="dxa"/>
          </w:tcPr>
          <w:p w14:paraId="773D05EB" w14:textId="537DB223" w:rsidR="00297283" w:rsidRPr="00144B4E" w:rsidRDefault="00144B4E" w:rsidP="00144B4E">
            <w:pPr>
              <w:rPr>
                <w:b/>
                <w:bCs/>
              </w:rPr>
            </w:pPr>
            <w:r w:rsidRPr="00144B4E">
              <w:rPr>
                <w:b/>
                <w:bCs/>
              </w:rPr>
              <w:t>85.</w:t>
            </w:r>
            <w:r w:rsidR="00701CBF">
              <w:rPr>
                <w:b/>
                <w:bCs/>
              </w:rPr>
              <w:t xml:space="preserve"> </w:t>
            </w:r>
            <w:proofErr w:type="spellStart"/>
            <w:r w:rsidRPr="00144B4E">
              <w:rPr>
                <w:b/>
                <w:bCs/>
              </w:rPr>
              <w:t>Dept.Course</w:t>
            </w:r>
            <w:proofErr w:type="spellEnd"/>
            <w:r w:rsidRPr="00144B4E">
              <w:rPr>
                <w:b/>
                <w:bCs/>
              </w:rPr>
              <w:t>-Book</w:t>
            </w:r>
          </w:p>
        </w:tc>
        <w:tc>
          <w:tcPr>
            <w:tcW w:w="2575" w:type="dxa"/>
          </w:tcPr>
          <w:p w14:paraId="7B190EF0" w14:textId="3E0AD6BF" w:rsidR="00297283" w:rsidRDefault="00144B4E" w:rsidP="00144B4E">
            <w:r>
              <w:t>Select Department And Course.</w:t>
            </w:r>
          </w:p>
        </w:tc>
        <w:tc>
          <w:tcPr>
            <w:tcW w:w="4545" w:type="dxa"/>
          </w:tcPr>
          <w:p w14:paraId="0B5F1616" w14:textId="0F622773" w:rsidR="00297283" w:rsidRDefault="00144B4E" w:rsidP="00144B4E">
            <w:r>
              <w:t>That particular department and course related books show.</w:t>
            </w:r>
          </w:p>
        </w:tc>
      </w:tr>
      <w:tr w:rsidR="00701CBF" w14:paraId="77DA0D00" w14:textId="77777777" w:rsidTr="00297283">
        <w:trPr>
          <w:trHeight w:val="273"/>
        </w:trPr>
        <w:tc>
          <w:tcPr>
            <w:tcW w:w="2874" w:type="dxa"/>
          </w:tcPr>
          <w:p w14:paraId="5297F6E7" w14:textId="4DE35CAE" w:rsidR="00701CBF" w:rsidRPr="00144B4E" w:rsidRDefault="00701CBF" w:rsidP="00144B4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94. </w:t>
            </w:r>
            <w:proofErr w:type="spellStart"/>
            <w:r>
              <w:rPr>
                <w:b/>
                <w:bCs/>
              </w:rPr>
              <w:t>Course.Topic</w:t>
            </w:r>
            <w:proofErr w:type="spellEnd"/>
            <w:r>
              <w:rPr>
                <w:b/>
                <w:bCs/>
              </w:rPr>
              <w:t>-File</w:t>
            </w:r>
          </w:p>
        </w:tc>
        <w:tc>
          <w:tcPr>
            <w:tcW w:w="2575" w:type="dxa"/>
          </w:tcPr>
          <w:p w14:paraId="2AE7E9C4" w14:textId="231EC812" w:rsidR="00701CBF" w:rsidRDefault="00701CBF" w:rsidP="00701CBF">
            <w:r>
              <w:t>Select Course and Topic.</w:t>
            </w:r>
          </w:p>
        </w:tc>
        <w:tc>
          <w:tcPr>
            <w:tcW w:w="4545" w:type="dxa"/>
          </w:tcPr>
          <w:p w14:paraId="1DFFC29F" w14:textId="50687040" w:rsidR="00701CBF" w:rsidRDefault="00701CBF" w:rsidP="00701CBF">
            <w:r>
              <w:t>That particular course and topic related files show.</w:t>
            </w:r>
          </w:p>
        </w:tc>
      </w:tr>
      <w:tr w:rsidR="00701CBF" w14:paraId="3A800AD6" w14:textId="77777777" w:rsidTr="00297283">
        <w:trPr>
          <w:trHeight w:val="273"/>
        </w:trPr>
        <w:tc>
          <w:tcPr>
            <w:tcW w:w="2874" w:type="dxa"/>
          </w:tcPr>
          <w:p w14:paraId="3C42E9B9" w14:textId="0BC3EB91" w:rsidR="00701CBF" w:rsidRPr="00144B4E" w:rsidRDefault="00701CBF" w:rsidP="00144B4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96. </w:t>
            </w:r>
            <w:proofErr w:type="spellStart"/>
            <w:r>
              <w:rPr>
                <w:b/>
                <w:bCs/>
              </w:rPr>
              <w:t>Course.Topic</w:t>
            </w:r>
            <w:proofErr w:type="spellEnd"/>
            <w:r>
              <w:rPr>
                <w:b/>
                <w:bCs/>
              </w:rPr>
              <w:t>-Book</w:t>
            </w:r>
          </w:p>
        </w:tc>
        <w:tc>
          <w:tcPr>
            <w:tcW w:w="2575" w:type="dxa"/>
          </w:tcPr>
          <w:p w14:paraId="6E0D4561" w14:textId="679AC503" w:rsidR="00701CBF" w:rsidRDefault="00701CBF" w:rsidP="00144B4E">
            <w:r>
              <w:t>Select Course and Topic.</w:t>
            </w:r>
          </w:p>
        </w:tc>
        <w:tc>
          <w:tcPr>
            <w:tcW w:w="4545" w:type="dxa"/>
          </w:tcPr>
          <w:p w14:paraId="0E2B9F04" w14:textId="1ADEB9F1" w:rsidR="00701CBF" w:rsidRDefault="00701CBF" w:rsidP="00701CBF">
            <w:r>
              <w:t>That particular course and topic related books show.</w:t>
            </w:r>
          </w:p>
        </w:tc>
      </w:tr>
    </w:tbl>
    <w:p w14:paraId="6EBD8D9F" w14:textId="6520D0ED" w:rsidR="002B5746" w:rsidRDefault="002B5746"/>
    <w:p w14:paraId="36FBF402" w14:textId="086D35AF" w:rsidR="006437AA" w:rsidRDefault="006437AA"/>
    <w:p w14:paraId="60B1359E" w14:textId="2A4C853F" w:rsidR="006437AA" w:rsidRDefault="006437AA"/>
    <w:p w14:paraId="54A07A28" w14:textId="01D4DB58" w:rsidR="006437AA" w:rsidRDefault="006437AA"/>
    <w:p w14:paraId="5DEF6A5A" w14:textId="77777777" w:rsidR="006437AA" w:rsidRDefault="006437AA"/>
    <w:p w14:paraId="27B65CB7" w14:textId="72B386CC" w:rsidR="00682705" w:rsidRDefault="00682705" w:rsidP="002B5746">
      <w:r>
        <w:rPr>
          <w:noProof/>
          <w:lang w:val="en-US"/>
        </w:rPr>
        <w:drawing>
          <wp:inline distT="0" distB="0" distL="0" distR="0" wp14:anchorId="2C4C6C88" wp14:editId="7C3C1EB6">
            <wp:extent cx="5943600" cy="33432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2021.01.11-20.58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9AA5C" w14:textId="71CDFBA9" w:rsidR="00701CBF" w:rsidRPr="006437AA" w:rsidRDefault="00682705" w:rsidP="006437AA">
      <w:pPr>
        <w:jc w:val="center"/>
        <w:rPr>
          <w:b/>
        </w:rPr>
      </w:pPr>
      <w:r>
        <w:rPr>
          <w:b/>
        </w:rPr>
        <w:t>7</w:t>
      </w:r>
      <w:r w:rsidR="00701CBF">
        <w:rPr>
          <w:b/>
        </w:rPr>
        <w:t>.1</w:t>
      </w:r>
      <w:r w:rsidRPr="006E0857">
        <w:rPr>
          <w:b/>
        </w:rPr>
        <w:t xml:space="preserve"> Figure:</w:t>
      </w:r>
      <w:r w:rsidR="00701CBF">
        <w:rPr>
          <w:b/>
        </w:rPr>
        <w:t xml:space="preserve"> Course-Faculty</w:t>
      </w:r>
    </w:p>
    <w:p w14:paraId="204374D9" w14:textId="77777777" w:rsidR="00682705" w:rsidRDefault="00682705" w:rsidP="002B5746">
      <w:r>
        <w:rPr>
          <w:noProof/>
          <w:lang w:val="en-US"/>
        </w:rPr>
        <w:lastRenderedPageBreak/>
        <w:drawing>
          <wp:inline distT="0" distB="0" distL="0" distR="0" wp14:anchorId="57B5F01B" wp14:editId="3FA0D855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2021.01.11-20.58_01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DE527" w14:textId="1172CEE2" w:rsidR="00682705" w:rsidRDefault="00682705" w:rsidP="00701CBF">
      <w:pPr>
        <w:jc w:val="center"/>
        <w:rPr>
          <w:b/>
        </w:rPr>
      </w:pPr>
      <w:r>
        <w:rPr>
          <w:b/>
        </w:rPr>
        <w:t>7</w:t>
      </w:r>
      <w:r w:rsidR="006437AA">
        <w:rPr>
          <w:b/>
        </w:rPr>
        <w:t>.3</w:t>
      </w:r>
      <w:r w:rsidRPr="006E0857">
        <w:rPr>
          <w:b/>
        </w:rPr>
        <w:t xml:space="preserve"> Figure:</w:t>
      </w:r>
      <w:r w:rsidR="00701CBF">
        <w:rPr>
          <w:b/>
        </w:rPr>
        <w:t xml:space="preserve"> Course-Student</w:t>
      </w:r>
    </w:p>
    <w:p w14:paraId="162F8068" w14:textId="65067886" w:rsidR="006437AA" w:rsidRDefault="006437AA" w:rsidP="00701CBF">
      <w:pPr>
        <w:jc w:val="center"/>
        <w:rPr>
          <w:b/>
        </w:rPr>
      </w:pPr>
    </w:p>
    <w:p w14:paraId="444AA28B" w14:textId="6D097593" w:rsidR="006437AA" w:rsidRDefault="006437AA" w:rsidP="00701CBF">
      <w:pPr>
        <w:jc w:val="center"/>
        <w:rPr>
          <w:b/>
        </w:rPr>
      </w:pPr>
    </w:p>
    <w:p w14:paraId="1EF06B9D" w14:textId="198277CA" w:rsidR="006437AA" w:rsidRDefault="006437AA" w:rsidP="00701CBF">
      <w:pPr>
        <w:jc w:val="center"/>
        <w:rPr>
          <w:b/>
        </w:rPr>
      </w:pPr>
    </w:p>
    <w:p w14:paraId="3D3A3150" w14:textId="6CE4C105" w:rsidR="006437AA" w:rsidRDefault="006437AA" w:rsidP="00701CBF">
      <w:pPr>
        <w:jc w:val="center"/>
        <w:rPr>
          <w:b/>
        </w:rPr>
      </w:pPr>
    </w:p>
    <w:p w14:paraId="1ECDBFE0" w14:textId="77777777" w:rsidR="006437AA" w:rsidRDefault="006437AA" w:rsidP="00701CBF">
      <w:pPr>
        <w:jc w:val="center"/>
        <w:rPr>
          <w:b/>
        </w:rPr>
      </w:pPr>
    </w:p>
    <w:p w14:paraId="6B146C82" w14:textId="77777777" w:rsidR="00701CBF" w:rsidRDefault="00701CBF" w:rsidP="00682705"/>
    <w:p w14:paraId="4A36A0DB" w14:textId="3FEB3E29" w:rsidR="00682705" w:rsidRDefault="00682705" w:rsidP="002B5746">
      <w:r>
        <w:rPr>
          <w:noProof/>
          <w:lang w:val="en-US"/>
        </w:rPr>
        <w:drawing>
          <wp:inline distT="0" distB="0" distL="0" distR="0" wp14:anchorId="1AE5828A" wp14:editId="19C4B9B0">
            <wp:extent cx="5943600" cy="33432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2021.01.11-20.58_02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57CF1" w14:textId="6BDD4507" w:rsidR="00701CBF" w:rsidRPr="006437AA" w:rsidRDefault="006437AA" w:rsidP="006437AA">
      <w:pPr>
        <w:jc w:val="center"/>
        <w:rPr>
          <w:b/>
        </w:rPr>
      </w:pPr>
      <w:r>
        <w:rPr>
          <w:b/>
        </w:rPr>
        <w:t>7.4</w:t>
      </w:r>
      <w:r w:rsidR="00682705" w:rsidRPr="006E0857">
        <w:rPr>
          <w:b/>
        </w:rPr>
        <w:t xml:space="preserve"> Figure:</w:t>
      </w:r>
      <w:r w:rsidR="00701CBF">
        <w:rPr>
          <w:b/>
        </w:rPr>
        <w:t xml:space="preserve"> Course-File</w:t>
      </w:r>
    </w:p>
    <w:p w14:paraId="0C6A3C21" w14:textId="730FBC9D" w:rsidR="00682705" w:rsidRDefault="00682705" w:rsidP="002B5746">
      <w:r>
        <w:rPr>
          <w:noProof/>
          <w:lang w:val="en-US"/>
        </w:rPr>
        <w:lastRenderedPageBreak/>
        <w:drawing>
          <wp:inline distT="0" distB="0" distL="0" distR="0" wp14:anchorId="2E66BB24" wp14:editId="4375C454">
            <wp:extent cx="5943600" cy="33432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2021.01.11-20.59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B4AAE" w14:textId="14123A58" w:rsidR="00682705" w:rsidRDefault="006437AA" w:rsidP="00701CBF">
      <w:pPr>
        <w:jc w:val="center"/>
        <w:rPr>
          <w:b/>
        </w:rPr>
      </w:pPr>
      <w:r>
        <w:rPr>
          <w:b/>
        </w:rPr>
        <w:t>7.5</w:t>
      </w:r>
      <w:r w:rsidR="00682705" w:rsidRPr="006E0857">
        <w:rPr>
          <w:b/>
        </w:rPr>
        <w:t xml:space="preserve"> Figure:</w:t>
      </w:r>
      <w:r w:rsidR="00682705">
        <w:rPr>
          <w:b/>
        </w:rPr>
        <w:t xml:space="preserve"> </w:t>
      </w:r>
      <w:r w:rsidR="00701CBF">
        <w:rPr>
          <w:b/>
        </w:rPr>
        <w:t>Topic-File</w:t>
      </w:r>
    </w:p>
    <w:p w14:paraId="2592EB89" w14:textId="27720541" w:rsidR="006437AA" w:rsidRDefault="006437AA" w:rsidP="00701CBF">
      <w:pPr>
        <w:jc w:val="center"/>
        <w:rPr>
          <w:b/>
        </w:rPr>
      </w:pPr>
    </w:p>
    <w:p w14:paraId="5C406946" w14:textId="5320F913" w:rsidR="006437AA" w:rsidRDefault="006437AA" w:rsidP="00701CBF">
      <w:pPr>
        <w:jc w:val="center"/>
        <w:rPr>
          <w:b/>
        </w:rPr>
      </w:pPr>
    </w:p>
    <w:p w14:paraId="33003528" w14:textId="20A9DCB1" w:rsidR="006437AA" w:rsidRDefault="006437AA" w:rsidP="00701CBF">
      <w:pPr>
        <w:jc w:val="center"/>
        <w:rPr>
          <w:b/>
        </w:rPr>
      </w:pPr>
    </w:p>
    <w:p w14:paraId="2F84427A" w14:textId="61410E8F" w:rsidR="006437AA" w:rsidRDefault="006437AA" w:rsidP="00701CBF">
      <w:pPr>
        <w:jc w:val="center"/>
        <w:rPr>
          <w:b/>
        </w:rPr>
      </w:pPr>
    </w:p>
    <w:p w14:paraId="17D8673B" w14:textId="53877936" w:rsidR="006437AA" w:rsidRDefault="006437AA" w:rsidP="00701CBF">
      <w:pPr>
        <w:jc w:val="center"/>
        <w:rPr>
          <w:b/>
        </w:rPr>
      </w:pPr>
    </w:p>
    <w:p w14:paraId="7B1186C5" w14:textId="4CA2B957" w:rsidR="006437AA" w:rsidRDefault="006437AA" w:rsidP="00701CBF">
      <w:pPr>
        <w:jc w:val="center"/>
        <w:rPr>
          <w:b/>
        </w:rPr>
      </w:pPr>
    </w:p>
    <w:p w14:paraId="5745EB35" w14:textId="32CE1A22" w:rsidR="00682705" w:rsidRDefault="00682705" w:rsidP="002B5746">
      <w:r>
        <w:rPr>
          <w:noProof/>
          <w:lang w:val="en-US"/>
        </w:rPr>
        <w:drawing>
          <wp:inline distT="0" distB="0" distL="0" distR="0" wp14:anchorId="5482514A" wp14:editId="5DBBB8E5">
            <wp:extent cx="5943600" cy="33432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2021.01.11-20.59_01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0A553" w14:textId="0524F620" w:rsidR="00701CBF" w:rsidRDefault="006437AA" w:rsidP="006437AA">
      <w:pPr>
        <w:jc w:val="center"/>
        <w:rPr>
          <w:b/>
        </w:rPr>
      </w:pPr>
      <w:r>
        <w:rPr>
          <w:b/>
        </w:rPr>
        <w:t>7.6</w:t>
      </w:r>
      <w:r w:rsidR="00682705" w:rsidRPr="006E0857">
        <w:rPr>
          <w:b/>
        </w:rPr>
        <w:t xml:space="preserve"> Figure:</w:t>
      </w:r>
      <w:r w:rsidR="00682705">
        <w:rPr>
          <w:b/>
        </w:rPr>
        <w:t xml:space="preserve"> </w:t>
      </w:r>
      <w:r w:rsidR="00701CBF">
        <w:rPr>
          <w:b/>
        </w:rPr>
        <w:t>Course-Book</w:t>
      </w:r>
    </w:p>
    <w:p w14:paraId="3E7FFC4B" w14:textId="77777777" w:rsidR="00701CBF" w:rsidRDefault="00682705" w:rsidP="002B5746">
      <w:r>
        <w:rPr>
          <w:noProof/>
          <w:lang w:val="en-US"/>
        </w:rPr>
        <w:lastRenderedPageBreak/>
        <w:drawing>
          <wp:inline distT="0" distB="0" distL="0" distR="0" wp14:anchorId="14917F83" wp14:editId="75326007">
            <wp:extent cx="5943600" cy="33432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2021.01.11-20.59_02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323D4" w14:textId="456726A4" w:rsidR="00701CBF" w:rsidRDefault="006437AA" w:rsidP="00701CBF">
      <w:pPr>
        <w:jc w:val="center"/>
        <w:rPr>
          <w:b/>
        </w:rPr>
      </w:pPr>
      <w:r>
        <w:rPr>
          <w:b/>
        </w:rPr>
        <w:t>7.7</w:t>
      </w:r>
      <w:r w:rsidR="00701CBF" w:rsidRPr="006E0857">
        <w:rPr>
          <w:b/>
        </w:rPr>
        <w:t xml:space="preserve"> Figure:</w:t>
      </w:r>
      <w:r w:rsidR="00701CBF">
        <w:rPr>
          <w:b/>
        </w:rPr>
        <w:t xml:space="preserve"> Topic-Book</w:t>
      </w:r>
    </w:p>
    <w:p w14:paraId="36532144" w14:textId="0F2AF022" w:rsidR="006437AA" w:rsidRDefault="006437AA" w:rsidP="00701CBF">
      <w:pPr>
        <w:jc w:val="center"/>
        <w:rPr>
          <w:b/>
        </w:rPr>
      </w:pPr>
    </w:p>
    <w:p w14:paraId="7D4AFF1F" w14:textId="0891EA1F" w:rsidR="006437AA" w:rsidRDefault="006437AA" w:rsidP="00701CBF">
      <w:pPr>
        <w:jc w:val="center"/>
        <w:rPr>
          <w:b/>
        </w:rPr>
      </w:pPr>
    </w:p>
    <w:p w14:paraId="60CF545E" w14:textId="38EE2AB1" w:rsidR="006437AA" w:rsidRDefault="006437AA" w:rsidP="00701CBF">
      <w:pPr>
        <w:jc w:val="center"/>
        <w:rPr>
          <w:b/>
        </w:rPr>
      </w:pPr>
    </w:p>
    <w:p w14:paraId="23E8987A" w14:textId="33336D29" w:rsidR="006437AA" w:rsidRDefault="006437AA" w:rsidP="00701CBF">
      <w:pPr>
        <w:jc w:val="center"/>
        <w:rPr>
          <w:b/>
        </w:rPr>
      </w:pPr>
    </w:p>
    <w:p w14:paraId="56EF8CA5" w14:textId="77777777" w:rsidR="006437AA" w:rsidRPr="00701CBF" w:rsidRDefault="006437AA" w:rsidP="00701CBF">
      <w:pPr>
        <w:jc w:val="center"/>
        <w:rPr>
          <w:b/>
        </w:rPr>
      </w:pPr>
    </w:p>
    <w:p w14:paraId="4F61A815" w14:textId="2FA063BB" w:rsidR="00921BFE" w:rsidRDefault="00682705" w:rsidP="002B5746">
      <w:r>
        <w:rPr>
          <w:noProof/>
          <w:lang w:val="en-US"/>
        </w:rPr>
        <w:drawing>
          <wp:inline distT="0" distB="0" distL="0" distR="0" wp14:anchorId="083BB9CC" wp14:editId="5B174618">
            <wp:extent cx="5943600" cy="334327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2021.01.11-21.00.pn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EC0AB" w14:textId="17077ADA" w:rsidR="00701CBF" w:rsidRDefault="00701CBF" w:rsidP="00701CBF">
      <w:pPr>
        <w:jc w:val="center"/>
      </w:pPr>
      <w:r>
        <w:rPr>
          <w:b/>
        </w:rPr>
        <w:t>7.8</w:t>
      </w:r>
      <w:r w:rsidRPr="006E0857">
        <w:rPr>
          <w:b/>
        </w:rPr>
        <w:t xml:space="preserve"> Figure:</w:t>
      </w:r>
      <w:r>
        <w:rPr>
          <w:b/>
        </w:rPr>
        <w:t xml:space="preserve"> Department-Book</w:t>
      </w:r>
    </w:p>
    <w:p w14:paraId="75B59322" w14:textId="1ABEDC25" w:rsidR="004B407B" w:rsidRDefault="004B407B" w:rsidP="002B5746"/>
    <w:p w14:paraId="1DCA925E" w14:textId="33223B44" w:rsidR="00701CBF" w:rsidRDefault="00701CBF" w:rsidP="002B5746">
      <w:r>
        <w:rPr>
          <w:noProof/>
          <w:lang w:val="en-US"/>
        </w:rPr>
        <w:lastRenderedPageBreak/>
        <w:drawing>
          <wp:inline distT="0" distB="0" distL="0" distR="0" wp14:anchorId="2C9EB049" wp14:editId="5AAA5D81">
            <wp:extent cx="5943600" cy="334327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2021.01.11-21.13.pn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85FB1" w14:textId="666C16CA" w:rsidR="00701CBF" w:rsidRDefault="00701CBF" w:rsidP="00701CBF">
      <w:pPr>
        <w:jc w:val="center"/>
        <w:rPr>
          <w:b/>
        </w:rPr>
      </w:pPr>
      <w:r>
        <w:rPr>
          <w:b/>
        </w:rPr>
        <w:t>7.9</w:t>
      </w:r>
      <w:r w:rsidRPr="006E0857">
        <w:rPr>
          <w:b/>
        </w:rPr>
        <w:t xml:space="preserve"> Figure:</w:t>
      </w:r>
      <w:r w:rsidR="004B407B">
        <w:rPr>
          <w:b/>
        </w:rPr>
        <w:t xml:space="preserve"> </w:t>
      </w:r>
      <w:proofErr w:type="spellStart"/>
      <w:r w:rsidR="004B407B">
        <w:rPr>
          <w:b/>
        </w:rPr>
        <w:t>Student.Dept</w:t>
      </w:r>
      <w:proofErr w:type="spellEnd"/>
      <w:r w:rsidR="004B407B">
        <w:rPr>
          <w:b/>
        </w:rPr>
        <w:t>-Course</w:t>
      </w:r>
    </w:p>
    <w:p w14:paraId="5BB32DB4" w14:textId="45AEFF6A" w:rsidR="006437AA" w:rsidRDefault="006437AA" w:rsidP="00701CBF">
      <w:pPr>
        <w:jc w:val="center"/>
        <w:rPr>
          <w:b/>
        </w:rPr>
      </w:pPr>
    </w:p>
    <w:p w14:paraId="6589693C" w14:textId="7B9714AA" w:rsidR="006437AA" w:rsidRDefault="006437AA" w:rsidP="00701CBF">
      <w:pPr>
        <w:jc w:val="center"/>
        <w:rPr>
          <w:b/>
        </w:rPr>
      </w:pPr>
    </w:p>
    <w:p w14:paraId="6E00A6CE" w14:textId="00DED8A8" w:rsidR="006437AA" w:rsidRDefault="006437AA" w:rsidP="00701CBF">
      <w:pPr>
        <w:jc w:val="center"/>
        <w:rPr>
          <w:b/>
        </w:rPr>
      </w:pPr>
    </w:p>
    <w:p w14:paraId="002A5C7B" w14:textId="177255CE" w:rsidR="006437AA" w:rsidRDefault="006437AA" w:rsidP="00701CBF">
      <w:pPr>
        <w:jc w:val="center"/>
        <w:rPr>
          <w:b/>
        </w:rPr>
      </w:pPr>
    </w:p>
    <w:p w14:paraId="18526FA5" w14:textId="77777777" w:rsidR="006437AA" w:rsidRDefault="006437AA" w:rsidP="00701CBF">
      <w:pPr>
        <w:jc w:val="center"/>
        <w:rPr>
          <w:b/>
        </w:rPr>
      </w:pPr>
    </w:p>
    <w:p w14:paraId="6895C84E" w14:textId="0BFB21C8" w:rsidR="006437AA" w:rsidRDefault="006437AA" w:rsidP="00701CBF">
      <w:pPr>
        <w:jc w:val="center"/>
      </w:pPr>
    </w:p>
    <w:p w14:paraId="388C02A2" w14:textId="77777777" w:rsidR="00701CBF" w:rsidRDefault="00701CBF" w:rsidP="002B5746">
      <w:r>
        <w:rPr>
          <w:noProof/>
          <w:lang w:val="en-US"/>
        </w:rPr>
        <w:drawing>
          <wp:inline distT="0" distB="0" distL="0" distR="0" wp14:anchorId="372B354D" wp14:editId="18770AC7">
            <wp:extent cx="5943600" cy="334327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2021.01.11-21.14.pn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7E476" w14:textId="3E4E612C" w:rsidR="004B407B" w:rsidRPr="006437AA" w:rsidRDefault="00701CBF" w:rsidP="006437AA">
      <w:pPr>
        <w:jc w:val="center"/>
        <w:rPr>
          <w:b/>
        </w:rPr>
      </w:pPr>
      <w:r>
        <w:rPr>
          <w:b/>
        </w:rPr>
        <w:t>7.10</w:t>
      </w:r>
      <w:r w:rsidRPr="006E0857">
        <w:rPr>
          <w:b/>
        </w:rPr>
        <w:t xml:space="preserve"> Figure:</w:t>
      </w:r>
      <w:r w:rsidR="004B407B">
        <w:rPr>
          <w:b/>
        </w:rPr>
        <w:t xml:space="preserve"> </w:t>
      </w:r>
      <w:proofErr w:type="spellStart"/>
      <w:r w:rsidR="004B407B">
        <w:rPr>
          <w:b/>
        </w:rPr>
        <w:t>Course.Dept</w:t>
      </w:r>
      <w:proofErr w:type="spellEnd"/>
      <w:r w:rsidR="004B407B">
        <w:rPr>
          <w:b/>
        </w:rPr>
        <w:t>-</w:t>
      </w:r>
      <w:r w:rsidR="004B407B" w:rsidRPr="004B407B">
        <w:rPr>
          <w:b/>
        </w:rPr>
        <w:t xml:space="preserve"> </w:t>
      </w:r>
      <w:r w:rsidR="004B407B">
        <w:rPr>
          <w:b/>
        </w:rPr>
        <w:t>Student</w:t>
      </w:r>
    </w:p>
    <w:p w14:paraId="05A87EBB" w14:textId="1682C9E1" w:rsidR="00701CBF" w:rsidRDefault="00701CBF" w:rsidP="002B5746">
      <w:r>
        <w:rPr>
          <w:noProof/>
          <w:lang w:val="en-US"/>
        </w:rPr>
        <w:lastRenderedPageBreak/>
        <w:drawing>
          <wp:inline distT="0" distB="0" distL="0" distR="0" wp14:anchorId="6D8576F5" wp14:editId="590DCCE6">
            <wp:extent cx="5943600" cy="334327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2021.01.11-21.14_01.pn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7862B" w14:textId="7F4EB4B8" w:rsidR="00701CBF" w:rsidRDefault="00701CBF" w:rsidP="00701CBF">
      <w:pPr>
        <w:jc w:val="center"/>
        <w:rPr>
          <w:b/>
        </w:rPr>
      </w:pPr>
      <w:r>
        <w:rPr>
          <w:b/>
        </w:rPr>
        <w:t>7.11</w:t>
      </w:r>
      <w:r w:rsidRPr="006E0857">
        <w:rPr>
          <w:b/>
        </w:rPr>
        <w:t xml:space="preserve"> Figure:</w:t>
      </w:r>
      <w:r w:rsidR="004B407B">
        <w:rPr>
          <w:b/>
        </w:rPr>
        <w:t xml:space="preserve"> </w:t>
      </w:r>
      <w:proofErr w:type="spellStart"/>
      <w:r w:rsidR="004B407B">
        <w:rPr>
          <w:b/>
        </w:rPr>
        <w:t>Dept.Course</w:t>
      </w:r>
      <w:proofErr w:type="spellEnd"/>
      <w:r w:rsidR="004B407B">
        <w:rPr>
          <w:b/>
        </w:rPr>
        <w:t>-Book</w:t>
      </w:r>
    </w:p>
    <w:p w14:paraId="0977EC8F" w14:textId="30D511C9" w:rsidR="006437AA" w:rsidRDefault="006437AA" w:rsidP="00701CBF">
      <w:pPr>
        <w:jc w:val="center"/>
        <w:rPr>
          <w:b/>
        </w:rPr>
      </w:pPr>
    </w:p>
    <w:p w14:paraId="79182901" w14:textId="786B7F02" w:rsidR="006437AA" w:rsidRDefault="006437AA" w:rsidP="00701CBF">
      <w:pPr>
        <w:jc w:val="center"/>
        <w:rPr>
          <w:b/>
        </w:rPr>
      </w:pPr>
    </w:p>
    <w:p w14:paraId="4EF46883" w14:textId="2C231B71" w:rsidR="006437AA" w:rsidRDefault="006437AA" w:rsidP="00701CBF">
      <w:pPr>
        <w:jc w:val="center"/>
        <w:rPr>
          <w:b/>
        </w:rPr>
      </w:pPr>
    </w:p>
    <w:p w14:paraId="59E07B7E" w14:textId="1E072576" w:rsidR="006437AA" w:rsidRDefault="006437AA" w:rsidP="00701CBF">
      <w:pPr>
        <w:jc w:val="center"/>
        <w:rPr>
          <w:b/>
        </w:rPr>
      </w:pPr>
    </w:p>
    <w:p w14:paraId="1334D6B8" w14:textId="1BC00FD8" w:rsidR="006437AA" w:rsidRDefault="006437AA" w:rsidP="00701CBF">
      <w:pPr>
        <w:jc w:val="center"/>
        <w:rPr>
          <w:b/>
        </w:rPr>
      </w:pPr>
    </w:p>
    <w:p w14:paraId="4114295E" w14:textId="089347AE" w:rsidR="006437AA" w:rsidRDefault="006437AA" w:rsidP="00701CBF">
      <w:pPr>
        <w:jc w:val="center"/>
      </w:pPr>
    </w:p>
    <w:p w14:paraId="4C7EAD75" w14:textId="2FD735A0" w:rsidR="00701CBF" w:rsidRDefault="00701CBF" w:rsidP="002B5746">
      <w:r>
        <w:rPr>
          <w:noProof/>
          <w:lang w:val="en-US"/>
        </w:rPr>
        <w:drawing>
          <wp:inline distT="0" distB="0" distL="0" distR="0" wp14:anchorId="4BAC12F8" wp14:editId="52479BE7">
            <wp:extent cx="5943600" cy="334327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2021.01.11-21.14_02.pn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2FC47" w14:textId="0263041E" w:rsidR="004B407B" w:rsidRPr="006437AA" w:rsidRDefault="00701CBF" w:rsidP="006437AA">
      <w:pPr>
        <w:jc w:val="center"/>
        <w:rPr>
          <w:b/>
        </w:rPr>
      </w:pPr>
      <w:r>
        <w:rPr>
          <w:b/>
        </w:rPr>
        <w:t>7.12</w:t>
      </w:r>
      <w:r w:rsidRPr="006E0857">
        <w:rPr>
          <w:b/>
        </w:rPr>
        <w:t xml:space="preserve"> Figure:</w:t>
      </w:r>
      <w:r w:rsidR="004B407B">
        <w:rPr>
          <w:b/>
        </w:rPr>
        <w:t xml:space="preserve"> </w:t>
      </w:r>
      <w:proofErr w:type="spellStart"/>
      <w:r w:rsidR="004B407B">
        <w:rPr>
          <w:b/>
        </w:rPr>
        <w:t>Course.Topic</w:t>
      </w:r>
      <w:proofErr w:type="spellEnd"/>
      <w:r w:rsidR="004B407B">
        <w:rPr>
          <w:b/>
        </w:rPr>
        <w:t>-File</w:t>
      </w:r>
    </w:p>
    <w:p w14:paraId="149FD6B7" w14:textId="42584044" w:rsidR="00921BFE" w:rsidRDefault="00701CBF" w:rsidP="002B5746">
      <w:r>
        <w:rPr>
          <w:noProof/>
          <w:lang w:val="en-US"/>
        </w:rPr>
        <w:lastRenderedPageBreak/>
        <w:drawing>
          <wp:inline distT="0" distB="0" distL="0" distR="0" wp14:anchorId="25A702CF" wp14:editId="26859D6A">
            <wp:extent cx="5943600" cy="334327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2021.01.11-21.15.png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4609F" w14:textId="4DD118C0" w:rsidR="00701CBF" w:rsidRDefault="00701CBF" w:rsidP="004B407B">
      <w:pPr>
        <w:jc w:val="center"/>
        <w:rPr>
          <w:b/>
        </w:rPr>
      </w:pPr>
      <w:r>
        <w:rPr>
          <w:b/>
        </w:rPr>
        <w:t>7.13</w:t>
      </w:r>
      <w:r w:rsidRPr="006E0857">
        <w:rPr>
          <w:b/>
        </w:rPr>
        <w:t xml:space="preserve"> Figure:</w:t>
      </w:r>
      <w:r w:rsidR="004B407B">
        <w:rPr>
          <w:b/>
        </w:rPr>
        <w:t xml:space="preserve"> </w:t>
      </w:r>
      <w:proofErr w:type="spellStart"/>
      <w:r w:rsidR="004B407B">
        <w:rPr>
          <w:b/>
        </w:rPr>
        <w:t>Course.Topic</w:t>
      </w:r>
      <w:proofErr w:type="spellEnd"/>
      <w:r w:rsidR="004B407B">
        <w:rPr>
          <w:b/>
        </w:rPr>
        <w:t>-Book</w:t>
      </w:r>
    </w:p>
    <w:p w14:paraId="69AF67B2" w14:textId="24F167C6" w:rsidR="006437AA" w:rsidRDefault="006437AA" w:rsidP="004B407B">
      <w:pPr>
        <w:jc w:val="center"/>
        <w:rPr>
          <w:b/>
        </w:rPr>
      </w:pPr>
    </w:p>
    <w:p w14:paraId="5C26D4BE" w14:textId="7C4A6251" w:rsidR="006437AA" w:rsidRDefault="006437AA" w:rsidP="004B407B">
      <w:pPr>
        <w:jc w:val="center"/>
        <w:rPr>
          <w:b/>
        </w:rPr>
      </w:pPr>
    </w:p>
    <w:p w14:paraId="4CAAB4DC" w14:textId="2BB36DEA" w:rsidR="006437AA" w:rsidRDefault="006437AA" w:rsidP="004B407B">
      <w:pPr>
        <w:jc w:val="center"/>
        <w:rPr>
          <w:b/>
        </w:rPr>
      </w:pPr>
    </w:p>
    <w:p w14:paraId="1D8C790F" w14:textId="6072CE33" w:rsidR="006437AA" w:rsidRDefault="006437AA" w:rsidP="004B407B">
      <w:pPr>
        <w:jc w:val="center"/>
      </w:pPr>
    </w:p>
    <w:p w14:paraId="2F5D532B" w14:textId="7037E986" w:rsidR="006437AA" w:rsidRDefault="006437AA" w:rsidP="004B407B">
      <w:pPr>
        <w:jc w:val="center"/>
      </w:pPr>
    </w:p>
    <w:p w14:paraId="2C06A31B" w14:textId="67555D4C" w:rsidR="006437AA" w:rsidRDefault="006437AA" w:rsidP="004B407B">
      <w:pPr>
        <w:jc w:val="center"/>
      </w:pPr>
    </w:p>
    <w:p w14:paraId="50E92924" w14:textId="6BF06326" w:rsidR="006437AA" w:rsidRDefault="006437AA" w:rsidP="004B407B">
      <w:pPr>
        <w:jc w:val="center"/>
      </w:pPr>
    </w:p>
    <w:p w14:paraId="0018A0FE" w14:textId="6758C464" w:rsidR="006437AA" w:rsidRDefault="006437AA" w:rsidP="004B407B">
      <w:pPr>
        <w:jc w:val="center"/>
      </w:pPr>
    </w:p>
    <w:p w14:paraId="53731B06" w14:textId="13E13910" w:rsidR="006437AA" w:rsidRDefault="006437AA" w:rsidP="004B407B">
      <w:pPr>
        <w:jc w:val="center"/>
      </w:pPr>
    </w:p>
    <w:p w14:paraId="4256D5A2" w14:textId="65D50523" w:rsidR="006437AA" w:rsidRDefault="006437AA" w:rsidP="004B407B">
      <w:pPr>
        <w:jc w:val="center"/>
      </w:pPr>
    </w:p>
    <w:p w14:paraId="38330B92" w14:textId="79E11CFD" w:rsidR="006437AA" w:rsidRDefault="006437AA" w:rsidP="004B407B">
      <w:pPr>
        <w:jc w:val="center"/>
      </w:pPr>
    </w:p>
    <w:p w14:paraId="4C21FD3C" w14:textId="7D33C477" w:rsidR="006437AA" w:rsidRDefault="006437AA" w:rsidP="004B407B">
      <w:pPr>
        <w:jc w:val="center"/>
      </w:pPr>
    </w:p>
    <w:p w14:paraId="4605016A" w14:textId="77777777" w:rsidR="006437AA" w:rsidRPr="00701CBF" w:rsidRDefault="006437AA" w:rsidP="004B407B">
      <w:pPr>
        <w:jc w:val="center"/>
      </w:pPr>
    </w:p>
    <w:p w14:paraId="05F38EA6" w14:textId="6501433A" w:rsidR="002B5746" w:rsidRDefault="00144B4E" w:rsidP="004A6474">
      <w:pPr>
        <w:pStyle w:val="Heading1"/>
      </w:pPr>
      <w:proofErr w:type="gramStart"/>
      <w:r>
        <w:t>8.</w:t>
      </w:r>
      <w:r w:rsidR="002B5746">
        <w:t>Charts</w:t>
      </w:r>
      <w:proofErr w:type="gramEnd"/>
    </w:p>
    <w:p w14:paraId="7B38B340" w14:textId="2A9F0BF4" w:rsidR="002B5746" w:rsidRDefault="002B5746" w:rsidP="002B5746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689"/>
        <w:gridCol w:w="6662"/>
      </w:tblGrid>
      <w:tr w:rsidR="002B5746" w14:paraId="396941DD" w14:textId="77777777" w:rsidTr="002B5746">
        <w:tc>
          <w:tcPr>
            <w:tcW w:w="2689" w:type="dxa"/>
          </w:tcPr>
          <w:p w14:paraId="66F03AD2" w14:textId="77777777" w:rsidR="002B5746" w:rsidRDefault="002B5746" w:rsidP="00144B4E">
            <w:r>
              <w:t>Page Number and Name</w:t>
            </w:r>
          </w:p>
        </w:tc>
        <w:tc>
          <w:tcPr>
            <w:tcW w:w="6662" w:type="dxa"/>
          </w:tcPr>
          <w:p w14:paraId="067E6159" w14:textId="098B28F8" w:rsidR="002B5746" w:rsidRDefault="002B5746" w:rsidP="00144B4E">
            <w:r>
              <w:t>Chart description</w:t>
            </w:r>
          </w:p>
        </w:tc>
      </w:tr>
      <w:tr w:rsidR="002B5746" w14:paraId="4EACE057" w14:textId="77777777" w:rsidTr="002B5746">
        <w:tc>
          <w:tcPr>
            <w:tcW w:w="2689" w:type="dxa"/>
          </w:tcPr>
          <w:p w14:paraId="16108D69" w14:textId="77777777" w:rsidR="002B5746" w:rsidRDefault="002B5746" w:rsidP="00144B4E">
            <w:r>
              <w:t>write your page number and name here</w:t>
            </w:r>
          </w:p>
        </w:tc>
        <w:tc>
          <w:tcPr>
            <w:tcW w:w="6662" w:type="dxa"/>
          </w:tcPr>
          <w:p w14:paraId="6B7DA842" w14:textId="3FE048DC" w:rsidR="002B5746" w:rsidRDefault="004B407B" w:rsidP="00144B4E">
            <w:r>
              <w:t>W</w:t>
            </w:r>
            <w:r w:rsidR="002B5746">
              <w:t>rite the description of the chart in a simple sentence such as this bar chart shows the number of students enrolled per semester at each year.</w:t>
            </w:r>
          </w:p>
        </w:tc>
      </w:tr>
      <w:tr w:rsidR="002B5746" w14:paraId="474F0627" w14:textId="77777777" w:rsidTr="002B5746">
        <w:tc>
          <w:tcPr>
            <w:tcW w:w="2689" w:type="dxa"/>
          </w:tcPr>
          <w:p w14:paraId="592746E4" w14:textId="1FB8CA3C" w:rsidR="002B5746" w:rsidRPr="00144B4E" w:rsidRDefault="00144B4E" w:rsidP="00144B4E">
            <w:pPr>
              <w:rPr>
                <w:b/>
                <w:bCs/>
              </w:rPr>
            </w:pPr>
            <w:r w:rsidRPr="00144B4E">
              <w:rPr>
                <w:b/>
                <w:bCs/>
              </w:rPr>
              <w:t>87. File-Comment</w:t>
            </w:r>
          </w:p>
        </w:tc>
        <w:tc>
          <w:tcPr>
            <w:tcW w:w="6662" w:type="dxa"/>
          </w:tcPr>
          <w:p w14:paraId="2F28B25A" w14:textId="44362449" w:rsidR="002B5746" w:rsidRDefault="00360707" w:rsidP="00144B4E">
            <w:r>
              <w:t>First select File and then Show Number of each comments</w:t>
            </w:r>
          </w:p>
        </w:tc>
      </w:tr>
      <w:tr w:rsidR="002B5746" w14:paraId="3FC9F638" w14:textId="77777777" w:rsidTr="00144B4E">
        <w:trPr>
          <w:trHeight w:val="242"/>
        </w:trPr>
        <w:tc>
          <w:tcPr>
            <w:tcW w:w="2689" w:type="dxa"/>
          </w:tcPr>
          <w:p w14:paraId="3DABEFBE" w14:textId="3FCF6F68" w:rsidR="002B5746" w:rsidRPr="00144B4E" w:rsidRDefault="00144B4E" w:rsidP="00144B4E">
            <w:pPr>
              <w:rPr>
                <w:b/>
                <w:bCs/>
              </w:rPr>
            </w:pPr>
            <w:r w:rsidRPr="00144B4E">
              <w:rPr>
                <w:b/>
                <w:bCs/>
              </w:rPr>
              <w:t>88.File-Rating</w:t>
            </w:r>
          </w:p>
        </w:tc>
        <w:tc>
          <w:tcPr>
            <w:tcW w:w="6662" w:type="dxa"/>
          </w:tcPr>
          <w:p w14:paraId="4769C57C" w14:textId="4D37A5CE" w:rsidR="002B5746" w:rsidRDefault="00360707" w:rsidP="00144B4E">
            <w:r>
              <w:t>First Select File then Show Number of Each Rate.</w:t>
            </w:r>
          </w:p>
        </w:tc>
      </w:tr>
      <w:tr w:rsidR="002B5746" w14:paraId="5906056C" w14:textId="77777777" w:rsidTr="002B5746">
        <w:tc>
          <w:tcPr>
            <w:tcW w:w="2689" w:type="dxa"/>
          </w:tcPr>
          <w:p w14:paraId="41F7A9D2" w14:textId="72171A2B" w:rsidR="002B5746" w:rsidRPr="00144B4E" w:rsidRDefault="00144B4E" w:rsidP="00144B4E">
            <w:pPr>
              <w:rPr>
                <w:b/>
                <w:bCs/>
              </w:rPr>
            </w:pPr>
            <w:r w:rsidRPr="00144B4E">
              <w:rPr>
                <w:b/>
                <w:bCs/>
              </w:rPr>
              <w:t>89.Faculty-File</w:t>
            </w:r>
          </w:p>
        </w:tc>
        <w:tc>
          <w:tcPr>
            <w:tcW w:w="6662" w:type="dxa"/>
          </w:tcPr>
          <w:p w14:paraId="47AD28E0" w14:textId="7C8AA44B" w:rsidR="002B5746" w:rsidRDefault="00360707" w:rsidP="00144B4E">
            <w:r>
              <w:t>Select Faculty then Show Number of File uploaded in each course.</w:t>
            </w:r>
          </w:p>
        </w:tc>
      </w:tr>
      <w:tr w:rsidR="002B5746" w14:paraId="28176E45" w14:textId="77777777" w:rsidTr="002B5746">
        <w:tc>
          <w:tcPr>
            <w:tcW w:w="2689" w:type="dxa"/>
          </w:tcPr>
          <w:p w14:paraId="570AD73A" w14:textId="2799EC11" w:rsidR="002B5746" w:rsidRPr="00144B4E" w:rsidRDefault="00144B4E" w:rsidP="00144B4E">
            <w:pPr>
              <w:rPr>
                <w:b/>
                <w:bCs/>
              </w:rPr>
            </w:pPr>
            <w:r w:rsidRPr="00144B4E">
              <w:rPr>
                <w:b/>
                <w:bCs/>
              </w:rPr>
              <w:t>90.Department-Course</w:t>
            </w:r>
          </w:p>
        </w:tc>
        <w:tc>
          <w:tcPr>
            <w:tcW w:w="6662" w:type="dxa"/>
          </w:tcPr>
          <w:p w14:paraId="651314F2" w14:textId="472D5194" w:rsidR="002B5746" w:rsidRDefault="00360707" w:rsidP="00144B4E">
            <w:r>
              <w:t>Number of Course In each Department</w:t>
            </w:r>
          </w:p>
        </w:tc>
      </w:tr>
      <w:tr w:rsidR="002B5746" w14:paraId="474C42E3" w14:textId="77777777" w:rsidTr="002B5746">
        <w:tc>
          <w:tcPr>
            <w:tcW w:w="2689" w:type="dxa"/>
          </w:tcPr>
          <w:p w14:paraId="25EE0531" w14:textId="52144C26" w:rsidR="002B5746" w:rsidRPr="00144B4E" w:rsidRDefault="00144B4E" w:rsidP="00144B4E">
            <w:pPr>
              <w:rPr>
                <w:b/>
                <w:bCs/>
              </w:rPr>
            </w:pPr>
            <w:r w:rsidRPr="00144B4E">
              <w:rPr>
                <w:b/>
                <w:bCs/>
              </w:rPr>
              <w:t>93.Department-student</w:t>
            </w:r>
          </w:p>
        </w:tc>
        <w:tc>
          <w:tcPr>
            <w:tcW w:w="6662" w:type="dxa"/>
          </w:tcPr>
          <w:p w14:paraId="27DC3E3C" w14:textId="3AB39252" w:rsidR="002B5746" w:rsidRDefault="00360707" w:rsidP="00144B4E">
            <w:r>
              <w:t>Number of Students In each Department</w:t>
            </w:r>
          </w:p>
        </w:tc>
      </w:tr>
    </w:tbl>
    <w:p w14:paraId="5CCE2637" w14:textId="186D8002" w:rsidR="004B407B" w:rsidRDefault="004B407B" w:rsidP="002B5746"/>
    <w:p w14:paraId="595A090E" w14:textId="77777777" w:rsidR="004B407B" w:rsidRDefault="004B407B" w:rsidP="002B5746"/>
    <w:p w14:paraId="2732A5DF" w14:textId="77777777" w:rsidR="004B407B" w:rsidRDefault="004B407B" w:rsidP="002B5746">
      <w:r>
        <w:rPr>
          <w:noProof/>
          <w:lang w:val="en-US"/>
        </w:rPr>
        <w:drawing>
          <wp:inline distT="0" distB="0" distL="0" distR="0" wp14:anchorId="086E62BF" wp14:editId="7343B7CF">
            <wp:extent cx="5943600" cy="33432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2021.01.11-21.21.png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13373" w14:textId="619DF56D" w:rsidR="004B407B" w:rsidRDefault="004B407B" w:rsidP="004B407B">
      <w:pPr>
        <w:jc w:val="center"/>
        <w:rPr>
          <w:b/>
        </w:rPr>
      </w:pPr>
      <w:r>
        <w:rPr>
          <w:b/>
        </w:rPr>
        <w:t>8.1</w:t>
      </w:r>
      <w:r w:rsidRPr="006E0857">
        <w:rPr>
          <w:b/>
        </w:rPr>
        <w:t xml:space="preserve"> Figure:</w:t>
      </w:r>
      <w:r>
        <w:rPr>
          <w:b/>
        </w:rPr>
        <w:t xml:space="preserve"> File-Comment</w:t>
      </w:r>
    </w:p>
    <w:p w14:paraId="03DD51EF" w14:textId="2566A739" w:rsidR="006437AA" w:rsidRDefault="006437AA" w:rsidP="004B407B">
      <w:pPr>
        <w:jc w:val="center"/>
        <w:rPr>
          <w:b/>
        </w:rPr>
      </w:pPr>
    </w:p>
    <w:p w14:paraId="6E29FA7D" w14:textId="7466DB25" w:rsidR="006437AA" w:rsidRDefault="006437AA" w:rsidP="004B407B">
      <w:pPr>
        <w:jc w:val="center"/>
        <w:rPr>
          <w:b/>
        </w:rPr>
      </w:pPr>
    </w:p>
    <w:p w14:paraId="28F20238" w14:textId="10A3D32B" w:rsidR="006437AA" w:rsidRDefault="006437AA" w:rsidP="004B407B">
      <w:pPr>
        <w:jc w:val="center"/>
        <w:rPr>
          <w:b/>
        </w:rPr>
      </w:pPr>
    </w:p>
    <w:p w14:paraId="77E8C906" w14:textId="7739436A" w:rsidR="006437AA" w:rsidRDefault="006437AA" w:rsidP="004B407B">
      <w:pPr>
        <w:jc w:val="center"/>
        <w:rPr>
          <w:b/>
        </w:rPr>
      </w:pPr>
    </w:p>
    <w:p w14:paraId="2AD6B2F3" w14:textId="2CA51FBD" w:rsidR="006437AA" w:rsidRDefault="006437AA" w:rsidP="004B407B">
      <w:pPr>
        <w:jc w:val="center"/>
      </w:pPr>
    </w:p>
    <w:p w14:paraId="30E1FE70" w14:textId="77777777" w:rsidR="004B407B" w:rsidRDefault="004B407B" w:rsidP="002B5746">
      <w:r>
        <w:rPr>
          <w:noProof/>
          <w:lang w:val="en-US"/>
        </w:rPr>
        <w:drawing>
          <wp:inline distT="0" distB="0" distL="0" distR="0" wp14:anchorId="5226C75A" wp14:editId="0A03E268">
            <wp:extent cx="5943600" cy="334327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2021.01.11-21.22.pn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7C99E" w14:textId="7574C687" w:rsidR="004B407B" w:rsidRDefault="004B407B" w:rsidP="006437AA">
      <w:pPr>
        <w:jc w:val="center"/>
      </w:pPr>
      <w:r>
        <w:rPr>
          <w:b/>
        </w:rPr>
        <w:t>8.2</w:t>
      </w:r>
      <w:r w:rsidRPr="006E0857">
        <w:rPr>
          <w:b/>
        </w:rPr>
        <w:t xml:space="preserve"> Figure:</w:t>
      </w:r>
      <w:r>
        <w:rPr>
          <w:b/>
        </w:rPr>
        <w:t xml:space="preserve"> File-Rating</w:t>
      </w:r>
    </w:p>
    <w:p w14:paraId="004C005F" w14:textId="6DD095F3" w:rsidR="004B407B" w:rsidRDefault="004B407B" w:rsidP="002B5746">
      <w:r>
        <w:rPr>
          <w:noProof/>
          <w:lang w:val="en-US"/>
        </w:rPr>
        <w:lastRenderedPageBreak/>
        <w:drawing>
          <wp:inline distT="0" distB="0" distL="0" distR="0" wp14:anchorId="0616102F" wp14:editId="01EE3793">
            <wp:extent cx="5943600" cy="334327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2021.01.11-21.22_01.pn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B720F" w14:textId="1E000EA9" w:rsidR="004B407B" w:rsidRDefault="004B407B" w:rsidP="004B407B">
      <w:pPr>
        <w:jc w:val="center"/>
        <w:rPr>
          <w:b/>
        </w:rPr>
      </w:pPr>
      <w:r>
        <w:rPr>
          <w:b/>
        </w:rPr>
        <w:t>8.3</w:t>
      </w:r>
      <w:r w:rsidRPr="006E0857">
        <w:rPr>
          <w:b/>
        </w:rPr>
        <w:t xml:space="preserve"> Figure:</w:t>
      </w:r>
      <w:r>
        <w:rPr>
          <w:b/>
        </w:rPr>
        <w:t xml:space="preserve"> Faculty-File</w:t>
      </w:r>
    </w:p>
    <w:p w14:paraId="033F18E7" w14:textId="2729D60F" w:rsidR="006437AA" w:rsidRDefault="006437AA" w:rsidP="004B407B">
      <w:pPr>
        <w:jc w:val="center"/>
        <w:rPr>
          <w:b/>
        </w:rPr>
      </w:pPr>
    </w:p>
    <w:p w14:paraId="0B05BDD1" w14:textId="63A9D9FD" w:rsidR="006437AA" w:rsidRDefault="006437AA" w:rsidP="004B407B">
      <w:pPr>
        <w:jc w:val="center"/>
        <w:rPr>
          <w:b/>
        </w:rPr>
      </w:pPr>
    </w:p>
    <w:p w14:paraId="061CA99D" w14:textId="4632F0DB" w:rsidR="006437AA" w:rsidRDefault="006437AA" w:rsidP="004B407B">
      <w:pPr>
        <w:jc w:val="center"/>
        <w:rPr>
          <w:b/>
        </w:rPr>
      </w:pPr>
    </w:p>
    <w:p w14:paraId="2B4ECDB0" w14:textId="1DE809D9" w:rsidR="006437AA" w:rsidRDefault="006437AA" w:rsidP="004B407B">
      <w:pPr>
        <w:jc w:val="center"/>
        <w:rPr>
          <w:b/>
        </w:rPr>
      </w:pPr>
    </w:p>
    <w:p w14:paraId="69CE8A91" w14:textId="77777777" w:rsidR="006437AA" w:rsidRDefault="006437AA" w:rsidP="004B407B">
      <w:pPr>
        <w:jc w:val="center"/>
      </w:pPr>
    </w:p>
    <w:p w14:paraId="76156F01" w14:textId="77777777" w:rsidR="004B407B" w:rsidRDefault="004B407B" w:rsidP="002B5746"/>
    <w:p w14:paraId="3060B89A" w14:textId="2EDEBF83" w:rsidR="004B407B" w:rsidRDefault="004B407B" w:rsidP="002B5746">
      <w:r>
        <w:rPr>
          <w:noProof/>
          <w:lang w:val="en-US"/>
        </w:rPr>
        <w:drawing>
          <wp:inline distT="0" distB="0" distL="0" distR="0" wp14:anchorId="7B3CEE3F" wp14:editId="070CCCF2">
            <wp:extent cx="5943600" cy="3343275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2021.01.11-21.22_02.pn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5BECF" w14:textId="5107F77B" w:rsidR="004B407B" w:rsidRDefault="004B407B" w:rsidP="006437AA">
      <w:pPr>
        <w:jc w:val="center"/>
      </w:pPr>
      <w:r>
        <w:rPr>
          <w:b/>
        </w:rPr>
        <w:t>8.4</w:t>
      </w:r>
      <w:r w:rsidRPr="006E0857">
        <w:rPr>
          <w:b/>
        </w:rPr>
        <w:t xml:space="preserve"> Figure:</w:t>
      </w:r>
      <w:r>
        <w:rPr>
          <w:b/>
        </w:rPr>
        <w:t xml:space="preserve"> Department-Course</w:t>
      </w:r>
    </w:p>
    <w:p w14:paraId="57EFACC0" w14:textId="56959068" w:rsidR="004B407B" w:rsidRDefault="004B407B" w:rsidP="002B5746">
      <w:r>
        <w:rPr>
          <w:noProof/>
          <w:lang w:val="en-US"/>
        </w:rPr>
        <w:lastRenderedPageBreak/>
        <w:drawing>
          <wp:inline distT="0" distB="0" distL="0" distR="0" wp14:anchorId="0F85747B" wp14:editId="71C46326">
            <wp:extent cx="5943600" cy="334327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2021.01.11-21.22_03.pn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50D33" w14:textId="58B39AE3" w:rsidR="004B407B" w:rsidRDefault="004B407B" w:rsidP="004B407B">
      <w:pPr>
        <w:jc w:val="center"/>
      </w:pPr>
      <w:r>
        <w:rPr>
          <w:b/>
        </w:rPr>
        <w:t>8.5</w:t>
      </w:r>
      <w:r w:rsidRPr="006E0857">
        <w:rPr>
          <w:b/>
        </w:rPr>
        <w:t xml:space="preserve"> Figure:</w:t>
      </w:r>
      <w:r>
        <w:rPr>
          <w:b/>
        </w:rPr>
        <w:t xml:space="preserve"> Department-Student</w:t>
      </w:r>
    </w:p>
    <w:p w14:paraId="532EFDE3" w14:textId="2AC627B9" w:rsidR="00144B4E" w:rsidRDefault="00144B4E" w:rsidP="004B407B">
      <w:pPr>
        <w:pStyle w:val="Heading1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EEEB0F0" w14:textId="71CA4FDA" w:rsidR="004B407B" w:rsidRDefault="004B407B" w:rsidP="004B407B"/>
    <w:p w14:paraId="7966510F" w14:textId="42A16295" w:rsidR="006437AA" w:rsidRDefault="006437AA" w:rsidP="004B407B"/>
    <w:p w14:paraId="444FBADB" w14:textId="07F30E04" w:rsidR="006437AA" w:rsidRDefault="006437AA" w:rsidP="004B407B"/>
    <w:p w14:paraId="126D5EE3" w14:textId="00A790F6" w:rsidR="006437AA" w:rsidRDefault="006437AA" w:rsidP="004B407B"/>
    <w:p w14:paraId="3770D5E7" w14:textId="47E96F3C" w:rsidR="006437AA" w:rsidRDefault="006437AA" w:rsidP="004B407B"/>
    <w:p w14:paraId="615D337A" w14:textId="2B7E2E5E" w:rsidR="006437AA" w:rsidRDefault="006437AA" w:rsidP="004B407B"/>
    <w:p w14:paraId="22C5876B" w14:textId="3057EA99" w:rsidR="006437AA" w:rsidRDefault="006437AA" w:rsidP="004B407B"/>
    <w:p w14:paraId="37CFC154" w14:textId="37275EDF" w:rsidR="006437AA" w:rsidRDefault="006437AA" w:rsidP="004B407B"/>
    <w:p w14:paraId="7C6F509F" w14:textId="253646E9" w:rsidR="006437AA" w:rsidRDefault="006437AA" w:rsidP="004B407B"/>
    <w:p w14:paraId="2E4B2EF7" w14:textId="5A55E4A9" w:rsidR="006437AA" w:rsidRDefault="006437AA" w:rsidP="004B407B"/>
    <w:p w14:paraId="2C31FCD0" w14:textId="468CC78B" w:rsidR="006437AA" w:rsidRDefault="006437AA" w:rsidP="004B407B"/>
    <w:p w14:paraId="21D00BC5" w14:textId="7F1EA09E" w:rsidR="006437AA" w:rsidRDefault="006437AA" w:rsidP="004B407B"/>
    <w:p w14:paraId="5504B89F" w14:textId="77777777" w:rsidR="006437AA" w:rsidRPr="004B407B" w:rsidRDefault="006437AA" w:rsidP="004B407B"/>
    <w:p w14:paraId="57C5A842" w14:textId="76095020" w:rsidR="002B5746" w:rsidRDefault="00144B4E" w:rsidP="00144B4E">
      <w:pPr>
        <w:pStyle w:val="Heading1"/>
        <w:ind w:left="360"/>
      </w:pPr>
      <w:proofErr w:type="gramStart"/>
      <w:r>
        <w:t>9.</w:t>
      </w:r>
      <w:r w:rsidR="002B5746">
        <w:t>Authorization</w:t>
      </w:r>
      <w:proofErr w:type="gramEnd"/>
      <w:r w:rsidR="002B5746">
        <w:t xml:space="preserve"> and User Role Assignment</w:t>
      </w:r>
    </w:p>
    <w:p w14:paraId="6CDAD072" w14:textId="217BA9D1" w:rsidR="002B5746" w:rsidRDefault="002B5746" w:rsidP="002B5746"/>
    <w:p w14:paraId="202E68E8" w14:textId="7BD4F9EC" w:rsidR="002B5746" w:rsidRPr="002B5746" w:rsidRDefault="002B5746" w:rsidP="002B5746">
      <w:pPr>
        <w:rPr>
          <w:b/>
          <w:bCs/>
        </w:rPr>
      </w:pPr>
      <w:r w:rsidRPr="002B5746">
        <w:rPr>
          <w:b/>
          <w:bCs/>
        </w:rPr>
        <w:t>User Role Assignment</w:t>
      </w:r>
    </w:p>
    <w:p w14:paraId="3484BF88" w14:textId="63B4945A" w:rsidR="002B5746" w:rsidRDefault="002B5746" w:rsidP="002B57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B5746" w14:paraId="1777096E" w14:textId="77777777" w:rsidTr="002B5746">
        <w:tc>
          <w:tcPr>
            <w:tcW w:w="3116" w:type="dxa"/>
          </w:tcPr>
          <w:p w14:paraId="7635778C" w14:textId="118930B0" w:rsidR="002B5746" w:rsidRDefault="002B5746" w:rsidP="002B5746">
            <w:r>
              <w:t>User name</w:t>
            </w:r>
          </w:p>
        </w:tc>
        <w:tc>
          <w:tcPr>
            <w:tcW w:w="3117" w:type="dxa"/>
          </w:tcPr>
          <w:p w14:paraId="7C3838AE" w14:textId="24CA2A8E" w:rsidR="002B5746" w:rsidRDefault="002B5746" w:rsidP="002B5746">
            <w:r>
              <w:t>Password</w:t>
            </w:r>
          </w:p>
        </w:tc>
        <w:tc>
          <w:tcPr>
            <w:tcW w:w="3117" w:type="dxa"/>
          </w:tcPr>
          <w:p w14:paraId="13E3711C" w14:textId="0B2051A5" w:rsidR="002B5746" w:rsidRDefault="002B5746" w:rsidP="002B5746">
            <w:r>
              <w:t>Role</w:t>
            </w:r>
          </w:p>
        </w:tc>
      </w:tr>
      <w:tr w:rsidR="002B5746" w14:paraId="3AD0F266" w14:textId="77777777" w:rsidTr="002B5746">
        <w:tc>
          <w:tcPr>
            <w:tcW w:w="3116" w:type="dxa"/>
          </w:tcPr>
          <w:p w14:paraId="4CB174A9" w14:textId="245AD01D" w:rsidR="002B5746" w:rsidRDefault="002B5746" w:rsidP="002B5746">
            <w:r>
              <w:t>admin</w:t>
            </w:r>
          </w:p>
        </w:tc>
        <w:tc>
          <w:tcPr>
            <w:tcW w:w="3117" w:type="dxa"/>
          </w:tcPr>
          <w:p w14:paraId="4ED55DF9" w14:textId="127BDF0B" w:rsidR="002B5746" w:rsidRDefault="0018032B" w:rsidP="002B5746">
            <w:r>
              <w:t>admin</w:t>
            </w:r>
          </w:p>
        </w:tc>
        <w:tc>
          <w:tcPr>
            <w:tcW w:w="3117" w:type="dxa"/>
          </w:tcPr>
          <w:p w14:paraId="6A82E67B" w14:textId="75AB8BD6" w:rsidR="002B5746" w:rsidRDefault="002B5746" w:rsidP="002B5746">
            <w:r>
              <w:t>Administrator</w:t>
            </w:r>
          </w:p>
        </w:tc>
      </w:tr>
      <w:tr w:rsidR="002B5746" w14:paraId="709F313B" w14:textId="77777777" w:rsidTr="002B5746">
        <w:tc>
          <w:tcPr>
            <w:tcW w:w="3116" w:type="dxa"/>
          </w:tcPr>
          <w:p w14:paraId="7CEFF43D" w14:textId="6643F8AF" w:rsidR="002B5746" w:rsidRDefault="0018032B" w:rsidP="002B5746">
            <w:r>
              <w:t>faculty</w:t>
            </w:r>
          </w:p>
        </w:tc>
        <w:tc>
          <w:tcPr>
            <w:tcW w:w="3117" w:type="dxa"/>
          </w:tcPr>
          <w:p w14:paraId="1C79C96A" w14:textId="682AC0A2" w:rsidR="002B5746" w:rsidRDefault="0018032B" w:rsidP="002B5746">
            <w:r>
              <w:t>faculty</w:t>
            </w:r>
          </w:p>
        </w:tc>
        <w:tc>
          <w:tcPr>
            <w:tcW w:w="3117" w:type="dxa"/>
          </w:tcPr>
          <w:p w14:paraId="0730A7BA" w14:textId="23A7889B" w:rsidR="002B5746" w:rsidRDefault="0018032B" w:rsidP="002B5746">
            <w:r>
              <w:t>Contributor</w:t>
            </w:r>
          </w:p>
        </w:tc>
      </w:tr>
      <w:tr w:rsidR="002B5746" w14:paraId="0CA3584A" w14:textId="77777777" w:rsidTr="002B5746">
        <w:tc>
          <w:tcPr>
            <w:tcW w:w="3116" w:type="dxa"/>
          </w:tcPr>
          <w:p w14:paraId="26309A26" w14:textId="126AC65F" w:rsidR="002B5746" w:rsidRDefault="0018032B" w:rsidP="002B5746">
            <w:r>
              <w:t>student</w:t>
            </w:r>
          </w:p>
        </w:tc>
        <w:tc>
          <w:tcPr>
            <w:tcW w:w="3117" w:type="dxa"/>
          </w:tcPr>
          <w:p w14:paraId="31966512" w14:textId="37915191" w:rsidR="002B5746" w:rsidRDefault="0018032B" w:rsidP="002B5746">
            <w:r>
              <w:t>student</w:t>
            </w:r>
          </w:p>
        </w:tc>
        <w:tc>
          <w:tcPr>
            <w:tcW w:w="3117" w:type="dxa"/>
          </w:tcPr>
          <w:p w14:paraId="71B01F08" w14:textId="1C4B209D" w:rsidR="002B5746" w:rsidRDefault="0018032B" w:rsidP="002B5746">
            <w:r>
              <w:t>Reader</w:t>
            </w:r>
          </w:p>
        </w:tc>
      </w:tr>
      <w:tr w:rsidR="002B5746" w14:paraId="5D0A7AE6" w14:textId="77777777" w:rsidTr="002B5746">
        <w:tc>
          <w:tcPr>
            <w:tcW w:w="3116" w:type="dxa"/>
          </w:tcPr>
          <w:p w14:paraId="717ED563" w14:textId="77777777" w:rsidR="002B5746" w:rsidRDefault="002B5746" w:rsidP="002B5746"/>
        </w:tc>
        <w:tc>
          <w:tcPr>
            <w:tcW w:w="3117" w:type="dxa"/>
          </w:tcPr>
          <w:p w14:paraId="29CD343F" w14:textId="77777777" w:rsidR="002B5746" w:rsidRDefault="002B5746" w:rsidP="002B5746"/>
        </w:tc>
        <w:tc>
          <w:tcPr>
            <w:tcW w:w="3117" w:type="dxa"/>
          </w:tcPr>
          <w:p w14:paraId="405A2356" w14:textId="77777777" w:rsidR="002B5746" w:rsidRDefault="002B5746" w:rsidP="002B5746"/>
        </w:tc>
      </w:tr>
    </w:tbl>
    <w:p w14:paraId="1651FF19" w14:textId="77777777" w:rsidR="002B5746" w:rsidRPr="002B5746" w:rsidRDefault="002B5746" w:rsidP="002B5746"/>
    <w:p w14:paraId="5A570773" w14:textId="24FA0A0D" w:rsidR="002B5746" w:rsidRPr="002B5746" w:rsidRDefault="002B5746" w:rsidP="002B5746">
      <w:pPr>
        <w:pStyle w:val="ListParagraph"/>
        <w:ind w:left="0"/>
        <w:rPr>
          <w:b/>
          <w:bCs/>
        </w:rPr>
      </w:pPr>
      <w:r w:rsidRPr="002B5746">
        <w:rPr>
          <w:b/>
          <w:bCs/>
        </w:rPr>
        <w:lastRenderedPageBreak/>
        <w:t>Page-wise Authorization Information</w:t>
      </w:r>
    </w:p>
    <w:p w14:paraId="27606499" w14:textId="38000D2F" w:rsidR="002B5746" w:rsidRDefault="002B5746" w:rsidP="002B5746">
      <w:pPr>
        <w:pStyle w:val="ListParagraph"/>
        <w:ind w:left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B5746" w14:paraId="7761200E" w14:textId="77777777" w:rsidTr="002B5746">
        <w:tc>
          <w:tcPr>
            <w:tcW w:w="4675" w:type="dxa"/>
          </w:tcPr>
          <w:p w14:paraId="0DD87F78" w14:textId="1F2AF61D" w:rsidR="002B5746" w:rsidRDefault="002B5746" w:rsidP="002B5746">
            <w:pPr>
              <w:pStyle w:val="ListParagraph"/>
              <w:ind w:left="0"/>
            </w:pPr>
            <w:r>
              <w:t>Page number and name</w:t>
            </w:r>
          </w:p>
        </w:tc>
        <w:tc>
          <w:tcPr>
            <w:tcW w:w="4675" w:type="dxa"/>
          </w:tcPr>
          <w:p w14:paraId="459EC7BB" w14:textId="04BBCE1F" w:rsidR="002B5746" w:rsidRDefault="002B5746" w:rsidP="002B5746">
            <w:pPr>
              <w:pStyle w:val="ListParagraph"/>
              <w:ind w:left="0"/>
            </w:pPr>
            <w:r>
              <w:t>Authorization Level</w:t>
            </w:r>
          </w:p>
        </w:tc>
      </w:tr>
      <w:tr w:rsidR="002B5746" w14:paraId="4611D458" w14:textId="77777777" w:rsidTr="002B5746">
        <w:tc>
          <w:tcPr>
            <w:tcW w:w="4675" w:type="dxa"/>
          </w:tcPr>
          <w:p w14:paraId="6417B218" w14:textId="201B7C42" w:rsidR="002B5746" w:rsidRDefault="00E22B8D" w:rsidP="007677E1">
            <w:pPr>
              <w:pStyle w:val="ListParagraph"/>
              <w:ind w:left="0"/>
            </w:pPr>
            <w:r>
              <w:t xml:space="preserve">4. </w:t>
            </w:r>
            <w:r w:rsidR="007677E1">
              <w:t>Student</w:t>
            </w:r>
          </w:p>
        </w:tc>
        <w:tc>
          <w:tcPr>
            <w:tcW w:w="4675" w:type="dxa"/>
          </w:tcPr>
          <w:p w14:paraId="7C182A0B" w14:textId="4A17EF7A" w:rsidR="002B5746" w:rsidRDefault="007677E1" w:rsidP="002B5746">
            <w:pPr>
              <w:pStyle w:val="ListParagraph"/>
              <w:ind w:left="0"/>
            </w:pPr>
            <w:r>
              <w:t>Contribution</w:t>
            </w:r>
            <w:r w:rsidR="00E22B8D">
              <w:t xml:space="preserve"> Rights</w:t>
            </w:r>
          </w:p>
        </w:tc>
      </w:tr>
      <w:tr w:rsidR="002B5746" w14:paraId="6A856AA4" w14:textId="77777777" w:rsidTr="002B5746">
        <w:tc>
          <w:tcPr>
            <w:tcW w:w="4675" w:type="dxa"/>
          </w:tcPr>
          <w:p w14:paraId="350C009F" w14:textId="3334D80A" w:rsidR="002B5746" w:rsidRDefault="00E22B8D" w:rsidP="002B5746">
            <w:pPr>
              <w:pStyle w:val="ListParagraph"/>
              <w:ind w:left="0"/>
            </w:pPr>
            <w:r>
              <w:t>8. Course</w:t>
            </w:r>
            <w:r w:rsidR="007677E1">
              <w:t>-Faculty</w:t>
            </w:r>
          </w:p>
        </w:tc>
        <w:tc>
          <w:tcPr>
            <w:tcW w:w="4675" w:type="dxa"/>
          </w:tcPr>
          <w:p w14:paraId="2880A6A2" w14:textId="24D7C3B1" w:rsidR="002B5746" w:rsidRDefault="007677E1" w:rsidP="002B5746">
            <w:pPr>
              <w:pStyle w:val="ListParagraph"/>
              <w:ind w:left="0"/>
            </w:pPr>
            <w:r>
              <w:t>Contribution</w:t>
            </w:r>
            <w:r w:rsidR="00E22B8D">
              <w:t xml:space="preserve"> Rights</w:t>
            </w:r>
          </w:p>
        </w:tc>
      </w:tr>
      <w:tr w:rsidR="002B5746" w14:paraId="7F0CC21B" w14:textId="77777777" w:rsidTr="002B5746">
        <w:tc>
          <w:tcPr>
            <w:tcW w:w="4675" w:type="dxa"/>
          </w:tcPr>
          <w:p w14:paraId="1B5914F5" w14:textId="420BA34F" w:rsidR="002B5746" w:rsidRDefault="00E22B8D" w:rsidP="007677E1">
            <w:r>
              <w:t xml:space="preserve">10. </w:t>
            </w:r>
            <w:r w:rsidR="007677E1">
              <w:t>Student-Course</w:t>
            </w:r>
          </w:p>
        </w:tc>
        <w:tc>
          <w:tcPr>
            <w:tcW w:w="4675" w:type="dxa"/>
          </w:tcPr>
          <w:p w14:paraId="4385CCC0" w14:textId="5D0EBC12" w:rsidR="002B5746" w:rsidRDefault="007677E1" w:rsidP="002B5746">
            <w:pPr>
              <w:pStyle w:val="ListParagraph"/>
              <w:ind w:left="0"/>
            </w:pPr>
            <w:r>
              <w:t>Contribution</w:t>
            </w:r>
            <w:r w:rsidR="00E22B8D">
              <w:t xml:space="preserve"> Rights</w:t>
            </w:r>
          </w:p>
        </w:tc>
      </w:tr>
      <w:tr w:rsidR="002B5746" w14:paraId="1461FF10" w14:textId="77777777" w:rsidTr="002B5746">
        <w:tc>
          <w:tcPr>
            <w:tcW w:w="4675" w:type="dxa"/>
          </w:tcPr>
          <w:p w14:paraId="277F7647" w14:textId="490F7666" w:rsidR="002B5746" w:rsidRDefault="00E22B8D" w:rsidP="007677E1">
            <w:pPr>
              <w:pStyle w:val="ListParagraph"/>
              <w:ind w:left="0"/>
            </w:pPr>
            <w:r>
              <w:t xml:space="preserve">14. </w:t>
            </w:r>
            <w:r w:rsidR="007677E1">
              <w:t>Course-Student</w:t>
            </w:r>
          </w:p>
        </w:tc>
        <w:tc>
          <w:tcPr>
            <w:tcW w:w="4675" w:type="dxa"/>
          </w:tcPr>
          <w:p w14:paraId="5FE94DFE" w14:textId="6164ABF8" w:rsidR="002B5746" w:rsidRDefault="007677E1" w:rsidP="002B5746">
            <w:pPr>
              <w:pStyle w:val="ListParagraph"/>
              <w:ind w:left="0"/>
            </w:pPr>
            <w:r>
              <w:t>Contribution</w:t>
            </w:r>
            <w:r w:rsidR="00E22B8D">
              <w:t xml:space="preserve"> Rights</w:t>
            </w:r>
          </w:p>
        </w:tc>
      </w:tr>
      <w:tr w:rsidR="002B5746" w14:paraId="109D2ECD" w14:textId="77777777" w:rsidTr="002B5746">
        <w:tc>
          <w:tcPr>
            <w:tcW w:w="4675" w:type="dxa"/>
          </w:tcPr>
          <w:p w14:paraId="0E82D0F9" w14:textId="56570E86" w:rsidR="002B5746" w:rsidRDefault="00E22B8D" w:rsidP="007677E1">
            <w:pPr>
              <w:pStyle w:val="ListParagraph"/>
              <w:ind w:left="0"/>
            </w:pPr>
            <w:r>
              <w:t xml:space="preserve">16. </w:t>
            </w:r>
            <w:r w:rsidR="007677E1">
              <w:t>Faculty-Course</w:t>
            </w:r>
          </w:p>
        </w:tc>
        <w:tc>
          <w:tcPr>
            <w:tcW w:w="4675" w:type="dxa"/>
          </w:tcPr>
          <w:p w14:paraId="4B9790DC" w14:textId="1D729F18" w:rsidR="002B5746" w:rsidRDefault="007677E1" w:rsidP="002B5746">
            <w:pPr>
              <w:pStyle w:val="ListParagraph"/>
              <w:ind w:left="0"/>
            </w:pPr>
            <w:r>
              <w:t>Contribution</w:t>
            </w:r>
            <w:r w:rsidR="00E22B8D">
              <w:t xml:space="preserve"> Rights</w:t>
            </w:r>
          </w:p>
        </w:tc>
      </w:tr>
      <w:tr w:rsidR="002B5746" w14:paraId="2136BFC4" w14:textId="77777777" w:rsidTr="002B5746">
        <w:tc>
          <w:tcPr>
            <w:tcW w:w="4675" w:type="dxa"/>
          </w:tcPr>
          <w:p w14:paraId="79193101" w14:textId="08D4678D" w:rsidR="002B5746" w:rsidRDefault="00E22B8D" w:rsidP="002B5746">
            <w:pPr>
              <w:pStyle w:val="ListParagraph"/>
              <w:ind w:left="0"/>
            </w:pPr>
            <w:r>
              <w:t>18. Rating</w:t>
            </w:r>
          </w:p>
        </w:tc>
        <w:tc>
          <w:tcPr>
            <w:tcW w:w="4675" w:type="dxa"/>
          </w:tcPr>
          <w:p w14:paraId="5679FEF4" w14:textId="453BAFB6" w:rsidR="002B5746" w:rsidRDefault="007677E1" w:rsidP="002B5746">
            <w:pPr>
              <w:pStyle w:val="ListParagraph"/>
              <w:ind w:left="0"/>
            </w:pPr>
            <w:r>
              <w:t>Reader</w:t>
            </w:r>
            <w:r w:rsidR="00E22B8D">
              <w:t xml:space="preserve"> Rights</w:t>
            </w:r>
          </w:p>
        </w:tc>
      </w:tr>
      <w:tr w:rsidR="00E22B8D" w14:paraId="7CFCA694" w14:textId="77777777" w:rsidTr="002B5746">
        <w:tc>
          <w:tcPr>
            <w:tcW w:w="4675" w:type="dxa"/>
          </w:tcPr>
          <w:p w14:paraId="3708E72E" w14:textId="6BBDF6D7" w:rsidR="00E22B8D" w:rsidRDefault="00E22B8D" w:rsidP="002B5746">
            <w:pPr>
              <w:pStyle w:val="ListParagraph"/>
              <w:ind w:left="0"/>
            </w:pPr>
            <w:r>
              <w:t>20. Contributor</w:t>
            </w:r>
          </w:p>
        </w:tc>
        <w:tc>
          <w:tcPr>
            <w:tcW w:w="4675" w:type="dxa"/>
          </w:tcPr>
          <w:p w14:paraId="6B998E80" w14:textId="2DCFBD90" w:rsidR="00E22B8D" w:rsidRDefault="007677E1" w:rsidP="002B5746">
            <w:pPr>
              <w:pStyle w:val="ListParagraph"/>
              <w:ind w:left="0"/>
            </w:pPr>
            <w:r>
              <w:t>Contribution</w:t>
            </w:r>
            <w:r w:rsidR="00E22B8D">
              <w:t xml:space="preserve"> Rights</w:t>
            </w:r>
          </w:p>
        </w:tc>
      </w:tr>
      <w:tr w:rsidR="00E22B8D" w14:paraId="6A49DA01" w14:textId="77777777" w:rsidTr="002B5746">
        <w:tc>
          <w:tcPr>
            <w:tcW w:w="4675" w:type="dxa"/>
          </w:tcPr>
          <w:p w14:paraId="3755D969" w14:textId="434B3D7B" w:rsidR="00E22B8D" w:rsidRDefault="00E22B8D" w:rsidP="002B5746">
            <w:pPr>
              <w:pStyle w:val="ListParagraph"/>
              <w:ind w:left="0"/>
            </w:pPr>
            <w:r>
              <w:t>22. Su</w:t>
            </w:r>
            <w:r w:rsidR="004B407B">
              <w:t>bs</w:t>
            </w:r>
            <w:r>
              <w:t>cribe</w:t>
            </w:r>
          </w:p>
        </w:tc>
        <w:tc>
          <w:tcPr>
            <w:tcW w:w="4675" w:type="dxa"/>
          </w:tcPr>
          <w:p w14:paraId="738256D3" w14:textId="59FBFE5D" w:rsidR="00E22B8D" w:rsidRDefault="00E22B8D" w:rsidP="002B5746">
            <w:pPr>
              <w:pStyle w:val="ListParagraph"/>
              <w:ind w:left="0"/>
            </w:pPr>
            <w:r>
              <w:t>Reader Rights</w:t>
            </w:r>
          </w:p>
        </w:tc>
      </w:tr>
      <w:tr w:rsidR="00E22B8D" w14:paraId="5B9D2610" w14:textId="77777777" w:rsidTr="002B5746">
        <w:tc>
          <w:tcPr>
            <w:tcW w:w="4675" w:type="dxa"/>
          </w:tcPr>
          <w:p w14:paraId="2E3D5439" w14:textId="6459D6B6" w:rsidR="00E22B8D" w:rsidRDefault="004D66A9" w:rsidP="002B5746">
            <w:pPr>
              <w:pStyle w:val="ListParagraph"/>
              <w:ind w:left="0"/>
            </w:pPr>
            <w:r>
              <w:t xml:space="preserve">82. </w:t>
            </w:r>
            <w:r w:rsidR="007677E1">
              <w:t>File-Comment</w:t>
            </w:r>
          </w:p>
        </w:tc>
        <w:tc>
          <w:tcPr>
            <w:tcW w:w="4675" w:type="dxa"/>
          </w:tcPr>
          <w:p w14:paraId="01D4CBDA" w14:textId="4E9AF988" w:rsidR="00E22B8D" w:rsidRDefault="007677E1" w:rsidP="002B5746">
            <w:pPr>
              <w:pStyle w:val="ListParagraph"/>
              <w:ind w:left="0"/>
            </w:pPr>
            <w:r>
              <w:t>Contribution Rights</w:t>
            </w:r>
          </w:p>
        </w:tc>
      </w:tr>
      <w:tr w:rsidR="00E22B8D" w14:paraId="5906BEF7" w14:textId="77777777" w:rsidTr="002B5746">
        <w:tc>
          <w:tcPr>
            <w:tcW w:w="4675" w:type="dxa"/>
          </w:tcPr>
          <w:p w14:paraId="36CA12AD" w14:textId="72446A07" w:rsidR="00E22B8D" w:rsidRDefault="004D66A9" w:rsidP="002B5746">
            <w:pPr>
              <w:pStyle w:val="ListParagraph"/>
              <w:ind w:left="0"/>
            </w:pPr>
            <w:r>
              <w:t xml:space="preserve">83. </w:t>
            </w:r>
            <w:r w:rsidR="007677E1">
              <w:t>File-Rating</w:t>
            </w:r>
          </w:p>
        </w:tc>
        <w:tc>
          <w:tcPr>
            <w:tcW w:w="4675" w:type="dxa"/>
          </w:tcPr>
          <w:p w14:paraId="013B3FAF" w14:textId="054542F2" w:rsidR="00E22B8D" w:rsidRDefault="007677E1" w:rsidP="002B5746">
            <w:pPr>
              <w:pStyle w:val="ListParagraph"/>
              <w:ind w:left="0"/>
            </w:pPr>
            <w:r>
              <w:t>Contribution Rights</w:t>
            </w:r>
          </w:p>
        </w:tc>
      </w:tr>
      <w:tr w:rsidR="00E22B8D" w14:paraId="0E50D1FD" w14:textId="77777777" w:rsidTr="002B5746">
        <w:tc>
          <w:tcPr>
            <w:tcW w:w="4675" w:type="dxa"/>
          </w:tcPr>
          <w:p w14:paraId="72D8F1E1" w14:textId="08F2DCB6" w:rsidR="00E22B8D" w:rsidRDefault="004D66A9" w:rsidP="002B5746">
            <w:pPr>
              <w:pStyle w:val="ListParagraph"/>
              <w:ind w:left="0"/>
            </w:pPr>
            <w:r>
              <w:t xml:space="preserve">85. </w:t>
            </w:r>
            <w:r w:rsidR="007677E1">
              <w:t>Faculty-File</w:t>
            </w:r>
          </w:p>
        </w:tc>
        <w:tc>
          <w:tcPr>
            <w:tcW w:w="4675" w:type="dxa"/>
          </w:tcPr>
          <w:p w14:paraId="07C43C7A" w14:textId="4C8E0025" w:rsidR="00E22B8D" w:rsidRDefault="007677E1" w:rsidP="002B5746">
            <w:pPr>
              <w:pStyle w:val="ListParagraph"/>
              <w:ind w:left="0"/>
            </w:pPr>
            <w:r>
              <w:t>Contribution Rights</w:t>
            </w:r>
          </w:p>
        </w:tc>
      </w:tr>
      <w:tr w:rsidR="00E22B8D" w14:paraId="37871E29" w14:textId="77777777" w:rsidTr="002B5746">
        <w:tc>
          <w:tcPr>
            <w:tcW w:w="4675" w:type="dxa"/>
          </w:tcPr>
          <w:p w14:paraId="4D949D31" w14:textId="73550BB0" w:rsidR="00E22B8D" w:rsidRDefault="004D66A9" w:rsidP="002B5746">
            <w:pPr>
              <w:pStyle w:val="ListParagraph"/>
              <w:ind w:left="0"/>
            </w:pPr>
            <w:r>
              <w:t xml:space="preserve">94. </w:t>
            </w:r>
            <w:proofErr w:type="spellStart"/>
            <w:r w:rsidR="007677E1">
              <w:t>Student.Dept</w:t>
            </w:r>
            <w:proofErr w:type="spellEnd"/>
            <w:r w:rsidR="007677E1">
              <w:t>-Course</w:t>
            </w:r>
          </w:p>
        </w:tc>
        <w:tc>
          <w:tcPr>
            <w:tcW w:w="4675" w:type="dxa"/>
          </w:tcPr>
          <w:p w14:paraId="595F492D" w14:textId="7639010F" w:rsidR="00E22B8D" w:rsidRDefault="007677E1" w:rsidP="002B5746">
            <w:pPr>
              <w:pStyle w:val="ListParagraph"/>
              <w:ind w:left="0"/>
            </w:pPr>
            <w:r>
              <w:t>Contribution Rights</w:t>
            </w:r>
          </w:p>
        </w:tc>
      </w:tr>
      <w:tr w:rsidR="007677E1" w14:paraId="680C9D8A" w14:textId="77777777" w:rsidTr="002B5746">
        <w:tc>
          <w:tcPr>
            <w:tcW w:w="4675" w:type="dxa"/>
          </w:tcPr>
          <w:p w14:paraId="2D828B38" w14:textId="160BEC6E" w:rsidR="007677E1" w:rsidRDefault="004D66A9" w:rsidP="002B5746">
            <w:pPr>
              <w:pStyle w:val="ListParagraph"/>
              <w:ind w:left="0"/>
            </w:pPr>
            <w:r>
              <w:t xml:space="preserve">96. </w:t>
            </w:r>
            <w:proofErr w:type="spellStart"/>
            <w:r w:rsidR="007677E1">
              <w:t>Course.Dept</w:t>
            </w:r>
            <w:proofErr w:type="spellEnd"/>
            <w:r w:rsidR="007677E1">
              <w:t>-Student</w:t>
            </w:r>
          </w:p>
        </w:tc>
        <w:tc>
          <w:tcPr>
            <w:tcW w:w="4675" w:type="dxa"/>
          </w:tcPr>
          <w:p w14:paraId="0423AF66" w14:textId="4F68EF68" w:rsidR="007677E1" w:rsidRDefault="007677E1" w:rsidP="002B5746">
            <w:pPr>
              <w:pStyle w:val="ListParagraph"/>
              <w:ind w:left="0"/>
            </w:pPr>
            <w:r>
              <w:t>Contribution Rights</w:t>
            </w:r>
          </w:p>
        </w:tc>
      </w:tr>
    </w:tbl>
    <w:p w14:paraId="7506A87A" w14:textId="39A18EE5" w:rsidR="002B5746" w:rsidRDefault="002B5746" w:rsidP="002B5746">
      <w:pPr>
        <w:pStyle w:val="ListParagraph"/>
        <w:ind w:left="0"/>
      </w:pPr>
    </w:p>
    <w:p w14:paraId="05F3C95A" w14:textId="1F9C0DFC" w:rsidR="008B5C54" w:rsidRDefault="008B5C54" w:rsidP="002B5746">
      <w:pPr>
        <w:pStyle w:val="ListParagraph"/>
        <w:ind w:left="0"/>
      </w:pPr>
    </w:p>
    <w:p w14:paraId="40D152CA" w14:textId="1E0CCB3E" w:rsidR="008B5C54" w:rsidRPr="008B5C54" w:rsidRDefault="008B5C54" w:rsidP="002B5746">
      <w:pPr>
        <w:pStyle w:val="ListParagraph"/>
        <w:ind w:left="0"/>
        <w:rPr>
          <w:b/>
        </w:rPr>
      </w:pPr>
      <w:r w:rsidRPr="008B5C54">
        <w:rPr>
          <w:b/>
        </w:rPr>
        <w:t>About Button Authorization:</w:t>
      </w:r>
    </w:p>
    <w:p w14:paraId="2D895B49" w14:textId="03D5E04B" w:rsidR="007677E1" w:rsidRPr="008B5C54" w:rsidRDefault="007677E1" w:rsidP="008B5C54">
      <w:pPr>
        <w:pStyle w:val="ListParagraph"/>
        <w:numPr>
          <w:ilvl w:val="0"/>
          <w:numId w:val="15"/>
        </w:numPr>
      </w:pPr>
      <w:r w:rsidRPr="008B5C54">
        <w:t xml:space="preserve">Student as </w:t>
      </w:r>
      <w:proofErr w:type="gramStart"/>
      <w:r w:rsidRPr="008B5C54">
        <w:t>an</w:t>
      </w:r>
      <w:proofErr w:type="gramEnd"/>
      <w:r w:rsidRPr="008B5C54">
        <w:t xml:space="preserve"> user</w:t>
      </w:r>
      <w:r w:rsidR="008B5C54" w:rsidRPr="008B5C54">
        <w:t xml:space="preserve"> (</w:t>
      </w:r>
      <w:r w:rsidR="008B5C54" w:rsidRPr="008B5C54">
        <w:rPr>
          <w:u w:val="single"/>
        </w:rPr>
        <w:t>Reader</w:t>
      </w:r>
      <w:r w:rsidR="008B5C54" w:rsidRPr="008B5C54">
        <w:t>)</w:t>
      </w:r>
      <w:r w:rsidRPr="008B5C54">
        <w:t xml:space="preserve"> </w:t>
      </w:r>
      <w:proofErr w:type="spellStart"/>
      <w:r w:rsidRPr="008B5C54">
        <w:t>can not</w:t>
      </w:r>
      <w:proofErr w:type="spellEnd"/>
      <w:r w:rsidRPr="008B5C54">
        <w:t xml:space="preserve"> add or alter any data without Rating and Subscribe Form</w:t>
      </w:r>
      <w:r w:rsidR="006D668A" w:rsidRPr="008B5C54">
        <w:t>. Because the buttons of other forms and reports have been set as either Contribution Rights or Administration Rights.</w:t>
      </w:r>
    </w:p>
    <w:p w14:paraId="13353C8D" w14:textId="3672B39D" w:rsidR="008B5C54" w:rsidRPr="008B5C54" w:rsidRDefault="008B5C54" w:rsidP="008B5C54">
      <w:pPr>
        <w:pStyle w:val="ListParagraph"/>
        <w:numPr>
          <w:ilvl w:val="0"/>
          <w:numId w:val="15"/>
        </w:numPr>
      </w:pPr>
      <w:r w:rsidRPr="008B5C54">
        <w:t xml:space="preserve">Faculty as </w:t>
      </w:r>
      <w:proofErr w:type="gramStart"/>
      <w:r w:rsidRPr="008B5C54">
        <w:t>an</w:t>
      </w:r>
      <w:proofErr w:type="gramEnd"/>
      <w:r w:rsidRPr="008B5C54">
        <w:t xml:space="preserve"> user (</w:t>
      </w:r>
      <w:r w:rsidRPr="008B5C54">
        <w:rPr>
          <w:u w:val="single"/>
        </w:rPr>
        <w:t>Contributor</w:t>
      </w:r>
      <w:r w:rsidRPr="008B5C54">
        <w:t xml:space="preserve">) </w:t>
      </w:r>
      <w:proofErr w:type="spellStart"/>
      <w:r w:rsidRPr="008B5C54">
        <w:t>can not</w:t>
      </w:r>
      <w:proofErr w:type="spellEnd"/>
      <w:r w:rsidRPr="008B5C54">
        <w:t xml:space="preserve"> add or alter any data without All Files Form. Because the buttons of other forms and reports have been set as Administration Rights.</w:t>
      </w:r>
    </w:p>
    <w:p w14:paraId="2EBDAB26" w14:textId="2C36533C" w:rsidR="007677E1" w:rsidRPr="008B5C54" w:rsidRDefault="007677E1" w:rsidP="002B5746">
      <w:pPr>
        <w:pStyle w:val="ListParagraph"/>
        <w:ind w:left="0"/>
      </w:pPr>
    </w:p>
    <w:p w14:paraId="3B23FCD7" w14:textId="09DC3367" w:rsidR="007677E1" w:rsidRPr="008B5C54" w:rsidRDefault="007677E1" w:rsidP="002B5746">
      <w:pPr>
        <w:pStyle w:val="ListParagraph"/>
        <w:ind w:left="0"/>
      </w:pPr>
    </w:p>
    <w:p w14:paraId="5FACA0AD" w14:textId="77777777" w:rsidR="007677E1" w:rsidRDefault="007677E1" w:rsidP="002B5746">
      <w:pPr>
        <w:pStyle w:val="ListParagraph"/>
        <w:ind w:left="0"/>
      </w:pPr>
    </w:p>
    <w:p w14:paraId="64302BA5" w14:textId="39618341" w:rsidR="002B5746" w:rsidRDefault="00144B4E" w:rsidP="00144B4E">
      <w:pPr>
        <w:pStyle w:val="Heading1"/>
        <w:ind w:left="360"/>
      </w:pPr>
      <w:r>
        <w:t>10.</w:t>
      </w:r>
      <w:r w:rsidR="00981B9A">
        <w:t xml:space="preserve"> </w:t>
      </w:r>
      <w:r w:rsidR="002B5746">
        <w:t>Concluding Remarks</w:t>
      </w:r>
    </w:p>
    <w:p w14:paraId="700ED97D" w14:textId="04BA7B30" w:rsidR="002B5746" w:rsidRDefault="002B5746" w:rsidP="002B5746"/>
    <w:p w14:paraId="17060B46" w14:textId="482CF9DA" w:rsidR="008B0C3E" w:rsidRDefault="00A67CAF" w:rsidP="00A67CAF">
      <w:pPr>
        <w:textAlignment w:val="baseline"/>
        <w:rPr>
          <w:rFonts w:ascii="inherit" w:hAnsi="inherit"/>
        </w:rPr>
      </w:pPr>
      <w:r>
        <w:rPr>
          <w:rFonts w:ascii="inherit" w:hAnsi="inherit"/>
        </w:rPr>
        <w:t>Experience in Oracle Apex was sometime tough, sometime better and so on. As Oracle Apex is very user friendly, building the website was always interesting</w:t>
      </w:r>
      <w:r w:rsidR="008B0C3E">
        <w:rPr>
          <w:rFonts w:ascii="inherit" w:hAnsi="inherit"/>
        </w:rPr>
        <w:t xml:space="preserve">. Though we know only a little, </w:t>
      </w:r>
      <w:r>
        <w:rPr>
          <w:rFonts w:ascii="inherit" w:hAnsi="inherit"/>
        </w:rPr>
        <w:t>it was very much favourable to build the first database-based application. A</w:t>
      </w:r>
      <w:r w:rsidR="008B0C3E">
        <w:rPr>
          <w:rFonts w:ascii="inherit" w:hAnsi="inherit"/>
        </w:rPr>
        <w:t>l</w:t>
      </w:r>
      <w:r>
        <w:rPr>
          <w:rFonts w:ascii="inherit" w:hAnsi="inherit"/>
        </w:rPr>
        <w:t>s</w:t>
      </w:r>
      <w:r w:rsidR="008B0C3E">
        <w:rPr>
          <w:rFonts w:ascii="inherit" w:hAnsi="inherit"/>
        </w:rPr>
        <w:t>o</w:t>
      </w:r>
      <w:r>
        <w:rPr>
          <w:rFonts w:ascii="inherit" w:hAnsi="inherit"/>
        </w:rPr>
        <w:t xml:space="preserve"> it was our first application</w:t>
      </w:r>
      <w:r w:rsidR="008B0C3E">
        <w:rPr>
          <w:rFonts w:ascii="inherit" w:hAnsi="inherit"/>
        </w:rPr>
        <w:t xml:space="preserve"> and</w:t>
      </w:r>
      <w:r>
        <w:rPr>
          <w:rFonts w:ascii="inherit" w:hAnsi="inherit"/>
        </w:rPr>
        <w:t xml:space="preserve"> had to face some difficulties to cover the </w:t>
      </w:r>
      <w:r w:rsidR="008B0C3E" w:rsidRPr="008B0C3E">
        <w:rPr>
          <w:rFonts w:ascii="inherit" w:hAnsi="inherit"/>
          <w:b/>
        </w:rPr>
        <w:t>F</w:t>
      </w:r>
      <w:r w:rsidRPr="008B0C3E">
        <w:rPr>
          <w:rFonts w:ascii="inherit" w:hAnsi="inherit"/>
          <w:b/>
        </w:rPr>
        <w:t>ile</w:t>
      </w:r>
      <w:r>
        <w:rPr>
          <w:rFonts w:ascii="inherit" w:hAnsi="inherit"/>
        </w:rPr>
        <w:t xml:space="preserve"> system and </w:t>
      </w:r>
      <w:r w:rsidR="008B0C3E" w:rsidRPr="008B0C3E">
        <w:rPr>
          <w:rFonts w:ascii="inherit" w:hAnsi="inherit"/>
          <w:b/>
        </w:rPr>
        <w:t>Authentication</w:t>
      </w:r>
      <w:r>
        <w:rPr>
          <w:rFonts w:ascii="inherit" w:hAnsi="inherit"/>
        </w:rPr>
        <w:t>. But we tried out best to finish the required task.</w:t>
      </w:r>
      <w:r w:rsidR="008B0C3E">
        <w:rPr>
          <w:rFonts w:ascii="inherit" w:hAnsi="inherit"/>
        </w:rPr>
        <w:t xml:space="preserve"> Some experience-</w:t>
      </w:r>
    </w:p>
    <w:p w14:paraId="4615EC40" w14:textId="548FB815" w:rsidR="008B0C3E" w:rsidRDefault="008B0C3E" w:rsidP="008B0C3E">
      <w:pPr>
        <w:pStyle w:val="ListParagraph"/>
        <w:numPr>
          <w:ilvl w:val="0"/>
          <w:numId w:val="14"/>
        </w:numPr>
        <w:textAlignment w:val="baseline"/>
        <w:rPr>
          <w:rFonts w:ascii="inherit" w:hAnsi="inherit"/>
        </w:rPr>
      </w:pPr>
      <w:r>
        <w:rPr>
          <w:rFonts w:ascii="inherit" w:hAnsi="inherit"/>
        </w:rPr>
        <w:t>It was really confusing to choose that should we make the navigation menu user-friendly or presentation-friendly. We chosed the second one.</w:t>
      </w:r>
    </w:p>
    <w:p w14:paraId="0C9636E4" w14:textId="3050E8E8" w:rsidR="008B0C3E" w:rsidRDefault="008B0C3E" w:rsidP="008B0C3E">
      <w:pPr>
        <w:pStyle w:val="ListParagraph"/>
        <w:numPr>
          <w:ilvl w:val="0"/>
          <w:numId w:val="14"/>
        </w:numPr>
        <w:textAlignment w:val="baseline"/>
        <w:rPr>
          <w:rFonts w:ascii="inherit" w:hAnsi="inherit"/>
        </w:rPr>
      </w:pPr>
      <w:r>
        <w:rPr>
          <w:rFonts w:ascii="inherit" w:hAnsi="inherit"/>
        </w:rPr>
        <w:t>Managing the File system in parameterized report was a little bit confusing.</w:t>
      </w:r>
    </w:p>
    <w:p w14:paraId="2B03DF74" w14:textId="6E378F4E" w:rsidR="008B0C3E" w:rsidRPr="008B0C3E" w:rsidRDefault="008B0C3E" w:rsidP="008B0C3E">
      <w:pPr>
        <w:pStyle w:val="ListParagraph"/>
        <w:numPr>
          <w:ilvl w:val="0"/>
          <w:numId w:val="14"/>
        </w:numPr>
        <w:textAlignment w:val="baseline"/>
        <w:rPr>
          <w:rFonts w:ascii="inherit" w:hAnsi="inherit"/>
        </w:rPr>
      </w:pPr>
      <w:r>
        <w:rPr>
          <w:rFonts w:ascii="inherit" w:hAnsi="inherit"/>
        </w:rPr>
        <w:t>At the middle of the application building, we always wanted to extend our ER Model.</w:t>
      </w:r>
    </w:p>
    <w:sectPr w:rsidR="008B0C3E" w:rsidRPr="008B0C3E">
      <w:footerReference w:type="default" r:id="rId47"/>
      <w:pgSz w:w="12240" w:h="15840"/>
      <w:pgMar w:top="1440" w:right="1440" w:bottom="1440" w:left="144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ED9E5C" w14:textId="77777777" w:rsidR="00614D55" w:rsidRDefault="00614D55">
      <w:r>
        <w:separator/>
      </w:r>
    </w:p>
  </w:endnote>
  <w:endnote w:type="continuationSeparator" w:id="0">
    <w:p w14:paraId="571D3DDE" w14:textId="77777777" w:rsidR="00614D55" w:rsidRDefault="00614D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F90279" w14:textId="0824E70E" w:rsidR="00701CBF" w:rsidRDefault="00701CB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DF6561">
      <w:rPr>
        <w:noProof/>
        <w:color w:val="000000"/>
      </w:rPr>
      <w:t>5</w:t>
    </w:r>
    <w:r>
      <w:rPr>
        <w:color w:val="000000"/>
      </w:rPr>
      <w:fldChar w:fldCharType="end"/>
    </w:r>
  </w:p>
  <w:p w14:paraId="4DE0C6E1" w14:textId="77777777" w:rsidR="00701CBF" w:rsidRDefault="00701CB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9636DE" w14:textId="77777777" w:rsidR="00614D55" w:rsidRDefault="00614D55">
      <w:r>
        <w:separator/>
      </w:r>
    </w:p>
  </w:footnote>
  <w:footnote w:type="continuationSeparator" w:id="0">
    <w:p w14:paraId="5F9F7894" w14:textId="77777777" w:rsidR="00614D55" w:rsidRDefault="00614D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6616B"/>
    <w:multiLevelType w:val="hybridMultilevel"/>
    <w:tmpl w:val="B3787ECE"/>
    <w:lvl w:ilvl="0" w:tplc="04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61CC7"/>
    <w:multiLevelType w:val="hybridMultilevel"/>
    <w:tmpl w:val="9F365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A47973"/>
    <w:multiLevelType w:val="hybridMultilevel"/>
    <w:tmpl w:val="7D38572A"/>
    <w:lvl w:ilvl="0" w:tplc="6FC07B0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8C6049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50ABE"/>
    <w:multiLevelType w:val="hybridMultilevel"/>
    <w:tmpl w:val="F3A8FF00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82E0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75E5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CA6A88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8E03E3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D4038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407512"/>
    <w:multiLevelType w:val="hybridMultilevel"/>
    <w:tmpl w:val="0B46BFC8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73426C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8D331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8E7484"/>
    <w:multiLevelType w:val="hybridMultilevel"/>
    <w:tmpl w:val="980C8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3D1A88"/>
    <w:multiLevelType w:val="hybridMultilevel"/>
    <w:tmpl w:val="2454F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12"/>
  </w:num>
  <w:num w:numId="4">
    <w:abstractNumId w:val="5"/>
  </w:num>
  <w:num w:numId="5">
    <w:abstractNumId w:val="9"/>
  </w:num>
  <w:num w:numId="6">
    <w:abstractNumId w:val="11"/>
  </w:num>
  <w:num w:numId="7">
    <w:abstractNumId w:val="3"/>
  </w:num>
  <w:num w:numId="8">
    <w:abstractNumId w:val="6"/>
  </w:num>
  <w:num w:numId="9">
    <w:abstractNumId w:val="0"/>
  </w:num>
  <w:num w:numId="10">
    <w:abstractNumId w:val="4"/>
  </w:num>
  <w:num w:numId="11">
    <w:abstractNumId w:val="10"/>
  </w:num>
  <w:num w:numId="12">
    <w:abstractNumId w:val="2"/>
  </w:num>
  <w:num w:numId="13">
    <w:abstractNumId w:val="13"/>
  </w:num>
  <w:num w:numId="14">
    <w:abstractNumId w:val="14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ewMDY1MLA0NzJV0lEKTi0uzszPAykwqgUA0FxSGywAAAA="/>
  </w:docVars>
  <w:rsids>
    <w:rsidRoot w:val="00AA1FBE"/>
    <w:rsid w:val="0003313E"/>
    <w:rsid w:val="000B2885"/>
    <w:rsid w:val="000E43D6"/>
    <w:rsid w:val="00144B4E"/>
    <w:rsid w:val="0018032B"/>
    <w:rsid w:val="00181D1F"/>
    <w:rsid w:val="001B17D5"/>
    <w:rsid w:val="0023314E"/>
    <w:rsid w:val="002743DA"/>
    <w:rsid w:val="00293405"/>
    <w:rsid w:val="00297283"/>
    <w:rsid w:val="002B0631"/>
    <w:rsid w:val="002B17C7"/>
    <w:rsid w:val="002B5746"/>
    <w:rsid w:val="002F3DC4"/>
    <w:rsid w:val="003021DF"/>
    <w:rsid w:val="003209B8"/>
    <w:rsid w:val="00322607"/>
    <w:rsid w:val="00360707"/>
    <w:rsid w:val="003A4747"/>
    <w:rsid w:val="003D1644"/>
    <w:rsid w:val="003E2E05"/>
    <w:rsid w:val="00451CD5"/>
    <w:rsid w:val="004A6474"/>
    <w:rsid w:val="004B407B"/>
    <w:rsid w:val="004C2012"/>
    <w:rsid w:val="004D66A9"/>
    <w:rsid w:val="005061BC"/>
    <w:rsid w:val="00614D55"/>
    <w:rsid w:val="006437AA"/>
    <w:rsid w:val="00656BB5"/>
    <w:rsid w:val="006817C3"/>
    <w:rsid w:val="00682705"/>
    <w:rsid w:val="006D668A"/>
    <w:rsid w:val="006E0857"/>
    <w:rsid w:val="00700830"/>
    <w:rsid w:val="00701CBF"/>
    <w:rsid w:val="00743360"/>
    <w:rsid w:val="007677E1"/>
    <w:rsid w:val="007C6057"/>
    <w:rsid w:val="007D0F3F"/>
    <w:rsid w:val="008747FA"/>
    <w:rsid w:val="00886FEB"/>
    <w:rsid w:val="008B0C3E"/>
    <w:rsid w:val="008B5C54"/>
    <w:rsid w:val="00921BFE"/>
    <w:rsid w:val="00981B9A"/>
    <w:rsid w:val="00A67CAF"/>
    <w:rsid w:val="00AA1FBE"/>
    <w:rsid w:val="00AE3CB8"/>
    <w:rsid w:val="00AF2894"/>
    <w:rsid w:val="00BB4EAC"/>
    <w:rsid w:val="00BB5799"/>
    <w:rsid w:val="00BE026E"/>
    <w:rsid w:val="00C034D0"/>
    <w:rsid w:val="00CB4F30"/>
    <w:rsid w:val="00DA1A84"/>
    <w:rsid w:val="00DF6561"/>
    <w:rsid w:val="00E0497A"/>
    <w:rsid w:val="00E22B8D"/>
    <w:rsid w:val="00E57BE5"/>
    <w:rsid w:val="00E70B09"/>
    <w:rsid w:val="00EA2552"/>
    <w:rsid w:val="00F171EA"/>
    <w:rsid w:val="00F9768D"/>
    <w:rsid w:val="00FB591B"/>
    <w:rsid w:val="00FD3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9E60"/>
  <w15:docId w15:val="{0369046A-5858-4721-A093-43CB166B9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1E84"/>
  </w:style>
  <w:style w:type="paragraph" w:styleId="Heading1">
    <w:name w:val="heading 1"/>
    <w:basedOn w:val="Normal"/>
    <w:next w:val="Normal"/>
    <w:link w:val="Heading1Char"/>
    <w:uiPriority w:val="9"/>
    <w:qFormat/>
    <w:rsid w:val="00711E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711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11E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11">
    <w:name w:val="Plain Table 11"/>
    <w:basedOn w:val="TableNormal"/>
    <w:uiPriority w:val="41"/>
    <w:rsid w:val="00711E8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2B574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81D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1D1F"/>
    <w:rPr>
      <w:rFonts w:ascii="Tahoma" w:hAnsi="Tahoma" w:cs="Tahoma"/>
      <w:sz w:val="16"/>
      <w:szCs w:val="16"/>
    </w:rPr>
  </w:style>
  <w:style w:type="character" w:customStyle="1" w:styleId="latin12compacttimestamp-38a8ou">
    <w:name w:val="latin12compacttimestamp-38a8ou"/>
    <w:basedOn w:val="DefaultParagraphFont"/>
    <w:rsid w:val="00A67C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67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7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145053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37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2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CD8B61-408C-4D50-BBB5-D3E3C84D8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5</Pages>
  <Words>1122</Words>
  <Characters>640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wan Huq</dc:creator>
  <cp:lastModifiedBy>PushToTalk</cp:lastModifiedBy>
  <cp:revision>9</cp:revision>
  <dcterms:created xsi:type="dcterms:W3CDTF">2021-01-11T16:44:00Z</dcterms:created>
  <dcterms:modified xsi:type="dcterms:W3CDTF">2021-01-11T18:54:00Z</dcterms:modified>
</cp:coreProperties>
</file>